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80625" w14:textId="10EF1871" w:rsidR="00645160" w:rsidRPr="00E60116" w:rsidRDefault="00645160" w:rsidP="00FC4831">
      <w:pPr>
        <w:pStyle w:val="Heading2"/>
        <w:numPr>
          <w:ilvl w:val="1"/>
          <w:numId w:val="0"/>
        </w:numPr>
      </w:pPr>
      <w:bookmarkStart w:id="0" w:name="_Hlk123141688"/>
      <w:r>
        <w:t xml:space="preserve">NOTICE OF </w:t>
      </w:r>
      <w:r w:rsidR="00120243">
        <w:t xml:space="preserve">AWARD </w:t>
      </w:r>
      <w:r>
        <w:t>Template</w:t>
      </w:r>
    </w:p>
    <w:p w14:paraId="57305B3C" w14:textId="77777777" w:rsidR="00645160" w:rsidRDefault="00645160" w:rsidP="00645160">
      <w:pPr>
        <w:jc w:val="left"/>
      </w:pPr>
      <w:r w:rsidRPr="00061BA4">
        <w:t>Date</w:t>
      </w:r>
      <w:r>
        <w:t>:</w:t>
      </w:r>
    </w:p>
    <w:p w14:paraId="7528E390" w14:textId="77777777" w:rsidR="00645160" w:rsidRPr="002279C4" w:rsidRDefault="00645160" w:rsidP="00645160">
      <w:pPr>
        <w:jc w:val="left"/>
        <w:rPr>
          <w:b/>
          <w:bCs/>
        </w:rPr>
      </w:pPr>
      <w:r>
        <w:t xml:space="preserve">Full </w:t>
      </w:r>
      <w:r w:rsidRPr="00175E04">
        <w:t>Name</w:t>
      </w:r>
      <w:r>
        <w:t xml:space="preserve">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tle:                                                                                                                                        Applicant/Agency Name:                                                                                                                Office </w:t>
      </w:r>
      <w:r w:rsidRPr="00175E04">
        <w:t>Address</w:t>
      </w:r>
      <w:r>
        <w:t>:</w:t>
      </w:r>
      <w:r w:rsidDel="001A05E9">
        <w:rPr>
          <w:b/>
          <w:bCs/>
        </w:rPr>
        <w:t xml:space="preserve"> </w:t>
      </w:r>
    </w:p>
    <w:p w14:paraId="3CAEF231" w14:textId="4C45F914" w:rsidR="00645160" w:rsidRDefault="00645160" w:rsidP="00645160">
      <w:r>
        <w:t xml:space="preserve">Dear </w:t>
      </w:r>
      <w:r w:rsidRPr="00056D51">
        <w:rPr>
          <w:highlight w:val="yellow"/>
        </w:rPr>
        <w:t>[</w:t>
      </w:r>
      <w:r w:rsidR="00102466">
        <w:rPr>
          <w:b/>
          <w:highlight w:val="yellow"/>
        </w:rPr>
        <w:t>APPLICANT NAME</w:t>
      </w:r>
      <w:r w:rsidR="008B2EC3" w:rsidRPr="00056D51">
        <w:rPr>
          <w:b/>
          <w:highlight w:val="yellow"/>
        </w:rPr>
        <w:t>]</w:t>
      </w:r>
    </w:p>
    <w:p w14:paraId="1E8E046A" w14:textId="530A9EC5" w:rsidR="00645160" w:rsidRDefault="00645160" w:rsidP="00645160">
      <w:r>
        <w:t xml:space="preserve">The State of Nebraska’s Department of Economic Development has </w:t>
      </w:r>
      <w:r w:rsidR="008B2EC3" w:rsidRPr="00056D51">
        <w:rPr>
          <w:highlight w:val="yellow"/>
        </w:rPr>
        <w:t>approved</w:t>
      </w:r>
      <w:r>
        <w:t xml:space="preserve"> your application for Community Development Block Grant – Disaster Recovery (CDBG-DR) funding to implement the [</w:t>
      </w:r>
      <w:r w:rsidRPr="002279C4">
        <w:rPr>
          <w:b/>
          <w:bCs/>
          <w:highlight w:val="yellow"/>
        </w:rPr>
        <w:t>PROJECT NAME</w:t>
      </w:r>
      <w:r>
        <w:t>] project.</w:t>
      </w:r>
    </w:p>
    <w:p w14:paraId="556B1196" w14:textId="67F50736" w:rsidR="00645160" w:rsidRDefault="0055521C" w:rsidP="00056D51">
      <w:pPr>
        <w:pStyle w:val="BulletList"/>
        <w:numPr>
          <w:ilvl w:val="0"/>
          <w:numId w:val="0"/>
        </w:numPr>
      </w:pPr>
      <w:r w:rsidRPr="008966AA">
        <w:t xml:space="preserve">As a reminder, </w:t>
      </w:r>
      <w:r w:rsidR="008966AA">
        <w:t xml:space="preserve">a Subrecipient Agreement must be </w:t>
      </w:r>
      <w:proofErr w:type="gramStart"/>
      <w:r w:rsidR="008966AA">
        <w:t>executed</w:t>
      </w:r>
      <w:proofErr w:type="gramEnd"/>
      <w:r w:rsidR="008966AA">
        <w:t xml:space="preserve"> and </w:t>
      </w:r>
      <w:proofErr w:type="spellStart"/>
      <w:r w:rsidR="00645160" w:rsidRPr="008966AA">
        <w:t>DED</w:t>
      </w:r>
      <w:proofErr w:type="spellEnd"/>
      <w:r w:rsidR="00645160" w:rsidRPr="008966AA">
        <w:t xml:space="preserve"> must approve the project in writing before any procurement of contractors for construction activities is initiated.</w:t>
      </w:r>
    </w:p>
    <w:p w14:paraId="2DEB8754" w14:textId="4A10A701" w:rsidR="00FC4831" w:rsidRDefault="00FC4831" w:rsidP="00056D51">
      <w:pPr>
        <w:pStyle w:val="BulletList"/>
        <w:numPr>
          <w:ilvl w:val="0"/>
          <w:numId w:val="0"/>
        </w:numPr>
      </w:pPr>
      <w:r>
        <w:t xml:space="preserve">For projects that have been completed and/or closed out by FEMA, </w:t>
      </w:r>
      <w:proofErr w:type="spellStart"/>
      <w:r>
        <w:t>DED</w:t>
      </w:r>
      <w:proofErr w:type="spellEnd"/>
      <w:r>
        <w:t xml:space="preserve"> will work with the Subrecipient to determine eligible scope seeking </w:t>
      </w:r>
      <w:proofErr w:type="spellStart"/>
      <w:r>
        <w:t>reiumbursment</w:t>
      </w:r>
      <w:proofErr w:type="spellEnd"/>
      <w:r>
        <w:t xml:space="preserve"> for the non-federal cost share.</w:t>
      </w:r>
    </w:p>
    <w:p w14:paraId="078E9172" w14:textId="37922196" w:rsidR="00645160" w:rsidRDefault="00645160" w:rsidP="00645160">
      <w:r>
        <w:t>If you have questions or need additional information, please contact [</w:t>
      </w:r>
      <w:proofErr w:type="spellStart"/>
      <w:r w:rsidR="008966AA">
        <w:rPr>
          <w:b/>
          <w:bCs/>
          <w:highlight w:val="yellow"/>
        </w:rPr>
        <w:t>DED</w:t>
      </w:r>
      <w:proofErr w:type="spellEnd"/>
      <w:r w:rsidR="008966AA">
        <w:rPr>
          <w:b/>
          <w:bCs/>
          <w:highlight w:val="yellow"/>
        </w:rPr>
        <w:t xml:space="preserve"> CONTACT</w:t>
      </w:r>
      <w:r>
        <w:t>] at [</w:t>
      </w:r>
      <w:r w:rsidRPr="002279C4">
        <w:rPr>
          <w:b/>
          <w:bCs/>
          <w:highlight w:val="yellow"/>
        </w:rPr>
        <w:t>EMAIL ADDRESS</w:t>
      </w:r>
      <w:r>
        <w:t>]. DED staff will be in touch shortly to discuss next steps.</w:t>
      </w:r>
    </w:p>
    <w:p w14:paraId="036E6FC0" w14:textId="77777777" w:rsidR="00645160" w:rsidRDefault="00645160" w:rsidP="00645160"/>
    <w:p w14:paraId="3EC1C81B" w14:textId="77777777" w:rsidR="00645160" w:rsidRDefault="00645160" w:rsidP="00645160">
      <w:r>
        <w:t>Sincerely,</w:t>
      </w:r>
    </w:p>
    <w:p w14:paraId="2B2685DB" w14:textId="77777777" w:rsidR="00645160" w:rsidRDefault="00645160" w:rsidP="00645160">
      <w:r>
        <w:t>[</w:t>
      </w:r>
      <w:r w:rsidRPr="00F367CB">
        <w:rPr>
          <w:b/>
          <w:highlight w:val="yellow"/>
        </w:rPr>
        <w:t>NAME</w:t>
      </w:r>
      <w:r>
        <w:t xml:space="preserve">], </w:t>
      </w:r>
    </w:p>
    <w:p w14:paraId="7FE9F86C" w14:textId="77777777" w:rsidR="00645160" w:rsidRDefault="00645160" w:rsidP="00645160">
      <w:r>
        <w:t>[</w:t>
      </w:r>
      <w:r w:rsidRPr="002279C4">
        <w:rPr>
          <w:b/>
          <w:bCs/>
          <w:highlight w:val="yellow"/>
        </w:rPr>
        <w:t>POSITION</w:t>
      </w:r>
      <w:r>
        <w:t>]</w:t>
      </w:r>
    </w:p>
    <w:p w14:paraId="4DEC4D95" w14:textId="4648E0BE" w:rsidR="00645160" w:rsidRDefault="00645160" w:rsidP="00645160">
      <w:r>
        <w:t>State of Nebraska Community Development Block Grants – Disaster Recovery Program</w:t>
      </w:r>
    </w:p>
    <w:p w14:paraId="74E2AED0" w14:textId="77777777" w:rsidR="00102466" w:rsidRDefault="00102466" w:rsidP="00645160"/>
    <w:p w14:paraId="1DD6A796" w14:textId="3671C96B" w:rsidR="00102466" w:rsidRDefault="00102466" w:rsidP="00645160">
      <w:r>
        <w:t>cc:</w:t>
      </w:r>
      <w:r>
        <w:tab/>
        <w:t>Nebraska Office of Emergency Management</w:t>
      </w:r>
    </w:p>
    <w:bookmarkEnd w:id="0"/>
    <w:p w14:paraId="0329F789" w14:textId="77777777" w:rsidR="00645160" w:rsidRDefault="00645160" w:rsidP="002279C4"/>
    <w:p w14:paraId="3F55A42E" w14:textId="77777777" w:rsidR="00AC2AB5" w:rsidRDefault="00AC2AB5" w:rsidP="002279C4"/>
    <w:p w14:paraId="474CD9E5" w14:textId="2085A767" w:rsidR="00DC700B" w:rsidRDefault="00DC700B" w:rsidP="001706F2"/>
    <w:p w14:paraId="76EFF2F7" w14:textId="6E48F0B4" w:rsidR="00102466" w:rsidRDefault="00102466" w:rsidP="001706F2"/>
    <w:p w14:paraId="6C0A691C" w14:textId="4F44AD69" w:rsidR="00102466" w:rsidRPr="00E60116" w:rsidRDefault="00102466" w:rsidP="00102466">
      <w:pPr>
        <w:pStyle w:val="Heading2"/>
        <w:numPr>
          <w:ilvl w:val="1"/>
          <w:numId w:val="0"/>
        </w:numPr>
      </w:pPr>
      <w:r>
        <w:t xml:space="preserve">NOTICE OF </w:t>
      </w:r>
      <w:r>
        <w:t xml:space="preserve">NON-SELECTION </w:t>
      </w:r>
      <w:r>
        <w:t>Template</w:t>
      </w:r>
    </w:p>
    <w:p w14:paraId="666F392D" w14:textId="77777777" w:rsidR="00102466" w:rsidRDefault="00102466" w:rsidP="00102466">
      <w:pPr>
        <w:jc w:val="left"/>
      </w:pPr>
      <w:r w:rsidRPr="00061BA4">
        <w:t>Date</w:t>
      </w:r>
      <w:r>
        <w:t>:</w:t>
      </w:r>
    </w:p>
    <w:p w14:paraId="53F163AA" w14:textId="77777777" w:rsidR="00102466" w:rsidRPr="002279C4" w:rsidRDefault="00102466" w:rsidP="00102466">
      <w:pPr>
        <w:jc w:val="left"/>
        <w:rPr>
          <w:b/>
          <w:bCs/>
        </w:rPr>
      </w:pPr>
      <w:r>
        <w:t xml:space="preserve">Full </w:t>
      </w:r>
      <w:r w:rsidRPr="00175E04">
        <w:t>Name</w:t>
      </w:r>
      <w:r>
        <w:t xml:space="preserve">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tle:                                                                                                                                        Applicant/Agency Name:                                                                                                                Office </w:t>
      </w:r>
      <w:r w:rsidRPr="00175E04">
        <w:t>Address</w:t>
      </w:r>
      <w:r>
        <w:t>:</w:t>
      </w:r>
      <w:r w:rsidDel="001A05E9">
        <w:rPr>
          <w:b/>
          <w:bCs/>
        </w:rPr>
        <w:t xml:space="preserve"> </w:t>
      </w:r>
    </w:p>
    <w:p w14:paraId="6E89554F" w14:textId="0FEF99CC" w:rsidR="00102466" w:rsidRDefault="00102466" w:rsidP="00102466">
      <w:r>
        <w:t xml:space="preserve">Dear </w:t>
      </w:r>
      <w:r w:rsidRPr="00056D51">
        <w:rPr>
          <w:highlight w:val="yellow"/>
        </w:rPr>
        <w:t>[</w:t>
      </w:r>
      <w:r>
        <w:rPr>
          <w:b/>
          <w:highlight w:val="yellow"/>
        </w:rPr>
        <w:t>APPLICANT NAME</w:t>
      </w:r>
      <w:r w:rsidRPr="00056D51">
        <w:rPr>
          <w:b/>
          <w:highlight w:val="yellow"/>
        </w:rPr>
        <w:t>]</w:t>
      </w:r>
    </w:p>
    <w:p w14:paraId="259AAEC3" w14:textId="34E12EB5" w:rsidR="00102466" w:rsidRDefault="00102466" w:rsidP="00102466">
      <w:r>
        <w:t xml:space="preserve">The State of Nebraska’s Department of Economic Development has </w:t>
      </w:r>
      <w:r>
        <w:t>not approved</w:t>
      </w:r>
      <w:r>
        <w:t xml:space="preserve"> your application for Community Development Block Grant – Disaster Recovery (CDBG-DR) funding to implement the [</w:t>
      </w:r>
      <w:r w:rsidRPr="002279C4">
        <w:rPr>
          <w:b/>
          <w:bCs/>
          <w:highlight w:val="yellow"/>
        </w:rPr>
        <w:t>PROJECT NAME</w:t>
      </w:r>
      <w:r>
        <w:t>] project.</w:t>
      </w:r>
    </w:p>
    <w:p w14:paraId="3A2F3A71" w14:textId="1B4204AD" w:rsidR="00102466" w:rsidRDefault="00102466" w:rsidP="00102466">
      <w:pPr>
        <w:pStyle w:val="BulletList"/>
        <w:numPr>
          <w:ilvl w:val="0"/>
          <w:numId w:val="0"/>
        </w:numPr>
      </w:pPr>
      <w:r>
        <w:t xml:space="preserve">After further compliance and detailed </w:t>
      </w:r>
      <w:proofErr w:type="spellStart"/>
      <w:r>
        <w:t>eligibitly</w:t>
      </w:r>
      <w:proofErr w:type="spellEnd"/>
      <w:r>
        <w:t xml:space="preserve"> review, it has been determined that </w:t>
      </w:r>
      <w:r w:rsidRPr="00102466">
        <w:rPr>
          <w:highlight w:val="yellow"/>
        </w:rPr>
        <w:t>[</w:t>
      </w:r>
      <w:r w:rsidRPr="00102466">
        <w:rPr>
          <w:b/>
          <w:bCs/>
          <w:highlight w:val="yellow"/>
        </w:rPr>
        <w:t>PROJECT NAME</w:t>
      </w:r>
      <w:r w:rsidRPr="00102466">
        <w:rPr>
          <w:highlight w:val="yellow"/>
        </w:rPr>
        <w:t>]</w:t>
      </w:r>
      <w:r>
        <w:t xml:space="preserve"> does not meet CDBG-DR requirements. Below outlines the identified compliance and eligibility issues:</w:t>
      </w:r>
    </w:p>
    <w:p w14:paraId="4EBA1F6A" w14:textId="25C76EB4" w:rsidR="00102466" w:rsidRDefault="00102466" w:rsidP="00102466">
      <w:pPr>
        <w:pStyle w:val="BulletList"/>
        <w:numPr>
          <w:ilvl w:val="0"/>
          <w:numId w:val="0"/>
        </w:numPr>
      </w:pPr>
      <w:r>
        <w:t>XX CHART</w:t>
      </w:r>
    </w:p>
    <w:p w14:paraId="352C7C44" w14:textId="79B533D3" w:rsidR="00102466" w:rsidRDefault="00102466" w:rsidP="00102466">
      <w:r>
        <w:t xml:space="preserve">If you have questions or </w:t>
      </w:r>
      <w:r>
        <w:t>would like to discuss the above</w:t>
      </w:r>
      <w:r>
        <w:t>, please contact [</w:t>
      </w:r>
      <w:proofErr w:type="spellStart"/>
      <w:r>
        <w:rPr>
          <w:b/>
          <w:bCs/>
          <w:highlight w:val="yellow"/>
        </w:rPr>
        <w:t>DED</w:t>
      </w:r>
      <w:proofErr w:type="spellEnd"/>
      <w:r>
        <w:rPr>
          <w:b/>
          <w:bCs/>
          <w:highlight w:val="yellow"/>
        </w:rPr>
        <w:t xml:space="preserve"> CONTACT</w:t>
      </w:r>
      <w:r>
        <w:t>]</w:t>
      </w:r>
      <w:r>
        <w:t xml:space="preserve"> at [</w:t>
      </w:r>
      <w:r w:rsidRPr="002279C4">
        <w:rPr>
          <w:b/>
          <w:bCs/>
          <w:highlight w:val="yellow"/>
        </w:rPr>
        <w:t>EMAIL ADDRESS</w:t>
      </w:r>
      <w:r>
        <w:t>].</w:t>
      </w:r>
      <w:r>
        <w:t xml:space="preserve"> [</w:t>
      </w:r>
      <w:proofErr w:type="spellStart"/>
      <w:r w:rsidRPr="008966AA">
        <w:rPr>
          <w:b/>
          <w:bCs/>
          <w:highlight w:val="yellow"/>
        </w:rPr>
        <w:t>DED</w:t>
      </w:r>
      <w:proofErr w:type="spellEnd"/>
      <w:r w:rsidRPr="008966AA">
        <w:rPr>
          <w:b/>
          <w:bCs/>
          <w:highlight w:val="yellow"/>
        </w:rPr>
        <w:t xml:space="preserve"> CONTACT</w:t>
      </w:r>
      <w:r>
        <w:t>] will reach out shortly to set up a time to discuss.</w:t>
      </w:r>
    </w:p>
    <w:p w14:paraId="06A8107A" w14:textId="77777777" w:rsidR="00102466" w:rsidRDefault="00102466" w:rsidP="00102466"/>
    <w:p w14:paraId="788CCEA4" w14:textId="77777777" w:rsidR="00102466" w:rsidRDefault="00102466" w:rsidP="00102466">
      <w:r>
        <w:t>Sincerely,</w:t>
      </w:r>
    </w:p>
    <w:p w14:paraId="4CE05DDE" w14:textId="77777777" w:rsidR="00102466" w:rsidRDefault="00102466" w:rsidP="00102466">
      <w:r>
        <w:t>[</w:t>
      </w:r>
      <w:r w:rsidRPr="00F367CB">
        <w:rPr>
          <w:b/>
          <w:highlight w:val="yellow"/>
        </w:rPr>
        <w:t>NAME</w:t>
      </w:r>
      <w:r>
        <w:t xml:space="preserve">], </w:t>
      </w:r>
    </w:p>
    <w:p w14:paraId="567DE3E4" w14:textId="77777777" w:rsidR="00102466" w:rsidRDefault="00102466" w:rsidP="00102466">
      <w:r>
        <w:t>[</w:t>
      </w:r>
      <w:r w:rsidRPr="002279C4">
        <w:rPr>
          <w:b/>
          <w:bCs/>
          <w:highlight w:val="yellow"/>
        </w:rPr>
        <w:t>POSITION</w:t>
      </w:r>
      <w:r>
        <w:t>]</w:t>
      </w:r>
    </w:p>
    <w:p w14:paraId="369C7E4A" w14:textId="7C1F3BC0" w:rsidR="00102466" w:rsidRDefault="00102466" w:rsidP="00102466">
      <w:r>
        <w:t>State of Nebraska Community Development Block Grants – Disaster Recovery Program</w:t>
      </w:r>
    </w:p>
    <w:p w14:paraId="554420CC" w14:textId="77777777" w:rsidR="008966AA" w:rsidRDefault="008966AA" w:rsidP="00102466"/>
    <w:p w14:paraId="7F4716B5" w14:textId="6A85332A" w:rsidR="00102466" w:rsidRPr="00487608" w:rsidRDefault="00102466" w:rsidP="001706F2">
      <w:r>
        <w:t>cc:</w:t>
      </w:r>
      <w:r>
        <w:tab/>
        <w:t>Nebraska Office of Emergency Management</w:t>
      </w:r>
    </w:p>
    <w:sectPr w:rsidR="00102466" w:rsidRPr="0048760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80684" w14:textId="77777777" w:rsidR="008F3AF7" w:rsidRDefault="008F3AF7">
      <w:pPr>
        <w:spacing w:before="0" w:after="0" w:line="240" w:lineRule="auto"/>
      </w:pPr>
      <w:r>
        <w:separator/>
      </w:r>
    </w:p>
  </w:endnote>
  <w:endnote w:type="continuationSeparator" w:id="0">
    <w:p w14:paraId="2606CBC4" w14:textId="77777777" w:rsidR="008F3AF7" w:rsidRDefault="008F3AF7">
      <w:pPr>
        <w:spacing w:before="0" w:after="0" w:line="240" w:lineRule="auto"/>
      </w:pPr>
      <w:r>
        <w:continuationSeparator/>
      </w:r>
    </w:p>
  </w:endnote>
  <w:endnote w:type="continuationNotice" w:id="1">
    <w:p w14:paraId="102125EA" w14:textId="77777777" w:rsidR="008F3AF7" w:rsidRDefault="008F3AF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B0427" w14:textId="77777777" w:rsidR="008966AA" w:rsidRDefault="008966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7E8" w14:textId="7928879E" w:rsidR="006D251D" w:rsidRPr="003E7183" w:rsidRDefault="006D251D" w:rsidP="003E7183">
    <w:r w:rsidRPr="003E7183">
      <w:rPr>
        <w:noProof/>
      </w:rPr>
      <w:drawing>
        <wp:anchor distT="0" distB="0" distL="0" distR="0" simplePos="0" relativeHeight="251658240" behindDoc="1" locked="0" layoutInCell="1" hidden="0" allowOverlap="1" wp14:anchorId="436DC83F" wp14:editId="1300497F">
          <wp:simplePos x="0" y="0"/>
          <wp:positionH relativeFrom="page">
            <wp:align>right</wp:align>
          </wp:positionH>
          <wp:positionV relativeFrom="paragraph">
            <wp:posOffset>341194</wp:posOffset>
          </wp:positionV>
          <wp:extent cx="7779895" cy="931545"/>
          <wp:effectExtent l="0" t="0" r="0" b="1905"/>
          <wp:wrapNone/>
          <wp:docPr id="5" name="image1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7E9" w14:textId="77777777" w:rsidR="006D251D" w:rsidRDefault="006D251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7E6" w14:textId="77777777" w:rsidR="006D251D" w:rsidRDefault="006D25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color w:val="FFFFFF"/>
        <w:sz w:val="20"/>
        <w:szCs w:val="20"/>
      </w:rPr>
    </w:pPr>
    <w:r>
      <w:rPr>
        <w:b/>
        <w:color w:val="FFFFFF"/>
        <w:sz w:val="20"/>
        <w:szCs w:val="20"/>
      </w:rPr>
      <w:t>5</w:t>
    </w:r>
  </w:p>
  <w:p w14:paraId="000007E7" w14:textId="1FEC66D2" w:rsidR="006D251D" w:rsidRDefault="00387EF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</w:t>
    </w:r>
    <w:r w:rsidR="006D251D">
      <w:rPr>
        <w:noProof/>
        <w:color w:val="2B579A"/>
        <w:shd w:val="clear" w:color="auto" w:fill="E6E6E6"/>
      </w:rPr>
      <w:drawing>
        <wp:anchor distT="0" distB="0" distL="0" distR="0" simplePos="0" relativeHeight="251658241" behindDoc="1" locked="0" layoutInCell="1" hidden="0" allowOverlap="1" wp14:anchorId="7503D32A" wp14:editId="41FE9DC5">
          <wp:simplePos x="0" y="0"/>
          <wp:positionH relativeFrom="column">
            <wp:posOffset>-965199</wp:posOffset>
          </wp:positionH>
          <wp:positionV relativeFrom="paragraph">
            <wp:posOffset>0</wp:posOffset>
          </wp:positionV>
          <wp:extent cx="10169525" cy="931793"/>
          <wp:effectExtent l="0" t="0" r="0" b="0"/>
          <wp:wrapNone/>
          <wp:docPr id="6" name="image1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69525" cy="93179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2AC3B" w14:textId="77777777" w:rsidR="008F3AF7" w:rsidRDefault="008F3AF7">
      <w:pPr>
        <w:spacing w:before="0" w:after="0" w:line="240" w:lineRule="auto"/>
      </w:pPr>
      <w:r>
        <w:separator/>
      </w:r>
    </w:p>
  </w:footnote>
  <w:footnote w:type="continuationSeparator" w:id="0">
    <w:p w14:paraId="5E1FD9E0" w14:textId="77777777" w:rsidR="008F3AF7" w:rsidRDefault="008F3AF7">
      <w:pPr>
        <w:spacing w:before="0" w:after="0" w:line="240" w:lineRule="auto"/>
      </w:pPr>
      <w:r>
        <w:continuationSeparator/>
      </w:r>
    </w:p>
  </w:footnote>
  <w:footnote w:type="continuationNotice" w:id="1">
    <w:p w14:paraId="31074446" w14:textId="77777777" w:rsidR="008F3AF7" w:rsidRDefault="008F3AF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9EFEE" w14:textId="77777777" w:rsidR="008966AA" w:rsidRDefault="008966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60" w:type="dxa"/>
      <w:tblLayout w:type="fixed"/>
      <w:tblCellMar>
        <w:left w:w="115" w:type="dxa"/>
        <w:right w:w="115" w:type="dxa"/>
      </w:tblCellMar>
      <w:tblLook w:val="0600" w:firstRow="0" w:lastRow="0" w:firstColumn="0" w:lastColumn="0" w:noHBand="1" w:noVBand="1"/>
    </w:tblPr>
    <w:tblGrid>
      <w:gridCol w:w="3220"/>
      <w:gridCol w:w="3220"/>
      <w:gridCol w:w="3220"/>
    </w:tblGrid>
    <w:tr w:rsidR="006D251D" w14:paraId="75A0CE0E" w14:textId="77777777" w:rsidTr="00FC4831">
      <w:trPr>
        <w:trHeight w:val="247"/>
      </w:trPr>
      <w:tc>
        <w:tcPr>
          <w:tcW w:w="3220" w:type="dxa"/>
        </w:tcPr>
        <w:p w14:paraId="000007DE" w14:textId="77777777" w:rsidR="006D251D" w:rsidRDefault="006D25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</w:p>
      </w:tc>
      <w:tc>
        <w:tcPr>
          <w:tcW w:w="3220" w:type="dxa"/>
        </w:tcPr>
        <w:p w14:paraId="000007DF" w14:textId="77777777" w:rsidR="006D251D" w:rsidRDefault="006D25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</w:p>
      </w:tc>
      <w:tc>
        <w:tcPr>
          <w:tcW w:w="3220" w:type="dxa"/>
        </w:tcPr>
        <w:p w14:paraId="000007E0" w14:textId="77777777" w:rsidR="006D251D" w:rsidRDefault="006D25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noProof/>
              <w:color w:val="000000"/>
              <w:shd w:val="clear" w:color="auto" w:fill="E6E6E6"/>
            </w:rPr>
            <w:drawing>
              <wp:inline distT="0" distB="0" distL="0" distR="0" wp14:anchorId="71FA1F1C" wp14:editId="0BE6D61A">
                <wp:extent cx="1649057" cy="473340"/>
                <wp:effectExtent l="0" t="0" r="0" b="0"/>
                <wp:docPr id="4" name="image6.jpg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6.jpg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/>
                      </pic:nvPicPr>
                      <pic:blipFill>
                        <a:blip r:embed="rId1"/>
                        <a:srcRect b="2748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9057" cy="4733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00007E1" w14:textId="44CD1CB8" w:rsidR="006D251D" w:rsidRDefault="006D251D" w:rsidP="005A0BC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51057" w14:textId="3B01F9B7" w:rsidR="008966AA" w:rsidRDefault="008966AA" w:rsidP="008966AA">
    <w:pPr>
      <w:pStyle w:val="Header"/>
      <w:jc w:val="right"/>
    </w:pPr>
    <w:sdt>
      <w:sdtPr>
        <w:id w:val="-1414920207"/>
        <w:docPartObj>
          <w:docPartGallery w:val="Watermarks"/>
          <w:docPartUnique/>
        </w:docPartObj>
      </w:sdtPr>
      <w:sdtContent>
        <w:r>
          <w:rPr>
            <w:noProof/>
          </w:rPr>
          <w:pict w14:anchorId="7538FCA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37" type="#_x0000_t136" style="position:absolute;left:0;text-align:left;margin-left:0;margin-top:0;width:412.4pt;height:247.45pt;rotation:315;z-index:-251656191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>
      <w:rPr>
        <w:noProof/>
      </w:rPr>
      <w:drawing>
        <wp:inline distT="0" distB="0" distL="0" distR="0" wp14:anchorId="62209B03" wp14:editId="0D8A2A3D">
          <wp:extent cx="1645920" cy="475615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cyW8tLA" int2:invalidationBookmarkName="" int2:hashCode="aGfzI5knGwPmDY" int2:id="6OT4ZQUT">
      <int2:state int2:value="Rejected" int2:type="LegacyProofing"/>
    </int2:bookmark>
    <int2:bookmark int2:bookmarkName="_Int_UWPk5RBo" int2:invalidationBookmarkName="" int2:hashCode="odWHE1x+pDL/9H" int2:id="h8d2d7c8">
      <int2:state int2:value="Rejected" int2:type="LegacyProofing"/>
    </int2:bookmark>
    <int2:bookmark int2:bookmarkName="_Int_HWDSGTBH" int2:invalidationBookmarkName="" int2:hashCode="pKoJCaEpfceFXk" int2:id="jwfi30wW">
      <int2:state int2:value="Rejected" int2:type="LegacyProofing"/>
    </int2:bookmark>
    <int2:bookmark int2:bookmarkName="_Int_cyLoKPZZ" int2:invalidationBookmarkName="" int2:hashCode="8X/WSVd/yHinzB" int2:id="l5ZSbLKo">
      <int2:state int2:value="Rejected" int2:type="LegacyProofing"/>
    </int2:bookmark>
    <int2:bookmark int2:bookmarkName="_Int_ZttkUvEM" int2:invalidationBookmarkName="" int2:hashCode="IYiHJprVlG2dxT" int2:id="mthJt3s3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758"/>
    <w:multiLevelType w:val="multilevel"/>
    <w:tmpl w:val="11C645A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pStyle w:val="Heading6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pStyle w:val="Heading7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pStyle w:val="Heading8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pStyle w:val="Heading9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3327AE"/>
    <w:multiLevelType w:val="hybridMultilevel"/>
    <w:tmpl w:val="7F5A1FDE"/>
    <w:lvl w:ilvl="0" w:tplc="DEE8E9AA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E74AF"/>
    <w:multiLevelType w:val="hybridMultilevel"/>
    <w:tmpl w:val="FFFFFFFF"/>
    <w:lvl w:ilvl="0" w:tplc="68504558">
      <w:start w:val="1"/>
      <w:numFmt w:val="decimal"/>
      <w:lvlText w:val="%1."/>
      <w:lvlJc w:val="left"/>
      <w:pPr>
        <w:ind w:left="720" w:hanging="360"/>
      </w:pPr>
    </w:lvl>
    <w:lvl w:ilvl="1" w:tplc="9F68BF34">
      <w:start w:val="1"/>
      <w:numFmt w:val="lowerLetter"/>
      <w:lvlText w:val="%2."/>
      <w:lvlJc w:val="left"/>
      <w:pPr>
        <w:ind w:left="1440" w:hanging="360"/>
      </w:pPr>
    </w:lvl>
    <w:lvl w:ilvl="2" w:tplc="B76083AC">
      <w:start w:val="1"/>
      <w:numFmt w:val="lowerRoman"/>
      <w:lvlText w:val="%3."/>
      <w:lvlJc w:val="right"/>
      <w:pPr>
        <w:ind w:left="2160" w:hanging="180"/>
      </w:pPr>
    </w:lvl>
    <w:lvl w:ilvl="3" w:tplc="EDE2B57C">
      <w:start w:val="1"/>
      <w:numFmt w:val="decimal"/>
      <w:lvlText w:val="%4."/>
      <w:lvlJc w:val="left"/>
      <w:pPr>
        <w:ind w:left="2880" w:hanging="360"/>
      </w:pPr>
    </w:lvl>
    <w:lvl w:ilvl="4" w:tplc="CEC0399C">
      <w:start w:val="1"/>
      <w:numFmt w:val="lowerLetter"/>
      <w:lvlText w:val="%5."/>
      <w:lvlJc w:val="left"/>
      <w:pPr>
        <w:ind w:left="3600" w:hanging="360"/>
      </w:pPr>
    </w:lvl>
    <w:lvl w:ilvl="5" w:tplc="A56CB852">
      <w:start w:val="1"/>
      <w:numFmt w:val="lowerRoman"/>
      <w:lvlText w:val="%6."/>
      <w:lvlJc w:val="right"/>
      <w:pPr>
        <w:ind w:left="4320" w:hanging="180"/>
      </w:pPr>
    </w:lvl>
    <w:lvl w:ilvl="6" w:tplc="C0669B7C">
      <w:start w:val="1"/>
      <w:numFmt w:val="decimal"/>
      <w:lvlText w:val="%7."/>
      <w:lvlJc w:val="left"/>
      <w:pPr>
        <w:ind w:left="5040" w:hanging="360"/>
      </w:pPr>
    </w:lvl>
    <w:lvl w:ilvl="7" w:tplc="854678C6">
      <w:start w:val="1"/>
      <w:numFmt w:val="lowerLetter"/>
      <w:lvlText w:val="%8."/>
      <w:lvlJc w:val="left"/>
      <w:pPr>
        <w:ind w:left="5760" w:hanging="360"/>
      </w:pPr>
    </w:lvl>
    <w:lvl w:ilvl="8" w:tplc="E5707B8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4D4"/>
    <w:multiLevelType w:val="hybridMultilevel"/>
    <w:tmpl w:val="47143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8138F"/>
    <w:multiLevelType w:val="hybridMultilevel"/>
    <w:tmpl w:val="01A2F6C2"/>
    <w:lvl w:ilvl="0" w:tplc="51160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4439C"/>
    <w:multiLevelType w:val="hybridMultilevel"/>
    <w:tmpl w:val="FFFFFFFF"/>
    <w:lvl w:ilvl="0" w:tplc="FF445760">
      <w:start w:val="1"/>
      <w:numFmt w:val="decimal"/>
      <w:lvlText w:val="%1."/>
      <w:lvlJc w:val="left"/>
      <w:pPr>
        <w:ind w:left="720" w:hanging="360"/>
      </w:pPr>
    </w:lvl>
    <w:lvl w:ilvl="1" w:tplc="75280B1A">
      <w:start w:val="1"/>
      <w:numFmt w:val="lowerLetter"/>
      <w:lvlText w:val="%2."/>
      <w:lvlJc w:val="left"/>
      <w:pPr>
        <w:ind w:left="1440" w:hanging="360"/>
      </w:pPr>
    </w:lvl>
    <w:lvl w:ilvl="2" w:tplc="2AC08960">
      <w:start w:val="1"/>
      <w:numFmt w:val="lowerRoman"/>
      <w:lvlText w:val="%3."/>
      <w:lvlJc w:val="right"/>
      <w:pPr>
        <w:ind w:left="2160" w:hanging="180"/>
      </w:pPr>
    </w:lvl>
    <w:lvl w:ilvl="3" w:tplc="CD2CD060">
      <w:start w:val="1"/>
      <w:numFmt w:val="decimal"/>
      <w:lvlText w:val="%4."/>
      <w:lvlJc w:val="left"/>
      <w:pPr>
        <w:ind w:left="2880" w:hanging="360"/>
      </w:pPr>
    </w:lvl>
    <w:lvl w:ilvl="4" w:tplc="96EA063E">
      <w:start w:val="1"/>
      <w:numFmt w:val="lowerLetter"/>
      <w:lvlText w:val="%5."/>
      <w:lvlJc w:val="left"/>
      <w:pPr>
        <w:ind w:left="3600" w:hanging="360"/>
      </w:pPr>
    </w:lvl>
    <w:lvl w:ilvl="5" w:tplc="E3ACCD74">
      <w:start w:val="1"/>
      <w:numFmt w:val="lowerRoman"/>
      <w:lvlText w:val="%6."/>
      <w:lvlJc w:val="right"/>
      <w:pPr>
        <w:ind w:left="4320" w:hanging="180"/>
      </w:pPr>
    </w:lvl>
    <w:lvl w:ilvl="6" w:tplc="8AAEB5E2">
      <w:start w:val="1"/>
      <w:numFmt w:val="decimal"/>
      <w:lvlText w:val="%7."/>
      <w:lvlJc w:val="left"/>
      <w:pPr>
        <w:ind w:left="5040" w:hanging="360"/>
      </w:pPr>
    </w:lvl>
    <w:lvl w:ilvl="7" w:tplc="13A89398">
      <w:start w:val="1"/>
      <w:numFmt w:val="lowerLetter"/>
      <w:lvlText w:val="%8."/>
      <w:lvlJc w:val="left"/>
      <w:pPr>
        <w:ind w:left="5760" w:hanging="360"/>
      </w:pPr>
    </w:lvl>
    <w:lvl w:ilvl="8" w:tplc="A5D08AB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26B7A"/>
    <w:multiLevelType w:val="hybridMultilevel"/>
    <w:tmpl w:val="0C440DE8"/>
    <w:lvl w:ilvl="0" w:tplc="F60A601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84E74"/>
    <w:multiLevelType w:val="hybridMultilevel"/>
    <w:tmpl w:val="FFFFFFFF"/>
    <w:lvl w:ilvl="0" w:tplc="1E20FACE">
      <w:start w:val="1"/>
      <w:numFmt w:val="decimal"/>
      <w:lvlText w:val="%1."/>
      <w:lvlJc w:val="left"/>
      <w:pPr>
        <w:ind w:left="720" w:hanging="360"/>
      </w:pPr>
    </w:lvl>
    <w:lvl w:ilvl="1" w:tplc="6B88B000">
      <w:start w:val="1"/>
      <w:numFmt w:val="lowerLetter"/>
      <w:lvlText w:val="%2."/>
      <w:lvlJc w:val="left"/>
      <w:pPr>
        <w:ind w:left="1440" w:hanging="360"/>
      </w:pPr>
    </w:lvl>
    <w:lvl w:ilvl="2" w:tplc="8DDCC17C">
      <w:start w:val="1"/>
      <w:numFmt w:val="lowerRoman"/>
      <w:lvlText w:val="%3."/>
      <w:lvlJc w:val="right"/>
      <w:pPr>
        <w:ind w:left="2160" w:hanging="180"/>
      </w:pPr>
    </w:lvl>
    <w:lvl w:ilvl="3" w:tplc="2262531E">
      <w:start w:val="1"/>
      <w:numFmt w:val="decimal"/>
      <w:lvlText w:val="%4."/>
      <w:lvlJc w:val="left"/>
      <w:pPr>
        <w:ind w:left="2880" w:hanging="360"/>
      </w:pPr>
    </w:lvl>
    <w:lvl w:ilvl="4" w:tplc="00FAE14A">
      <w:start w:val="1"/>
      <w:numFmt w:val="lowerLetter"/>
      <w:lvlText w:val="%5."/>
      <w:lvlJc w:val="left"/>
      <w:pPr>
        <w:ind w:left="3600" w:hanging="360"/>
      </w:pPr>
    </w:lvl>
    <w:lvl w:ilvl="5" w:tplc="50DEAB18">
      <w:start w:val="1"/>
      <w:numFmt w:val="lowerRoman"/>
      <w:lvlText w:val="%6."/>
      <w:lvlJc w:val="right"/>
      <w:pPr>
        <w:ind w:left="4320" w:hanging="180"/>
      </w:pPr>
    </w:lvl>
    <w:lvl w:ilvl="6" w:tplc="555E7348">
      <w:start w:val="1"/>
      <w:numFmt w:val="decimal"/>
      <w:lvlText w:val="%7."/>
      <w:lvlJc w:val="left"/>
      <w:pPr>
        <w:ind w:left="5040" w:hanging="360"/>
      </w:pPr>
    </w:lvl>
    <w:lvl w:ilvl="7" w:tplc="F304A122">
      <w:start w:val="1"/>
      <w:numFmt w:val="lowerLetter"/>
      <w:lvlText w:val="%8."/>
      <w:lvlJc w:val="left"/>
      <w:pPr>
        <w:ind w:left="5760" w:hanging="360"/>
      </w:pPr>
    </w:lvl>
    <w:lvl w:ilvl="8" w:tplc="0A6ACD2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41321"/>
    <w:multiLevelType w:val="hybridMultilevel"/>
    <w:tmpl w:val="8CBEF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33F3D"/>
    <w:multiLevelType w:val="hybridMultilevel"/>
    <w:tmpl w:val="7F428114"/>
    <w:lvl w:ilvl="0" w:tplc="EA320BBE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10" w15:restartNumberingAfterBreak="0">
    <w:nsid w:val="28796F35"/>
    <w:multiLevelType w:val="hybridMultilevel"/>
    <w:tmpl w:val="FFFFFFFF"/>
    <w:lvl w:ilvl="0" w:tplc="21FAF2CE">
      <w:start w:val="1"/>
      <w:numFmt w:val="decimal"/>
      <w:lvlText w:val="%1."/>
      <w:lvlJc w:val="left"/>
      <w:pPr>
        <w:ind w:left="720" w:hanging="360"/>
      </w:pPr>
    </w:lvl>
    <w:lvl w:ilvl="1" w:tplc="58449BA4">
      <w:start w:val="1"/>
      <w:numFmt w:val="lowerLetter"/>
      <w:lvlText w:val="%2."/>
      <w:lvlJc w:val="left"/>
      <w:pPr>
        <w:ind w:left="1440" w:hanging="360"/>
      </w:pPr>
    </w:lvl>
    <w:lvl w:ilvl="2" w:tplc="5912A458">
      <w:start w:val="1"/>
      <w:numFmt w:val="lowerRoman"/>
      <w:lvlText w:val="%3."/>
      <w:lvlJc w:val="right"/>
      <w:pPr>
        <w:ind w:left="2160" w:hanging="180"/>
      </w:pPr>
    </w:lvl>
    <w:lvl w:ilvl="3" w:tplc="357406B4">
      <w:start w:val="1"/>
      <w:numFmt w:val="decimal"/>
      <w:lvlText w:val="%4."/>
      <w:lvlJc w:val="left"/>
      <w:pPr>
        <w:ind w:left="2880" w:hanging="360"/>
      </w:pPr>
    </w:lvl>
    <w:lvl w:ilvl="4" w:tplc="6AE668C4">
      <w:start w:val="1"/>
      <w:numFmt w:val="lowerLetter"/>
      <w:lvlText w:val="%5."/>
      <w:lvlJc w:val="left"/>
      <w:pPr>
        <w:ind w:left="3600" w:hanging="360"/>
      </w:pPr>
    </w:lvl>
    <w:lvl w:ilvl="5" w:tplc="B5261150">
      <w:start w:val="1"/>
      <w:numFmt w:val="lowerRoman"/>
      <w:lvlText w:val="%6."/>
      <w:lvlJc w:val="right"/>
      <w:pPr>
        <w:ind w:left="4320" w:hanging="180"/>
      </w:pPr>
    </w:lvl>
    <w:lvl w:ilvl="6" w:tplc="8A30D3A6">
      <w:start w:val="1"/>
      <w:numFmt w:val="decimal"/>
      <w:lvlText w:val="%7."/>
      <w:lvlJc w:val="left"/>
      <w:pPr>
        <w:ind w:left="5040" w:hanging="360"/>
      </w:pPr>
    </w:lvl>
    <w:lvl w:ilvl="7" w:tplc="05AAA30E">
      <w:start w:val="1"/>
      <w:numFmt w:val="lowerLetter"/>
      <w:lvlText w:val="%8."/>
      <w:lvlJc w:val="left"/>
      <w:pPr>
        <w:ind w:left="5760" w:hanging="360"/>
      </w:pPr>
    </w:lvl>
    <w:lvl w:ilvl="8" w:tplc="D1F8AB4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2C5757"/>
    <w:multiLevelType w:val="hybridMultilevel"/>
    <w:tmpl w:val="C780257C"/>
    <w:lvl w:ilvl="0" w:tplc="51160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57BAE"/>
    <w:multiLevelType w:val="multilevel"/>
    <w:tmpl w:val="C34AA410"/>
    <w:lvl w:ilvl="0">
      <w:start w:val="1"/>
      <w:numFmt w:val="decimal"/>
      <w:pStyle w:val="FIRSTFIRSTPAGEBS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color w:val="67A2B7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33DF1CC2"/>
    <w:multiLevelType w:val="hybridMultilevel"/>
    <w:tmpl w:val="FB7A250E"/>
    <w:lvl w:ilvl="0" w:tplc="6DEC939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EC1E8B"/>
    <w:multiLevelType w:val="hybridMultilevel"/>
    <w:tmpl w:val="C0C022D2"/>
    <w:lvl w:ilvl="0" w:tplc="46AE0B30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10050"/>
    <w:multiLevelType w:val="hybridMultilevel"/>
    <w:tmpl w:val="FFFFFFFF"/>
    <w:lvl w:ilvl="0" w:tplc="377604A8">
      <w:start w:val="1"/>
      <w:numFmt w:val="decimal"/>
      <w:lvlText w:val="%1."/>
      <w:lvlJc w:val="left"/>
      <w:pPr>
        <w:ind w:left="720" w:hanging="360"/>
      </w:pPr>
    </w:lvl>
    <w:lvl w:ilvl="1" w:tplc="E1F02F7C">
      <w:start w:val="1"/>
      <w:numFmt w:val="lowerLetter"/>
      <w:lvlText w:val="%2."/>
      <w:lvlJc w:val="left"/>
      <w:pPr>
        <w:ind w:left="1440" w:hanging="360"/>
      </w:pPr>
    </w:lvl>
    <w:lvl w:ilvl="2" w:tplc="FB464E78">
      <w:start w:val="1"/>
      <w:numFmt w:val="lowerRoman"/>
      <w:lvlText w:val="%3."/>
      <w:lvlJc w:val="right"/>
      <w:pPr>
        <w:ind w:left="2160" w:hanging="180"/>
      </w:pPr>
    </w:lvl>
    <w:lvl w:ilvl="3" w:tplc="A83C814A">
      <w:start w:val="1"/>
      <w:numFmt w:val="decimal"/>
      <w:lvlText w:val="%4."/>
      <w:lvlJc w:val="left"/>
      <w:pPr>
        <w:ind w:left="2880" w:hanging="360"/>
      </w:pPr>
    </w:lvl>
    <w:lvl w:ilvl="4" w:tplc="65EC9926">
      <w:start w:val="1"/>
      <w:numFmt w:val="lowerLetter"/>
      <w:lvlText w:val="%5."/>
      <w:lvlJc w:val="left"/>
      <w:pPr>
        <w:ind w:left="3600" w:hanging="360"/>
      </w:pPr>
    </w:lvl>
    <w:lvl w:ilvl="5" w:tplc="D3981EC8">
      <w:start w:val="1"/>
      <w:numFmt w:val="lowerRoman"/>
      <w:lvlText w:val="%6."/>
      <w:lvlJc w:val="right"/>
      <w:pPr>
        <w:ind w:left="4320" w:hanging="180"/>
      </w:pPr>
    </w:lvl>
    <w:lvl w:ilvl="6" w:tplc="252C8382">
      <w:start w:val="1"/>
      <w:numFmt w:val="decimal"/>
      <w:lvlText w:val="%7."/>
      <w:lvlJc w:val="left"/>
      <w:pPr>
        <w:ind w:left="5040" w:hanging="360"/>
      </w:pPr>
    </w:lvl>
    <w:lvl w:ilvl="7" w:tplc="BBF8A512">
      <w:start w:val="1"/>
      <w:numFmt w:val="lowerLetter"/>
      <w:lvlText w:val="%8."/>
      <w:lvlJc w:val="left"/>
      <w:pPr>
        <w:ind w:left="5760" w:hanging="360"/>
      </w:pPr>
    </w:lvl>
    <w:lvl w:ilvl="8" w:tplc="263AF84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926E4"/>
    <w:multiLevelType w:val="hybridMultilevel"/>
    <w:tmpl w:val="7088A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713EC"/>
    <w:multiLevelType w:val="hybridMultilevel"/>
    <w:tmpl w:val="E97E4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8F0A8B"/>
    <w:multiLevelType w:val="hybridMultilevel"/>
    <w:tmpl w:val="8CBEF1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05E51"/>
    <w:multiLevelType w:val="hybridMultilevel"/>
    <w:tmpl w:val="7178A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27584"/>
    <w:multiLevelType w:val="hybridMultilevel"/>
    <w:tmpl w:val="9CFE6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24A0B"/>
    <w:multiLevelType w:val="hybridMultilevel"/>
    <w:tmpl w:val="6EAE7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7195E"/>
    <w:multiLevelType w:val="multilevel"/>
    <w:tmpl w:val="F5A69E7E"/>
    <w:lvl w:ilvl="0">
      <w:start w:val="1"/>
      <w:numFmt w:val="bullet"/>
      <w:pStyle w:val="BulletLis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E8313A2"/>
    <w:multiLevelType w:val="hybridMultilevel"/>
    <w:tmpl w:val="FFFFFFFF"/>
    <w:lvl w:ilvl="0" w:tplc="9E04848E">
      <w:start w:val="1"/>
      <w:numFmt w:val="decimal"/>
      <w:lvlText w:val="%1."/>
      <w:lvlJc w:val="left"/>
      <w:pPr>
        <w:ind w:left="720" w:hanging="360"/>
      </w:pPr>
    </w:lvl>
    <w:lvl w:ilvl="1" w:tplc="D9A295D6">
      <w:start w:val="1"/>
      <w:numFmt w:val="lowerLetter"/>
      <w:lvlText w:val="%2."/>
      <w:lvlJc w:val="left"/>
      <w:pPr>
        <w:ind w:left="1440" w:hanging="360"/>
      </w:pPr>
    </w:lvl>
    <w:lvl w:ilvl="2" w:tplc="9FEEE2EA">
      <w:start w:val="1"/>
      <w:numFmt w:val="lowerRoman"/>
      <w:lvlText w:val="%3."/>
      <w:lvlJc w:val="right"/>
      <w:pPr>
        <w:ind w:left="2160" w:hanging="180"/>
      </w:pPr>
    </w:lvl>
    <w:lvl w:ilvl="3" w:tplc="E31C6304">
      <w:start w:val="1"/>
      <w:numFmt w:val="decimal"/>
      <w:lvlText w:val="%4."/>
      <w:lvlJc w:val="left"/>
      <w:pPr>
        <w:ind w:left="2880" w:hanging="360"/>
      </w:pPr>
    </w:lvl>
    <w:lvl w:ilvl="4" w:tplc="2D28BB5A">
      <w:start w:val="1"/>
      <w:numFmt w:val="lowerLetter"/>
      <w:lvlText w:val="%5."/>
      <w:lvlJc w:val="left"/>
      <w:pPr>
        <w:ind w:left="3600" w:hanging="360"/>
      </w:pPr>
    </w:lvl>
    <w:lvl w:ilvl="5" w:tplc="086ECC44">
      <w:start w:val="1"/>
      <w:numFmt w:val="lowerRoman"/>
      <w:lvlText w:val="%6."/>
      <w:lvlJc w:val="right"/>
      <w:pPr>
        <w:ind w:left="4320" w:hanging="180"/>
      </w:pPr>
    </w:lvl>
    <w:lvl w:ilvl="6" w:tplc="D5E2CB5A">
      <w:start w:val="1"/>
      <w:numFmt w:val="decimal"/>
      <w:lvlText w:val="%7."/>
      <w:lvlJc w:val="left"/>
      <w:pPr>
        <w:ind w:left="5040" w:hanging="360"/>
      </w:pPr>
    </w:lvl>
    <w:lvl w:ilvl="7" w:tplc="CD223188">
      <w:start w:val="1"/>
      <w:numFmt w:val="lowerLetter"/>
      <w:lvlText w:val="%8."/>
      <w:lvlJc w:val="left"/>
      <w:pPr>
        <w:ind w:left="5760" w:hanging="360"/>
      </w:pPr>
    </w:lvl>
    <w:lvl w:ilvl="8" w:tplc="BA108DB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D97906"/>
    <w:multiLevelType w:val="hybridMultilevel"/>
    <w:tmpl w:val="6E402D64"/>
    <w:lvl w:ilvl="0" w:tplc="51160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57A8B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EB8F084">
      <w:start w:val="1"/>
      <w:numFmt w:val="lowerLetter"/>
      <w:lvlText w:val="%2."/>
      <w:lvlJc w:val="left"/>
      <w:pPr>
        <w:ind w:left="1440" w:hanging="360"/>
      </w:pPr>
    </w:lvl>
    <w:lvl w:ilvl="2" w:tplc="8146C728">
      <w:start w:val="1"/>
      <w:numFmt w:val="lowerRoman"/>
      <w:lvlText w:val="%3."/>
      <w:lvlJc w:val="right"/>
      <w:pPr>
        <w:ind w:left="2160" w:hanging="180"/>
      </w:pPr>
    </w:lvl>
    <w:lvl w:ilvl="3" w:tplc="C90AF846">
      <w:start w:val="1"/>
      <w:numFmt w:val="decimal"/>
      <w:lvlText w:val="%4."/>
      <w:lvlJc w:val="left"/>
      <w:pPr>
        <w:ind w:left="2880" w:hanging="360"/>
      </w:pPr>
    </w:lvl>
    <w:lvl w:ilvl="4" w:tplc="370C12E0">
      <w:start w:val="1"/>
      <w:numFmt w:val="lowerLetter"/>
      <w:lvlText w:val="%5."/>
      <w:lvlJc w:val="left"/>
      <w:pPr>
        <w:ind w:left="3600" w:hanging="360"/>
      </w:pPr>
    </w:lvl>
    <w:lvl w:ilvl="5" w:tplc="6CFC5F24">
      <w:start w:val="1"/>
      <w:numFmt w:val="lowerRoman"/>
      <w:lvlText w:val="%6."/>
      <w:lvlJc w:val="right"/>
      <w:pPr>
        <w:ind w:left="4320" w:hanging="180"/>
      </w:pPr>
    </w:lvl>
    <w:lvl w:ilvl="6" w:tplc="4A483762">
      <w:start w:val="1"/>
      <w:numFmt w:val="decimal"/>
      <w:lvlText w:val="%7."/>
      <w:lvlJc w:val="left"/>
      <w:pPr>
        <w:ind w:left="5040" w:hanging="360"/>
      </w:pPr>
    </w:lvl>
    <w:lvl w:ilvl="7" w:tplc="F9F60330">
      <w:start w:val="1"/>
      <w:numFmt w:val="lowerLetter"/>
      <w:lvlText w:val="%8."/>
      <w:lvlJc w:val="left"/>
      <w:pPr>
        <w:ind w:left="5760" w:hanging="360"/>
      </w:pPr>
    </w:lvl>
    <w:lvl w:ilvl="8" w:tplc="9830E0E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0D7348"/>
    <w:multiLevelType w:val="hybridMultilevel"/>
    <w:tmpl w:val="4EB4B04C"/>
    <w:lvl w:ilvl="0" w:tplc="FC5AA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7B6869"/>
    <w:multiLevelType w:val="hybridMultilevel"/>
    <w:tmpl w:val="FFFFFFFF"/>
    <w:lvl w:ilvl="0" w:tplc="C7243A70">
      <w:start w:val="1"/>
      <w:numFmt w:val="decimal"/>
      <w:lvlText w:val="%1."/>
      <w:lvlJc w:val="left"/>
      <w:pPr>
        <w:ind w:left="720" w:hanging="360"/>
      </w:pPr>
    </w:lvl>
    <w:lvl w:ilvl="1" w:tplc="424CE18A">
      <w:start w:val="1"/>
      <w:numFmt w:val="lowerLetter"/>
      <w:lvlText w:val="%2."/>
      <w:lvlJc w:val="left"/>
      <w:pPr>
        <w:ind w:left="1440" w:hanging="360"/>
      </w:pPr>
    </w:lvl>
    <w:lvl w:ilvl="2" w:tplc="25EE6F48">
      <w:start w:val="1"/>
      <w:numFmt w:val="lowerRoman"/>
      <w:lvlText w:val="%3."/>
      <w:lvlJc w:val="right"/>
      <w:pPr>
        <w:ind w:left="2160" w:hanging="180"/>
      </w:pPr>
    </w:lvl>
    <w:lvl w:ilvl="3" w:tplc="AC8E79A2">
      <w:start w:val="1"/>
      <w:numFmt w:val="decimal"/>
      <w:lvlText w:val="%4."/>
      <w:lvlJc w:val="left"/>
      <w:pPr>
        <w:ind w:left="2880" w:hanging="360"/>
      </w:pPr>
    </w:lvl>
    <w:lvl w:ilvl="4" w:tplc="BD607EA6">
      <w:start w:val="1"/>
      <w:numFmt w:val="lowerLetter"/>
      <w:lvlText w:val="%5."/>
      <w:lvlJc w:val="left"/>
      <w:pPr>
        <w:ind w:left="3600" w:hanging="360"/>
      </w:pPr>
    </w:lvl>
    <w:lvl w:ilvl="5" w:tplc="0B868144">
      <w:start w:val="1"/>
      <w:numFmt w:val="lowerRoman"/>
      <w:lvlText w:val="%6."/>
      <w:lvlJc w:val="right"/>
      <w:pPr>
        <w:ind w:left="4320" w:hanging="180"/>
      </w:pPr>
    </w:lvl>
    <w:lvl w:ilvl="6" w:tplc="7E40F57C">
      <w:start w:val="1"/>
      <w:numFmt w:val="decimal"/>
      <w:lvlText w:val="%7."/>
      <w:lvlJc w:val="left"/>
      <w:pPr>
        <w:ind w:left="5040" w:hanging="360"/>
      </w:pPr>
    </w:lvl>
    <w:lvl w:ilvl="7" w:tplc="5AC827E0">
      <w:start w:val="1"/>
      <w:numFmt w:val="lowerLetter"/>
      <w:lvlText w:val="%8."/>
      <w:lvlJc w:val="left"/>
      <w:pPr>
        <w:ind w:left="5760" w:hanging="360"/>
      </w:pPr>
    </w:lvl>
    <w:lvl w:ilvl="8" w:tplc="36DE591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F1E17"/>
    <w:multiLevelType w:val="multilevel"/>
    <w:tmpl w:val="1E48284E"/>
    <w:lvl w:ilvl="0">
      <w:start w:val="1"/>
      <w:numFmt w:val="decimal"/>
      <w:pStyle w:val="NumberList"/>
      <w:lvlText w:val="%1."/>
      <w:lvlJc w:val="left"/>
      <w:pPr>
        <w:ind w:left="720" w:hanging="360"/>
      </w:pPr>
      <w:rPr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8F01E71"/>
    <w:multiLevelType w:val="hybridMultilevel"/>
    <w:tmpl w:val="FFFFFFFF"/>
    <w:lvl w:ilvl="0" w:tplc="256C1D7C">
      <w:start w:val="1"/>
      <w:numFmt w:val="decimal"/>
      <w:lvlText w:val="%1."/>
      <w:lvlJc w:val="left"/>
      <w:pPr>
        <w:ind w:left="720" w:hanging="360"/>
      </w:pPr>
    </w:lvl>
    <w:lvl w:ilvl="1" w:tplc="A6221970">
      <w:start w:val="1"/>
      <w:numFmt w:val="lowerLetter"/>
      <w:lvlText w:val="%2."/>
      <w:lvlJc w:val="left"/>
      <w:pPr>
        <w:ind w:left="1440" w:hanging="360"/>
      </w:pPr>
    </w:lvl>
    <w:lvl w:ilvl="2" w:tplc="2D36E574">
      <w:start w:val="1"/>
      <w:numFmt w:val="lowerRoman"/>
      <w:lvlText w:val="%3."/>
      <w:lvlJc w:val="right"/>
      <w:pPr>
        <w:ind w:left="2160" w:hanging="180"/>
      </w:pPr>
    </w:lvl>
    <w:lvl w:ilvl="3" w:tplc="4AB8F46A">
      <w:start w:val="1"/>
      <w:numFmt w:val="decimal"/>
      <w:lvlText w:val="%4."/>
      <w:lvlJc w:val="left"/>
      <w:pPr>
        <w:ind w:left="2880" w:hanging="360"/>
      </w:pPr>
    </w:lvl>
    <w:lvl w:ilvl="4" w:tplc="3C5C16A2">
      <w:start w:val="1"/>
      <w:numFmt w:val="lowerLetter"/>
      <w:lvlText w:val="%5."/>
      <w:lvlJc w:val="left"/>
      <w:pPr>
        <w:ind w:left="3600" w:hanging="360"/>
      </w:pPr>
    </w:lvl>
    <w:lvl w:ilvl="5" w:tplc="A6F0C0AA">
      <w:start w:val="1"/>
      <w:numFmt w:val="lowerRoman"/>
      <w:lvlText w:val="%6."/>
      <w:lvlJc w:val="right"/>
      <w:pPr>
        <w:ind w:left="4320" w:hanging="180"/>
      </w:pPr>
    </w:lvl>
    <w:lvl w:ilvl="6" w:tplc="D564F294">
      <w:start w:val="1"/>
      <w:numFmt w:val="decimal"/>
      <w:lvlText w:val="%7."/>
      <w:lvlJc w:val="left"/>
      <w:pPr>
        <w:ind w:left="5040" w:hanging="360"/>
      </w:pPr>
    </w:lvl>
    <w:lvl w:ilvl="7" w:tplc="D8E42C6E">
      <w:start w:val="1"/>
      <w:numFmt w:val="lowerLetter"/>
      <w:lvlText w:val="%8."/>
      <w:lvlJc w:val="left"/>
      <w:pPr>
        <w:ind w:left="5760" w:hanging="360"/>
      </w:pPr>
    </w:lvl>
    <w:lvl w:ilvl="8" w:tplc="E96217E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8D12FE"/>
    <w:multiLevelType w:val="multilevel"/>
    <w:tmpl w:val="AC2A4F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Heading4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pStyle w:val="Heading5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D6F5DEC"/>
    <w:multiLevelType w:val="multilevel"/>
    <w:tmpl w:val="F620F52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color w:val="025F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141771027">
    <w:abstractNumId w:val="10"/>
  </w:num>
  <w:num w:numId="2" w16cid:durableId="1536651909">
    <w:abstractNumId w:val="23"/>
  </w:num>
  <w:num w:numId="3" w16cid:durableId="1547833760">
    <w:abstractNumId w:val="2"/>
  </w:num>
  <w:num w:numId="4" w16cid:durableId="2009743278">
    <w:abstractNumId w:val="12"/>
  </w:num>
  <w:num w:numId="5" w16cid:durableId="492257774">
    <w:abstractNumId w:val="28"/>
  </w:num>
  <w:num w:numId="6" w16cid:durableId="817570511">
    <w:abstractNumId w:val="0"/>
  </w:num>
  <w:num w:numId="7" w16cid:durableId="1643346113">
    <w:abstractNumId w:val="30"/>
  </w:num>
  <w:num w:numId="8" w16cid:durableId="104545372">
    <w:abstractNumId w:val="22"/>
  </w:num>
  <w:num w:numId="9" w16cid:durableId="997148227">
    <w:abstractNumId w:val="12"/>
  </w:num>
  <w:num w:numId="10" w16cid:durableId="2026664317">
    <w:abstractNumId w:val="6"/>
    <w:lvlOverride w:ilvl="0">
      <w:startOverride w:val="1"/>
    </w:lvlOverride>
  </w:num>
  <w:num w:numId="11" w16cid:durableId="1051881537">
    <w:abstractNumId w:val="31"/>
  </w:num>
  <w:num w:numId="12" w16cid:durableId="106975280">
    <w:abstractNumId w:val="17"/>
  </w:num>
  <w:num w:numId="13" w16cid:durableId="54398321">
    <w:abstractNumId w:val="1"/>
  </w:num>
  <w:num w:numId="14" w16cid:durableId="1094397914">
    <w:abstractNumId w:val="6"/>
    <w:lvlOverride w:ilvl="0">
      <w:startOverride w:val="1"/>
    </w:lvlOverride>
  </w:num>
  <w:num w:numId="15" w16cid:durableId="1237207340">
    <w:abstractNumId w:val="16"/>
  </w:num>
  <w:num w:numId="16" w16cid:durableId="1113867906">
    <w:abstractNumId w:val="19"/>
  </w:num>
  <w:num w:numId="17" w16cid:durableId="862286476">
    <w:abstractNumId w:val="14"/>
  </w:num>
  <w:num w:numId="18" w16cid:durableId="105277818">
    <w:abstractNumId w:val="8"/>
  </w:num>
  <w:num w:numId="19" w16cid:durableId="291403712">
    <w:abstractNumId w:val="13"/>
  </w:num>
  <w:num w:numId="20" w16cid:durableId="1695686697">
    <w:abstractNumId w:val="18"/>
  </w:num>
  <w:num w:numId="21" w16cid:durableId="11623070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98491572">
    <w:abstractNumId w:val="7"/>
  </w:num>
  <w:num w:numId="23" w16cid:durableId="190530601">
    <w:abstractNumId w:val="5"/>
  </w:num>
  <w:num w:numId="24" w16cid:durableId="732047257">
    <w:abstractNumId w:val="27"/>
  </w:num>
  <w:num w:numId="25" w16cid:durableId="1490560841">
    <w:abstractNumId w:val="29"/>
  </w:num>
  <w:num w:numId="26" w16cid:durableId="1702584948">
    <w:abstractNumId w:val="25"/>
  </w:num>
  <w:num w:numId="27" w16cid:durableId="441148944">
    <w:abstractNumId w:val="15"/>
  </w:num>
  <w:num w:numId="28" w16cid:durableId="1156606732">
    <w:abstractNumId w:val="20"/>
  </w:num>
  <w:num w:numId="29" w16cid:durableId="2010519538">
    <w:abstractNumId w:val="6"/>
  </w:num>
  <w:num w:numId="30" w16cid:durableId="2146852295">
    <w:abstractNumId w:val="4"/>
  </w:num>
  <w:num w:numId="31" w16cid:durableId="1142115928">
    <w:abstractNumId w:val="26"/>
  </w:num>
  <w:num w:numId="32" w16cid:durableId="1362978417">
    <w:abstractNumId w:val="9"/>
  </w:num>
  <w:num w:numId="33" w16cid:durableId="480583448">
    <w:abstractNumId w:val="3"/>
  </w:num>
  <w:num w:numId="34" w16cid:durableId="480316083">
    <w:abstractNumId w:val="21"/>
  </w:num>
  <w:num w:numId="35" w16cid:durableId="1912890997">
    <w:abstractNumId w:val="11"/>
  </w:num>
  <w:num w:numId="36" w16cid:durableId="1336571561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GwNDQ2NjE3MbFQ0lEKTi0uzszPAykwqQUAa6UGqCwAAAA="/>
  </w:docVars>
  <w:rsids>
    <w:rsidRoot w:val="004538D6"/>
    <w:rsid w:val="00000EE3"/>
    <w:rsid w:val="000010DC"/>
    <w:rsid w:val="00001A23"/>
    <w:rsid w:val="00001CCA"/>
    <w:rsid w:val="000020B0"/>
    <w:rsid w:val="000038AC"/>
    <w:rsid w:val="00005ADF"/>
    <w:rsid w:val="00005ECA"/>
    <w:rsid w:val="000064B8"/>
    <w:rsid w:val="00006749"/>
    <w:rsid w:val="00006763"/>
    <w:rsid w:val="00010167"/>
    <w:rsid w:val="000106BD"/>
    <w:rsid w:val="0001077D"/>
    <w:rsid w:val="00010A5B"/>
    <w:rsid w:val="00011407"/>
    <w:rsid w:val="0001152A"/>
    <w:rsid w:val="00011A19"/>
    <w:rsid w:val="00012187"/>
    <w:rsid w:val="000122BE"/>
    <w:rsid w:val="00012D6F"/>
    <w:rsid w:val="00013093"/>
    <w:rsid w:val="00013848"/>
    <w:rsid w:val="00013BC4"/>
    <w:rsid w:val="00013F8E"/>
    <w:rsid w:val="00014852"/>
    <w:rsid w:val="00014A17"/>
    <w:rsid w:val="0001501F"/>
    <w:rsid w:val="00015D30"/>
    <w:rsid w:val="00015D50"/>
    <w:rsid w:val="00015FEC"/>
    <w:rsid w:val="0001623B"/>
    <w:rsid w:val="000169B3"/>
    <w:rsid w:val="00017238"/>
    <w:rsid w:val="00017452"/>
    <w:rsid w:val="0001797E"/>
    <w:rsid w:val="000207CF"/>
    <w:rsid w:val="000229E2"/>
    <w:rsid w:val="00022F98"/>
    <w:rsid w:val="00022FAC"/>
    <w:rsid w:val="00024C59"/>
    <w:rsid w:val="00024CB7"/>
    <w:rsid w:val="00025AF8"/>
    <w:rsid w:val="000266F1"/>
    <w:rsid w:val="00026967"/>
    <w:rsid w:val="000269ED"/>
    <w:rsid w:val="00030590"/>
    <w:rsid w:val="00030C53"/>
    <w:rsid w:val="00030DE8"/>
    <w:rsid w:val="00030F2D"/>
    <w:rsid w:val="00031207"/>
    <w:rsid w:val="000318D6"/>
    <w:rsid w:val="00031935"/>
    <w:rsid w:val="00031B78"/>
    <w:rsid w:val="00031C97"/>
    <w:rsid w:val="000321BD"/>
    <w:rsid w:val="000326EF"/>
    <w:rsid w:val="0003352D"/>
    <w:rsid w:val="00033553"/>
    <w:rsid w:val="0003367A"/>
    <w:rsid w:val="000340CF"/>
    <w:rsid w:val="00035591"/>
    <w:rsid w:val="00035DA4"/>
    <w:rsid w:val="00036F5D"/>
    <w:rsid w:val="00037C1D"/>
    <w:rsid w:val="00037CA1"/>
    <w:rsid w:val="0004110C"/>
    <w:rsid w:val="00041124"/>
    <w:rsid w:val="00041518"/>
    <w:rsid w:val="00041660"/>
    <w:rsid w:val="00041A2C"/>
    <w:rsid w:val="00041A7E"/>
    <w:rsid w:val="00043C09"/>
    <w:rsid w:val="00044700"/>
    <w:rsid w:val="000456D2"/>
    <w:rsid w:val="000460DA"/>
    <w:rsid w:val="00050C92"/>
    <w:rsid w:val="00050D31"/>
    <w:rsid w:val="00050F24"/>
    <w:rsid w:val="00052311"/>
    <w:rsid w:val="000541E8"/>
    <w:rsid w:val="00055284"/>
    <w:rsid w:val="00056D51"/>
    <w:rsid w:val="00061408"/>
    <w:rsid w:val="00061BA4"/>
    <w:rsid w:val="0006239C"/>
    <w:rsid w:val="000628C8"/>
    <w:rsid w:val="00062E0B"/>
    <w:rsid w:val="000653F5"/>
    <w:rsid w:val="00065A8A"/>
    <w:rsid w:val="000662C7"/>
    <w:rsid w:val="000672CD"/>
    <w:rsid w:val="000679A5"/>
    <w:rsid w:val="00070300"/>
    <w:rsid w:val="0007037F"/>
    <w:rsid w:val="00070A4E"/>
    <w:rsid w:val="00070C64"/>
    <w:rsid w:val="00071417"/>
    <w:rsid w:val="00071B97"/>
    <w:rsid w:val="00071BF5"/>
    <w:rsid w:val="00071E59"/>
    <w:rsid w:val="000722D7"/>
    <w:rsid w:val="000727D1"/>
    <w:rsid w:val="00072C08"/>
    <w:rsid w:val="0007417F"/>
    <w:rsid w:val="000741E2"/>
    <w:rsid w:val="000754F2"/>
    <w:rsid w:val="000756A0"/>
    <w:rsid w:val="00076BB9"/>
    <w:rsid w:val="00077480"/>
    <w:rsid w:val="00077CFD"/>
    <w:rsid w:val="00080339"/>
    <w:rsid w:val="000804BF"/>
    <w:rsid w:val="00080B24"/>
    <w:rsid w:val="00081371"/>
    <w:rsid w:val="00082A90"/>
    <w:rsid w:val="00083955"/>
    <w:rsid w:val="000843CD"/>
    <w:rsid w:val="000845AD"/>
    <w:rsid w:val="00084680"/>
    <w:rsid w:val="00084905"/>
    <w:rsid w:val="00085BF4"/>
    <w:rsid w:val="000862DE"/>
    <w:rsid w:val="00086401"/>
    <w:rsid w:val="00086F02"/>
    <w:rsid w:val="00087336"/>
    <w:rsid w:val="0008739F"/>
    <w:rsid w:val="000907EC"/>
    <w:rsid w:val="00090F13"/>
    <w:rsid w:val="00091DC7"/>
    <w:rsid w:val="00092104"/>
    <w:rsid w:val="00092487"/>
    <w:rsid w:val="000927CC"/>
    <w:rsid w:val="00093FA5"/>
    <w:rsid w:val="00094D68"/>
    <w:rsid w:val="00094E5A"/>
    <w:rsid w:val="00095000"/>
    <w:rsid w:val="0009737F"/>
    <w:rsid w:val="00097BDC"/>
    <w:rsid w:val="00097DE5"/>
    <w:rsid w:val="00097FC6"/>
    <w:rsid w:val="000A05C5"/>
    <w:rsid w:val="000A0C89"/>
    <w:rsid w:val="000A1401"/>
    <w:rsid w:val="000A1A0A"/>
    <w:rsid w:val="000A1C33"/>
    <w:rsid w:val="000A2B39"/>
    <w:rsid w:val="000A57EF"/>
    <w:rsid w:val="000A5FF8"/>
    <w:rsid w:val="000A620E"/>
    <w:rsid w:val="000A64D6"/>
    <w:rsid w:val="000A6816"/>
    <w:rsid w:val="000A6FBA"/>
    <w:rsid w:val="000A72EC"/>
    <w:rsid w:val="000A78C8"/>
    <w:rsid w:val="000B0EAE"/>
    <w:rsid w:val="000B10B2"/>
    <w:rsid w:val="000B1B1A"/>
    <w:rsid w:val="000B526B"/>
    <w:rsid w:val="000B5998"/>
    <w:rsid w:val="000B5A5A"/>
    <w:rsid w:val="000B5F0C"/>
    <w:rsid w:val="000B636E"/>
    <w:rsid w:val="000B705C"/>
    <w:rsid w:val="000B7A10"/>
    <w:rsid w:val="000C03E5"/>
    <w:rsid w:val="000C0473"/>
    <w:rsid w:val="000C0C8C"/>
    <w:rsid w:val="000C17B6"/>
    <w:rsid w:val="000C2B7B"/>
    <w:rsid w:val="000C2CB2"/>
    <w:rsid w:val="000C2EC0"/>
    <w:rsid w:val="000C31B1"/>
    <w:rsid w:val="000C415B"/>
    <w:rsid w:val="000C4358"/>
    <w:rsid w:val="000C5277"/>
    <w:rsid w:val="000C55A5"/>
    <w:rsid w:val="000C5818"/>
    <w:rsid w:val="000C6991"/>
    <w:rsid w:val="000D034A"/>
    <w:rsid w:val="000D0E10"/>
    <w:rsid w:val="000D128E"/>
    <w:rsid w:val="000D1CC7"/>
    <w:rsid w:val="000D2F5C"/>
    <w:rsid w:val="000D3232"/>
    <w:rsid w:val="000D371D"/>
    <w:rsid w:val="000D5C0F"/>
    <w:rsid w:val="000D65F4"/>
    <w:rsid w:val="000D780B"/>
    <w:rsid w:val="000D7BA3"/>
    <w:rsid w:val="000E0961"/>
    <w:rsid w:val="000E0EAC"/>
    <w:rsid w:val="000E10AC"/>
    <w:rsid w:val="000E126C"/>
    <w:rsid w:val="000E1656"/>
    <w:rsid w:val="000E312D"/>
    <w:rsid w:val="000E33D3"/>
    <w:rsid w:val="000E359A"/>
    <w:rsid w:val="000E4426"/>
    <w:rsid w:val="000E5029"/>
    <w:rsid w:val="000E55EA"/>
    <w:rsid w:val="000E6A80"/>
    <w:rsid w:val="000E6AEE"/>
    <w:rsid w:val="000E7776"/>
    <w:rsid w:val="000F067A"/>
    <w:rsid w:val="000F0738"/>
    <w:rsid w:val="000F0775"/>
    <w:rsid w:val="000F09BA"/>
    <w:rsid w:val="000F0DBC"/>
    <w:rsid w:val="000F10F3"/>
    <w:rsid w:val="000F21C2"/>
    <w:rsid w:val="000F23C0"/>
    <w:rsid w:val="000F2742"/>
    <w:rsid w:val="000F295B"/>
    <w:rsid w:val="000F2BA1"/>
    <w:rsid w:val="000F31A3"/>
    <w:rsid w:val="000F4762"/>
    <w:rsid w:val="000F4DA4"/>
    <w:rsid w:val="000F5CC5"/>
    <w:rsid w:val="000F6E8C"/>
    <w:rsid w:val="00100D7E"/>
    <w:rsid w:val="00101FB6"/>
    <w:rsid w:val="00102466"/>
    <w:rsid w:val="00103324"/>
    <w:rsid w:val="00103AE0"/>
    <w:rsid w:val="00105051"/>
    <w:rsid w:val="00105FC0"/>
    <w:rsid w:val="0010788D"/>
    <w:rsid w:val="00107A7C"/>
    <w:rsid w:val="00110676"/>
    <w:rsid w:val="00110C8A"/>
    <w:rsid w:val="00110E27"/>
    <w:rsid w:val="00112409"/>
    <w:rsid w:val="0011248F"/>
    <w:rsid w:val="0011267A"/>
    <w:rsid w:val="00112B89"/>
    <w:rsid w:val="001137CC"/>
    <w:rsid w:val="00113A57"/>
    <w:rsid w:val="00113FC1"/>
    <w:rsid w:val="00114791"/>
    <w:rsid w:val="001147A7"/>
    <w:rsid w:val="00114A70"/>
    <w:rsid w:val="001153CC"/>
    <w:rsid w:val="00115F2D"/>
    <w:rsid w:val="001166D4"/>
    <w:rsid w:val="00116D94"/>
    <w:rsid w:val="00116F98"/>
    <w:rsid w:val="001172DD"/>
    <w:rsid w:val="00117C3E"/>
    <w:rsid w:val="00120243"/>
    <w:rsid w:val="00120523"/>
    <w:rsid w:val="001206CB"/>
    <w:rsid w:val="00121610"/>
    <w:rsid w:val="0012233C"/>
    <w:rsid w:val="0012239D"/>
    <w:rsid w:val="00122429"/>
    <w:rsid w:val="00122F46"/>
    <w:rsid w:val="00124212"/>
    <w:rsid w:val="001247F4"/>
    <w:rsid w:val="001259F4"/>
    <w:rsid w:val="00125D5B"/>
    <w:rsid w:val="001262AD"/>
    <w:rsid w:val="00126ACD"/>
    <w:rsid w:val="00131D8A"/>
    <w:rsid w:val="00132868"/>
    <w:rsid w:val="00132F96"/>
    <w:rsid w:val="001333DD"/>
    <w:rsid w:val="00133748"/>
    <w:rsid w:val="00133B16"/>
    <w:rsid w:val="00134F13"/>
    <w:rsid w:val="00134FD2"/>
    <w:rsid w:val="0013547C"/>
    <w:rsid w:val="00137ACF"/>
    <w:rsid w:val="00137DB0"/>
    <w:rsid w:val="00140141"/>
    <w:rsid w:val="00140AC8"/>
    <w:rsid w:val="00141044"/>
    <w:rsid w:val="00141271"/>
    <w:rsid w:val="00141392"/>
    <w:rsid w:val="0014406E"/>
    <w:rsid w:val="0014477C"/>
    <w:rsid w:val="0014481A"/>
    <w:rsid w:val="00144E8B"/>
    <w:rsid w:val="00145267"/>
    <w:rsid w:val="0014572E"/>
    <w:rsid w:val="001464F7"/>
    <w:rsid w:val="00146E60"/>
    <w:rsid w:val="00147BBA"/>
    <w:rsid w:val="00147F08"/>
    <w:rsid w:val="0015076F"/>
    <w:rsid w:val="00151792"/>
    <w:rsid w:val="00151F5B"/>
    <w:rsid w:val="00152B3C"/>
    <w:rsid w:val="00152D05"/>
    <w:rsid w:val="001530A5"/>
    <w:rsid w:val="001531F3"/>
    <w:rsid w:val="00153247"/>
    <w:rsid w:val="00153A59"/>
    <w:rsid w:val="00153ED2"/>
    <w:rsid w:val="0015518B"/>
    <w:rsid w:val="001553D0"/>
    <w:rsid w:val="00155420"/>
    <w:rsid w:val="00155F3A"/>
    <w:rsid w:val="00156787"/>
    <w:rsid w:val="00157137"/>
    <w:rsid w:val="00157D78"/>
    <w:rsid w:val="0016071A"/>
    <w:rsid w:val="00160E2C"/>
    <w:rsid w:val="0016105C"/>
    <w:rsid w:val="001612A5"/>
    <w:rsid w:val="0016131A"/>
    <w:rsid w:val="001616A4"/>
    <w:rsid w:val="00161B77"/>
    <w:rsid w:val="00162C10"/>
    <w:rsid w:val="00163318"/>
    <w:rsid w:val="00163C0E"/>
    <w:rsid w:val="001649B7"/>
    <w:rsid w:val="001651D7"/>
    <w:rsid w:val="00165823"/>
    <w:rsid w:val="00165857"/>
    <w:rsid w:val="00165B4C"/>
    <w:rsid w:val="00166A45"/>
    <w:rsid w:val="00166B40"/>
    <w:rsid w:val="00166BF5"/>
    <w:rsid w:val="0016747F"/>
    <w:rsid w:val="00167784"/>
    <w:rsid w:val="001679AE"/>
    <w:rsid w:val="00167EC4"/>
    <w:rsid w:val="001701AD"/>
    <w:rsid w:val="001706F2"/>
    <w:rsid w:val="00172BAD"/>
    <w:rsid w:val="00172DE9"/>
    <w:rsid w:val="001742E4"/>
    <w:rsid w:val="00175B0A"/>
    <w:rsid w:val="00175E04"/>
    <w:rsid w:val="00180250"/>
    <w:rsid w:val="00180F89"/>
    <w:rsid w:val="001817DF"/>
    <w:rsid w:val="001818CF"/>
    <w:rsid w:val="001819DF"/>
    <w:rsid w:val="00181D02"/>
    <w:rsid w:val="00182A18"/>
    <w:rsid w:val="0018348B"/>
    <w:rsid w:val="00183AEC"/>
    <w:rsid w:val="00183DED"/>
    <w:rsid w:val="00185690"/>
    <w:rsid w:val="00185C0D"/>
    <w:rsid w:val="00185E71"/>
    <w:rsid w:val="00186143"/>
    <w:rsid w:val="00186A77"/>
    <w:rsid w:val="00186A7F"/>
    <w:rsid w:val="00187379"/>
    <w:rsid w:val="00187736"/>
    <w:rsid w:val="00187993"/>
    <w:rsid w:val="001879EA"/>
    <w:rsid w:val="00190E80"/>
    <w:rsid w:val="00190ED4"/>
    <w:rsid w:val="001916C0"/>
    <w:rsid w:val="00191768"/>
    <w:rsid w:val="00191795"/>
    <w:rsid w:val="0019184A"/>
    <w:rsid w:val="00192E0D"/>
    <w:rsid w:val="00193065"/>
    <w:rsid w:val="00193452"/>
    <w:rsid w:val="00193D58"/>
    <w:rsid w:val="00194574"/>
    <w:rsid w:val="0019478A"/>
    <w:rsid w:val="00195C5F"/>
    <w:rsid w:val="00196208"/>
    <w:rsid w:val="001964A4"/>
    <w:rsid w:val="0019695A"/>
    <w:rsid w:val="00197371"/>
    <w:rsid w:val="0019758D"/>
    <w:rsid w:val="001978CD"/>
    <w:rsid w:val="00197F5D"/>
    <w:rsid w:val="001A010A"/>
    <w:rsid w:val="001A05E9"/>
    <w:rsid w:val="001A153A"/>
    <w:rsid w:val="001A1EBD"/>
    <w:rsid w:val="001A1EC2"/>
    <w:rsid w:val="001A210E"/>
    <w:rsid w:val="001A24FE"/>
    <w:rsid w:val="001A261B"/>
    <w:rsid w:val="001A2E98"/>
    <w:rsid w:val="001A4834"/>
    <w:rsid w:val="001A531E"/>
    <w:rsid w:val="001A5BFB"/>
    <w:rsid w:val="001A60FA"/>
    <w:rsid w:val="001A62A9"/>
    <w:rsid w:val="001A6747"/>
    <w:rsid w:val="001A7398"/>
    <w:rsid w:val="001A7F53"/>
    <w:rsid w:val="001B0FAE"/>
    <w:rsid w:val="001B10BB"/>
    <w:rsid w:val="001B1172"/>
    <w:rsid w:val="001B35DC"/>
    <w:rsid w:val="001B4713"/>
    <w:rsid w:val="001B55A4"/>
    <w:rsid w:val="001B67A8"/>
    <w:rsid w:val="001B77F0"/>
    <w:rsid w:val="001C07A8"/>
    <w:rsid w:val="001C0A8E"/>
    <w:rsid w:val="001C1853"/>
    <w:rsid w:val="001C191B"/>
    <w:rsid w:val="001C2108"/>
    <w:rsid w:val="001C2508"/>
    <w:rsid w:val="001C2C0C"/>
    <w:rsid w:val="001C305A"/>
    <w:rsid w:val="001C349A"/>
    <w:rsid w:val="001C4933"/>
    <w:rsid w:val="001C4E35"/>
    <w:rsid w:val="001C6790"/>
    <w:rsid w:val="001C759E"/>
    <w:rsid w:val="001C7798"/>
    <w:rsid w:val="001C7E7B"/>
    <w:rsid w:val="001D18DD"/>
    <w:rsid w:val="001D1A66"/>
    <w:rsid w:val="001D295F"/>
    <w:rsid w:val="001D3810"/>
    <w:rsid w:val="001D3BD7"/>
    <w:rsid w:val="001D4B2B"/>
    <w:rsid w:val="001D53A0"/>
    <w:rsid w:val="001D62DC"/>
    <w:rsid w:val="001D6B55"/>
    <w:rsid w:val="001D74B5"/>
    <w:rsid w:val="001D7856"/>
    <w:rsid w:val="001D7C76"/>
    <w:rsid w:val="001E186D"/>
    <w:rsid w:val="001E22F9"/>
    <w:rsid w:val="001E27AC"/>
    <w:rsid w:val="001E2A69"/>
    <w:rsid w:val="001E2C7E"/>
    <w:rsid w:val="001E4075"/>
    <w:rsid w:val="001E4666"/>
    <w:rsid w:val="001E4E2B"/>
    <w:rsid w:val="001E5918"/>
    <w:rsid w:val="001E598B"/>
    <w:rsid w:val="001E63CB"/>
    <w:rsid w:val="001E6A2A"/>
    <w:rsid w:val="001E73C5"/>
    <w:rsid w:val="001F1836"/>
    <w:rsid w:val="001F29D5"/>
    <w:rsid w:val="001F2FFF"/>
    <w:rsid w:val="001F3B0A"/>
    <w:rsid w:val="001F3F4B"/>
    <w:rsid w:val="001F4252"/>
    <w:rsid w:val="001F4747"/>
    <w:rsid w:val="001F49EC"/>
    <w:rsid w:val="001F5222"/>
    <w:rsid w:val="001F5FE4"/>
    <w:rsid w:val="001F6965"/>
    <w:rsid w:val="001F7621"/>
    <w:rsid w:val="001F7BFE"/>
    <w:rsid w:val="001F7FAE"/>
    <w:rsid w:val="0020009B"/>
    <w:rsid w:val="0020114B"/>
    <w:rsid w:val="002014FB"/>
    <w:rsid w:val="00202116"/>
    <w:rsid w:val="0020217E"/>
    <w:rsid w:val="00202CD3"/>
    <w:rsid w:val="00203962"/>
    <w:rsid w:val="00203B1F"/>
    <w:rsid w:val="00204479"/>
    <w:rsid w:val="00204E18"/>
    <w:rsid w:val="002053D6"/>
    <w:rsid w:val="00205E17"/>
    <w:rsid w:val="0020662D"/>
    <w:rsid w:val="002067D5"/>
    <w:rsid w:val="00207757"/>
    <w:rsid w:val="00210264"/>
    <w:rsid w:val="00210609"/>
    <w:rsid w:val="00210B2F"/>
    <w:rsid w:val="00210EF2"/>
    <w:rsid w:val="00210F47"/>
    <w:rsid w:val="002113A1"/>
    <w:rsid w:val="00213034"/>
    <w:rsid w:val="002134D3"/>
    <w:rsid w:val="00213595"/>
    <w:rsid w:val="00213740"/>
    <w:rsid w:val="00213898"/>
    <w:rsid w:val="00214BF2"/>
    <w:rsid w:val="00215C3F"/>
    <w:rsid w:val="0021669F"/>
    <w:rsid w:val="00216DEE"/>
    <w:rsid w:val="002207FB"/>
    <w:rsid w:val="00221915"/>
    <w:rsid w:val="002223BC"/>
    <w:rsid w:val="00222F4D"/>
    <w:rsid w:val="0022313F"/>
    <w:rsid w:val="002234A4"/>
    <w:rsid w:val="00223CAC"/>
    <w:rsid w:val="00223D94"/>
    <w:rsid w:val="00224038"/>
    <w:rsid w:val="00224984"/>
    <w:rsid w:val="00225729"/>
    <w:rsid w:val="00225BE1"/>
    <w:rsid w:val="00226817"/>
    <w:rsid w:val="002279C4"/>
    <w:rsid w:val="002309D0"/>
    <w:rsid w:val="002313E7"/>
    <w:rsid w:val="00231705"/>
    <w:rsid w:val="00233302"/>
    <w:rsid w:val="00233A44"/>
    <w:rsid w:val="00233F29"/>
    <w:rsid w:val="002342DA"/>
    <w:rsid w:val="00234643"/>
    <w:rsid w:val="00234F0F"/>
    <w:rsid w:val="0023539A"/>
    <w:rsid w:val="00236D35"/>
    <w:rsid w:val="002411EE"/>
    <w:rsid w:val="002419EA"/>
    <w:rsid w:val="00241CE6"/>
    <w:rsid w:val="00242186"/>
    <w:rsid w:val="00243838"/>
    <w:rsid w:val="00245096"/>
    <w:rsid w:val="00245994"/>
    <w:rsid w:val="00246DA4"/>
    <w:rsid w:val="00247409"/>
    <w:rsid w:val="00247734"/>
    <w:rsid w:val="002477C9"/>
    <w:rsid w:val="002478B9"/>
    <w:rsid w:val="00247F3A"/>
    <w:rsid w:val="0025083B"/>
    <w:rsid w:val="00250C88"/>
    <w:rsid w:val="00250F79"/>
    <w:rsid w:val="00251098"/>
    <w:rsid w:val="002523BC"/>
    <w:rsid w:val="0025299F"/>
    <w:rsid w:val="00253213"/>
    <w:rsid w:val="0025322F"/>
    <w:rsid w:val="00253B84"/>
    <w:rsid w:val="00254555"/>
    <w:rsid w:val="002545F3"/>
    <w:rsid w:val="00254E31"/>
    <w:rsid w:val="00255403"/>
    <w:rsid w:val="00256057"/>
    <w:rsid w:val="002566A5"/>
    <w:rsid w:val="00256E87"/>
    <w:rsid w:val="00257D46"/>
    <w:rsid w:val="00257D7E"/>
    <w:rsid w:val="00261924"/>
    <w:rsid w:val="00261B6E"/>
    <w:rsid w:val="00262038"/>
    <w:rsid w:val="00262073"/>
    <w:rsid w:val="002622C6"/>
    <w:rsid w:val="00262929"/>
    <w:rsid w:val="00263167"/>
    <w:rsid w:val="00263212"/>
    <w:rsid w:val="00263BCE"/>
    <w:rsid w:val="00263BDB"/>
    <w:rsid w:val="00264513"/>
    <w:rsid w:val="00264BBA"/>
    <w:rsid w:val="00264CD4"/>
    <w:rsid w:val="0026504E"/>
    <w:rsid w:val="0026556D"/>
    <w:rsid w:val="00266579"/>
    <w:rsid w:val="00266B7C"/>
    <w:rsid w:val="00270292"/>
    <w:rsid w:val="002707DB"/>
    <w:rsid w:val="00271623"/>
    <w:rsid w:val="00271C6F"/>
    <w:rsid w:val="00271F2A"/>
    <w:rsid w:val="002720D4"/>
    <w:rsid w:val="00272AB4"/>
    <w:rsid w:val="00273674"/>
    <w:rsid w:val="00273848"/>
    <w:rsid w:val="002738B0"/>
    <w:rsid w:val="00274879"/>
    <w:rsid w:val="00274D80"/>
    <w:rsid w:val="00275624"/>
    <w:rsid w:val="00275B8A"/>
    <w:rsid w:val="00275EDE"/>
    <w:rsid w:val="00276169"/>
    <w:rsid w:val="0027620B"/>
    <w:rsid w:val="0027669F"/>
    <w:rsid w:val="00276B62"/>
    <w:rsid w:val="00276D26"/>
    <w:rsid w:val="002774D7"/>
    <w:rsid w:val="00277CC9"/>
    <w:rsid w:val="002815C7"/>
    <w:rsid w:val="00281A81"/>
    <w:rsid w:val="00282C4F"/>
    <w:rsid w:val="00282F76"/>
    <w:rsid w:val="002837A4"/>
    <w:rsid w:val="002839EF"/>
    <w:rsid w:val="00284E89"/>
    <w:rsid w:val="00285294"/>
    <w:rsid w:val="00286671"/>
    <w:rsid w:val="00286CF1"/>
    <w:rsid w:val="002872F5"/>
    <w:rsid w:val="0028794E"/>
    <w:rsid w:val="00290042"/>
    <w:rsid w:val="002900A7"/>
    <w:rsid w:val="002904FF"/>
    <w:rsid w:val="002909EB"/>
    <w:rsid w:val="00290B71"/>
    <w:rsid w:val="00290C54"/>
    <w:rsid w:val="002910DA"/>
    <w:rsid w:val="002911FA"/>
    <w:rsid w:val="002914DB"/>
    <w:rsid w:val="002917EE"/>
    <w:rsid w:val="00291AD8"/>
    <w:rsid w:val="00291C7A"/>
    <w:rsid w:val="00292065"/>
    <w:rsid w:val="00292F55"/>
    <w:rsid w:val="002930EC"/>
    <w:rsid w:val="00293946"/>
    <w:rsid w:val="00295749"/>
    <w:rsid w:val="002960A9"/>
    <w:rsid w:val="0029687F"/>
    <w:rsid w:val="00296D21"/>
    <w:rsid w:val="0029733D"/>
    <w:rsid w:val="002A0DBE"/>
    <w:rsid w:val="002A3024"/>
    <w:rsid w:val="002A3623"/>
    <w:rsid w:val="002A5056"/>
    <w:rsid w:val="002A5201"/>
    <w:rsid w:val="002A5CC6"/>
    <w:rsid w:val="002A78FD"/>
    <w:rsid w:val="002A7969"/>
    <w:rsid w:val="002A7AF4"/>
    <w:rsid w:val="002B02A1"/>
    <w:rsid w:val="002B0E3E"/>
    <w:rsid w:val="002B16FC"/>
    <w:rsid w:val="002B27FD"/>
    <w:rsid w:val="002B327A"/>
    <w:rsid w:val="002B3AC6"/>
    <w:rsid w:val="002B4575"/>
    <w:rsid w:val="002B476B"/>
    <w:rsid w:val="002B4D5A"/>
    <w:rsid w:val="002B5039"/>
    <w:rsid w:val="002B59DB"/>
    <w:rsid w:val="002B5F1F"/>
    <w:rsid w:val="002B5F7F"/>
    <w:rsid w:val="002B670F"/>
    <w:rsid w:val="002B78AC"/>
    <w:rsid w:val="002B7F21"/>
    <w:rsid w:val="002B7FE8"/>
    <w:rsid w:val="002C0E6D"/>
    <w:rsid w:val="002C16F6"/>
    <w:rsid w:val="002C18FE"/>
    <w:rsid w:val="002C1A3F"/>
    <w:rsid w:val="002C2986"/>
    <w:rsid w:val="002C2BC7"/>
    <w:rsid w:val="002C2F47"/>
    <w:rsid w:val="002C3598"/>
    <w:rsid w:val="002C35CD"/>
    <w:rsid w:val="002C3BDC"/>
    <w:rsid w:val="002C4313"/>
    <w:rsid w:val="002C5A7F"/>
    <w:rsid w:val="002C5B4E"/>
    <w:rsid w:val="002C5CEB"/>
    <w:rsid w:val="002C6019"/>
    <w:rsid w:val="002C6FDF"/>
    <w:rsid w:val="002C711D"/>
    <w:rsid w:val="002C772E"/>
    <w:rsid w:val="002C7850"/>
    <w:rsid w:val="002C798C"/>
    <w:rsid w:val="002D0151"/>
    <w:rsid w:val="002D021A"/>
    <w:rsid w:val="002D067F"/>
    <w:rsid w:val="002D0A5B"/>
    <w:rsid w:val="002D0AB8"/>
    <w:rsid w:val="002D1264"/>
    <w:rsid w:val="002D175F"/>
    <w:rsid w:val="002D1EC1"/>
    <w:rsid w:val="002D24AC"/>
    <w:rsid w:val="002D32AF"/>
    <w:rsid w:val="002D34DE"/>
    <w:rsid w:val="002D42E4"/>
    <w:rsid w:val="002D47FD"/>
    <w:rsid w:val="002D4BDC"/>
    <w:rsid w:val="002D4ED9"/>
    <w:rsid w:val="002D55E1"/>
    <w:rsid w:val="002D5B67"/>
    <w:rsid w:val="002D668A"/>
    <w:rsid w:val="002D6710"/>
    <w:rsid w:val="002D6C51"/>
    <w:rsid w:val="002D72BD"/>
    <w:rsid w:val="002D735B"/>
    <w:rsid w:val="002D75BA"/>
    <w:rsid w:val="002E00D3"/>
    <w:rsid w:val="002E0DB2"/>
    <w:rsid w:val="002E11A5"/>
    <w:rsid w:val="002E133E"/>
    <w:rsid w:val="002E193A"/>
    <w:rsid w:val="002E1C60"/>
    <w:rsid w:val="002E1D21"/>
    <w:rsid w:val="002E2710"/>
    <w:rsid w:val="002E2D1A"/>
    <w:rsid w:val="002E3376"/>
    <w:rsid w:val="002E396A"/>
    <w:rsid w:val="002E3B9B"/>
    <w:rsid w:val="002E3E5A"/>
    <w:rsid w:val="002E423D"/>
    <w:rsid w:val="002E449C"/>
    <w:rsid w:val="002E53DD"/>
    <w:rsid w:val="002E6D67"/>
    <w:rsid w:val="002E6F10"/>
    <w:rsid w:val="002E6F2C"/>
    <w:rsid w:val="002E734C"/>
    <w:rsid w:val="002E7BBF"/>
    <w:rsid w:val="002F1431"/>
    <w:rsid w:val="002F1F2C"/>
    <w:rsid w:val="002F20DF"/>
    <w:rsid w:val="002F218B"/>
    <w:rsid w:val="002F25C9"/>
    <w:rsid w:val="002F2702"/>
    <w:rsid w:val="002F2759"/>
    <w:rsid w:val="002F2AA8"/>
    <w:rsid w:val="002F3C8B"/>
    <w:rsid w:val="002F41CB"/>
    <w:rsid w:val="002F4AD2"/>
    <w:rsid w:val="002F4FD2"/>
    <w:rsid w:val="002F51E1"/>
    <w:rsid w:val="002F5227"/>
    <w:rsid w:val="002F61F4"/>
    <w:rsid w:val="002F6F7D"/>
    <w:rsid w:val="002F6FD6"/>
    <w:rsid w:val="002F7479"/>
    <w:rsid w:val="002F7BAF"/>
    <w:rsid w:val="002F7D18"/>
    <w:rsid w:val="00300BBC"/>
    <w:rsid w:val="00300CDD"/>
    <w:rsid w:val="00300E58"/>
    <w:rsid w:val="0030186D"/>
    <w:rsid w:val="003019C1"/>
    <w:rsid w:val="00301DD0"/>
    <w:rsid w:val="003028F9"/>
    <w:rsid w:val="00302CA0"/>
    <w:rsid w:val="003038F0"/>
    <w:rsid w:val="00304ACA"/>
    <w:rsid w:val="00307CF0"/>
    <w:rsid w:val="00311669"/>
    <w:rsid w:val="00311C92"/>
    <w:rsid w:val="00311D8A"/>
    <w:rsid w:val="00313A36"/>
    <w:rsid w:val="00313B77"/>
    <w:rsid w:val="003148D4"/>
    <w:rsid w:val="003151AA"/>
    <w:rsid w:val="003154E1"/>
    <w:rsid w:val="00315D7C"/>
    <w:rsid w:val="0031621B"/>
    <w:rsid w:val="0031702F"/>
    <w:rsid w:val="00317F05"/>
    <w:rsid w:val="00320557"/>
    <w:rsid w:val="00320E50"/>
    <w:rsid w:val="0032102C"/>
    <w:rsid w:val="00321907"/>
    <w:rsid w:val="00322483"/>
    <w:rsid w:val="0032284B"/>
    <w:rsid w:val="003229CD"/>
    <w:rsid w:val="0032300F"/>
    <w:rsid w:val="0032306B"/>
    <w:rsid w:val="003231B2"/>
    <w:rsid w:val="00324207"/>
    <w:rsid w:val="00324377"/>
    <w:rsid w:val="00325827"/>
    <w:rsid w:val="00325D56"/>
    <w:rsid w:val="00326D8D"/>
    <w:rsid w:val="00326F1A"/>
    <w:rsid w:val="00327B06"/>
    <w:rsid w:val="00330B2C"/>
    <w:rsid w:val="003316AA"/>
    <w:rsid w:val="00331C10"/>
    <w:rsid w:val="00332F03"/>
    <w:rsid w:val="00333A73"/>
    <w:rsid w:val="00333C37"/>
    <w:rsid w:val="003344D0"/>
    <w:rsid w:val="003348F5"/>
    <w:rsid w:val="00334BFD"/>
    <w:rsid w:val="00334D15"/>
    <w:rsid w:val="003350DD"/>
    <w:rsid w:val="003356C4"/>
    <w:rsid w:val="00336222"/>
    <w:rsid w:val="00336306"/>
    <w:rsid w:val="00336D93"/>
    <w:rsid w:val="0033710F"/>
    <w:rsid w:val="0033715B"/>
    <w:rsid w:val="00337318"/>
    <w:rsid w:val="00337B2C"/>
    <w:rsid w:val="00340624"/>
    <w:rsid w:val="00341A41"/>
    <w:rsid w:val="00342326"/>
    <w:rsid w:val="00342452"/>
    <w:rsid w:val="00343254"/>
    <w:rsid w:val="00343582"/>
    <w:rsid w:val="00343AC8"/>
    <w:rsid w:val="00345162"/>
    <w:rsid w:val="003458C7"/>
    <w:rsid w:val="00346202"/>
    <w:rsid w:val="00346938"/>
    <w:rsid w:val="00346B14"/>
    <w:rsid w:val="00346F0C"/>
    <w:rsid w:val="003472FB"/>
    <w:rsid w:val="003501D0"/>
    <w:rsid w:val="0035061B"/>
    <w:rsid w:val="00351B25"/>
    <w:rsid w:val="00351C16"/>
    <w:rsid w:val="0035386C"/>
    <w:rsid w:val="00353979"/>
    <w:rsid w:val="00353FE1"/>
    <w:rsid w:val="003543E1"/>
    <w:rsid w:val="003544C6"/>
    <w:rsid w:val="003545F3"/>
    <w:rsid w:val="00354798"/>
    <w:rsid w:val="0035499A"/>
    <w:rsid w:val="00355474"/>
    <w:rsid w:val="00355AB8"/>
    <w:rsid w:val="00355C0E"/>
    <w:rsid w:val="00355D58"/>
    <w:rsid w:val="00355E0B"/>
    <w:rsid w:val="0035654E"/>
    <w:rsid w:val="00356B5D"/>
    <w:rsid w:val="00356E73"/>
    <w:rsid w:val="00357491"/>
    <w:rsid w:val="00357B0E"/>
    <w:rsid w:val="00357D74"/>
    <w:rsid w:val="0036014D"/>
    <w:rsid w:val="00360306"/>
    <w:rsid w:val="00361212"/>
    <w:rsid w:val="0036214F"/>
    <w:rsid w:val="0036215F"/>
    <w:rsid w:val="00362D09"/>
    <w:rsid w:val="003637B0"/>
    <w:rsid w:val="00363A59"/>
    <w:rsid w:val="00363BE8"/>
    <w:rsid w:val="003659A8"/>
    <w:rsid w:val="00365A06"/>
    <w:rsid w:val="0036615E"/>
    <w:rsid w:val="0036631D"/>
    <w:rsid w:val="00366416"/>
    <w:rsid w:val="0036646C"/>
    <w:rsid w:val="003703CE"/>
    <w:rsid w:val="00371243"/>
    <w:rsid w:val="003712F0"/>
    <w:rsid w:val="003716B1"/>
    <w:rsid w:val="00371CA0"/>
    <w:rsid w:val="00371F99"/>
    <w:rsid w:val="00372A5F"/>
    <w:rsid w:val="00372E1D"/>
    <w:rsid w:val="0037370D"/>
    <w:rsid w:val="00373F06"/>
    <w:rsid w:val="00374148"/>
    <w:rsid w:val="00374A60"/>
    <w:rsid w:val="00375521"/>
    <w:rsid w:val="003765F5"/>
    <w:rsid w:val="00377806"/>
    <w:rsid w:val="00377B4B"/>
    <w:rsid w:val="00377C28"/>
    <w:rsid w:val="00377F54"/>
    <w:rsid w:val="00380449"/>
    <w:rsid w:val="0038089F"/>
    <w:rsid w:val="00380F2A"/>
    <w:rsid w:val="00381943"/>
    <w:rsid w:val="0038197B"/>
    <w:rsid w:val="00381B67"/>
    <w:rsid w:val="00382408"/>
    <w:rsid w:val="00382954"/>
    <w:rsid w:val="0038315A"/>
    <w:rsid w:val="00384611"/>
    <w:rsid w:val="00384D07"/>
    <w:rsid w:val="003858C0"/>
    <w:rsid w:val="00385CAF"/>
    <w:rsid w:val="0038642A"/>
    <w:rsid w:val="00386983"/>
    <w:rsid w:val="00387B33"/>
    <w:rsid w:val="00387C08"/>
    <w:rsid w:val="00387EF6"/>
    <w:rsid w:val="00390BB9"/>
    <w:rsid w:val="00390C8C"/>
    <w:rsid w:val="00393672"/>
    <w:rsid w:val="00393785"/>
    <w:rsid w:val="0039394B"/>
    <w:rsid w:val="00393A47"/>
    <w:rsid w:val="003952E4"/>
    <w:rsid w:val="00395B61"/>
    <w:rsid w:val="00395F24"/>
    <w:rsid w:val="003A1794"/>
    <w:rsid w:val="003A1833"/>
    <w:rsid w:val="003A38C6"/>
    <w:rsid w:val="003A3B86"/>
    <w:rsid w:val="003A41A8"/>
    <w:rsid w:val="003A4467"/>
    <w:rsid w:val="003A4B6A"/>
    <w:rsid w:val="003A4EF3"/>
    <w:rsid w:val="003A4FCB"/>
    <w:rsid w:val="003A59A7"/>
    <w:rsid w:val="003A59CD"/>
    <w:rsid w:val="003A5A1A"/>
    <w:rsid w:val="003A641C"/>
    <w:rsid w:val="003A7C55"/>
    <w:rsid w:val="003A7EB9"/>
    <w:rsid w:val="003A7F16"/>
    <w:rsid w:val="003B05CA"/>
    <w:rsid w:val="003B1EC1"/>
    <w:rsid w:val="003B1F55"/>
    <w:rsid w:val="003B2423"/>
    <w:rsid w:val="003B2CCD"/>
    <w:rsid w:val="003B33B8"/>
    <w:rsid w:val="003B4838"/>
    <w:rsid w:val="003B512A"/>
    <w:rsid w:val="003B609E"/>
    <w:rsid w:val="003B628C"/>
    <w:rsid w:val="003B6396"/>
    <w:rsid w:val="003B64DD"/>
    <w:rsid w:val="003B708A"/>
    <w:rsid w:val="003B7620"/>
    <w:rsid w:val="003B7984"/>
    <w:rsid w:val="003C138F"/>
    <w:rsid w:val="003C1668"/>
    <w:rsid w:val="003C2018"/>
    <w:rsid w:val="003C2DDA"/>
    <w:rsid w:val="003C33FB"/>
    <w:rsid w:val="003C3723"/>
    <w:rsid w:val="003C4DE8"/>
    <w:rsid w:val="003C4EA5"/>
    <w:rsid w:val="003C51D2"/>
    <w:rsid w:val="003C57F2"/>
    <w:rsid w:val="003C67C7"/>
    <w:rsid w:val="003C6A2A"/>
    <w:rsid w:val="003C7491"/>
    <w:rsid w:val="003D0389"/>
    <w:rsid w:val="003D0FCB"/>
    <w:rsid w:val="003D14FD"/>
    <w:rsid w:val="003D1655"/>
    <w:rsid w:val="003D1FDF"/>
    <w:rsid w:val="003D267A"/>
    <w:rsid w:val="003D3C28"/>
    <w:rsid w:val="003D4BD8"/>
    <w:rsid w:val="003D504D"/>
    <w:rsid w:val="003D527E"/>
    <w:rsid w:val="003D5580"/>
    <w:rsid w:val="003D5D15"/>
    <w:rsid w:val="003D5DD8"/>
    <w:rsid w:val="003D5EA5"/>
    <w:rsid w:val="003D79FC"/>
    <w:rsid w:val="003E05A5"/>
    <w:rsid w:val="003E18FE"/>
    <w:rsid w:val="003E1F9E"/>
    <w:rsid w:val="003E2108"/>
    <w:rsid w:val="003E271A"/>
    <w:rsid w:val="003E40B6"/>
    <w:rsid w:val="003E45D3"/>
    <w:rsid w:val="003E4B3D"/>
    <w:rsid w:val="003E61D0"/>
    <w:rsid w:val="003E6A27"/>
    <w:rsid w:val="003E6AB6"/>
    <w:rsid w:val="003E6B24"/>
    <w:rsid w:val="003E7183"/>
    <w:rsid w:val="003E732C"/>
    <w:rsid w:val="003E738E"/>
    <w:rsid w:val="003E7C7C"/>
    <w:rsid w:val="003F04F6"/>
    <w:rsid w:val="003F0D0D"/>
    <w:rsid w:val="003F13F0"/>
    <w:rsid w:val="003F160A"/>
    <w:rsid w:val="003F28FE"/>
    <w:rsid w:val="003F2BBC"/>
    <w:rsid w:val="003F32A7"/>
    <w:rsid w:val="003F390B"/>
    <w:rsid w:val="003F3EA5"/>
    <w:rsid w:val="003F4F08"/>
    <w:rsid w:val="003F5EAF"/>
    <w:rsid w:val="003F6C75"/>
    <w:rsid w:val="003F78E8"/>
    <w:rsid w:val="003F7931"/>
    <w:rsid w:val="00400103"/>
    <w:rsid w:val="00401434"/>
    <w:rsid w:val="00401580"/>
    <w:rsid w:val="004015E0"/>
    <w:rsid w:val="004019B0"/>
    <w:rsid w:val="00401E69"/>
    <w:rsid w:val="00402AAA"/>
    <w:rsid w:val="00403E9E"/>
    <w:rsid w:val="00404776"/>
    <w:rsid w:val="0040506A"/>
    <w:rsid w:val="004057B7"/>
    <w:rsid w:val="00405BEE"/>
    <w:rsid w:val="00406076"/>
    <w:rsid w:val="004062AC"/>
    <w:rsid w:val="00406CC3"/>
    <w:rsid w:val="00406DDA"/>
    <w:rsid w:val="0040735D"/>
    <w:rsid w:val="00407B2E"/>
    <w:rsid w:val="00407F37"/>
    <w:rsid w:val="00410054"/>
    <w:rsid w:val="00410259"/>
    <w:rsid w:val="004102C8"/>
    <w:rsid w:val="004107B8"/>
    <w:rsid w:val="00411788"/>
    <w:rsid w:val="004120CA"/>
    <w:rsid w:val="004123C3"/>
    <w:rsid w:val="00412CF3"/>
    <w:rsid w:val="00413C35"/>
    <w:rsid w:val="00414D85"/>
    <w:rsid w:val="004151E3"/>
    <w:rsid w:val="004165EF"/>
    <w:rsid w:val="0041769A"/>
    <w:rsid w:val="00417C6A"/>
    <w:rsid w:val="00417D44"/>
    <w:rsid w:val="0041B7E6"/>
    <w:rsid w:val="00421426"/>
    <w:rsid w:val="00422137"/>
    <w:rsid w:val="00422468"/>
    <w:rsid w:val="0042289F"/>
    <w:rsid w:val="00422F96"/>
    <w:rsid w:val="00423379"/>
    <w:rsid w:val="00423829"/>
    <w:rsid w:val="00423849"/>
    <w:rsid w:val="00423949"/>
    <w:rsid w:val="00423FFC"/>
    <w:rsid w:val="00424009"/>
    <w:rsid w:val="00424827"/>
    <w:rsid w:val="00424CFA"/>
    <w:rsid w:val="00424DF0"/>
    <w:rsid w:val="00424E4E"/>
    <w:rsid w:val="004275AD"/>
    <w:rsid w:val="00430433"/>
    <w:rsid w:val="0043077E"/>
    <w:rsid w:val="00432C32"/>
    <w:rsid w:val="00432C7B"/>
    <w:rsid w:val="00432F75"/>
    <w:rsid w:val="00433108"/>
    <w:rsid w:val="0043382B"/>
    <w:rsid w:val="00433D12"/>
    <w:rsid w:val="0043457B"/>
    <w:rsid w:val="004352A4"/>
    <w:rsid w:val="004370D8"/>
    <w:rsid w:val="00437787"/>
    <w:rsid w:val="00437795"/>
    <w:rsid w:val="00437800"/>
    <w:rsid w:val="00437960"/>
    <w:rsid w:val="00440E34"/>
    <w:rsid w:val="00441984"/>
    <w:rsid w:val="00441BBD"/>
    <w:rsid w:val="00441E07"/>
    <w:rsid w:val="004446E2"/>
    <w:rsid w:val="00445EA2"/>
    <w:rsid w:val="00447779"/>
    <w:rsid w:val="00451022"/>
    <w:rsid w:val="00451CEA"/>
    <w:rsid w:val="00452D2F"/>
    <w:rsid w:val="0045323F"/>
    <w:rsid w:val="00453753"/>
    <w:rsid w:val="004538D6"/>
    <w:rsid w:val="004539B2"/>
    <w:rsid w:val="00454271"/>
    <w:rsid w:val="0045475A"/>
    <w:rsid w:val="00454C18"/>
    <w:rsid w:val="004551FC"/>
    <w:rsid w:val="00455A4E"/>
    <w:rsid w:val="00455A5F"/>
    <w:rsid w:val="00455F7D"/>
    <w:rsid w:val="00456053"/>
    <w:rsid w:val="00457A9B"/>
    <w:rsid w:val="004605C0"/>
    <w:rsid w:val="004608B5"/>
    <w:rsid w:val="004609FF"/>
    <w:rsid w:val="00460ACC"/>
    <w:rsid w:val="00461CD8"/>
    <w:rsid w:val="0046205B"/>
    <w:rsid w:val="00462620"/>
    <w:rsid w:val="00464313"/>
    <w:rsid w:val="004644B4"/>
    <w:rsid w:val="00464D48"/>
    <w:rsid w:val="0046594D"/>
    <w:rsid w:val="00466B76"/>
    <w:rsid w:val="00471114"/>
    <w:rsid w:val="004716EB"/>
    <w:rsid w:val="00472A46"/>
    <w:rsid w:val="00472DA9"/>
    <w:rsid w:val="00473188"/>
    <w:rsid w:val="00473796"/>
    <w:rsid w:val="00474346"/>
    <w:rsid w:val="00474DAF"/>
    <w:rsid w:val="00474DD8"/>
    <w:rsid w:val="00474F75"/>
    <w:rsid w:val="00476161"/>
    <w:rsid w:val="0047694F"/>
    <w:rsid w:val="00476C0A"/>
    <w:rsid w:val="00477A9B"/>
    <w:rsid w:val="00480DB8"/>
    <w:rsid w:val="00482434"/>
    <w:rsid w:val="00482532"/>
    <w:rsid w:val="00482911"/>
    <w:rsid w:val="00483569"/>
    <w:rsid w:val="00483659"/>
    <w:rsid w:val="00483CF2"/>
    <w:rsid w:val="00483F4B"/>
    <w:rsid w:val="00484049"/>
    <w:rsid w:val="0048508E"/>
    <w:rsid w:val="00485617"/>
    <w:rsid w:val="00485B39"/>
    <w:rsid w:val="00486D9A"/>
    <w:rsid w:val="004871EF"/>
    <w:rsid w:val="00487608"/>
    <w:rsid w:val="00487AD8"/>
    <w:rsid w:val="0049045A"/>
    <w:rsid w:val="00490804"/>
    <w:rsid w:val="004913F6"/>
    <w:rsid w:val="00491ECC"/>
    <w:rsid w:val="00491FEA"/>
    <w:rsid w:val="004924CF"/>
    <w:rsid w:val="00493DCD"/>
    <w:rsid w:val="00494016"/>
    <w:rsid w:val="00494617"/>
    <w:rsid w:val="00494B78"/>
    <w:rsid w:val="004954AF"/>
    <w:rsid w:val="00495985"/>
    <w:rsid w:val="00495FB8"/>
    <w:rsid w:val="00496CAB"/>
    <w:rsid w:val="00496DDB"/>
    <w:rsid w:val="004A0873"/>
    <w:rsid w:val="004A0918"/>
    <w:rsid w:val="004A1124"/>
    <w:rsid w:val="004A2367"/>
    <w:rsid w:val="004A2494"/>
    <w:rsid w:val="004A2ABE"/>
    <w:rsid w:val="004A2CCA"/>
    <w:rsid w:val="004A32CD"/>
    <w:rsid w:val="004A3309"/>
    <w:rsid w:val="004A4C32"/>
    <w:rsid w:val="004A4FEC"/>
    <w:rsid w:val="004A5829"/>
    <w:rsid w:val="004A58CE"/>
    <w:rsid w:val="004A619D"/>
    <w:rsid w:val="004A6501"/>
    <w:rsid w:val="004A697B"/>
    <w:rsid w:val="004A7190"/>
    <w:rsid w:val="004A7D91"/>
    <w:rsid w:val="004B01C2"/>
    <w:rsid w:val="004B196C"/>
    <w:rsid w:val="004B3B5C"/>
    <w:rsid w:val="004B5C0B"/>
    <w:rsid w:val="004B6798"/>
    <w:rsid w:val="004B6A71"/>
    <w:rsid w:val="004B6B73"/>
    <w:rsid w:val="004C04F6"/>
    <w:rsid w:val="004C26E7"/>
    <w:rsid w:val="004C2FBB"/>
    <w:rsid w:val="004C32BF"/>
    <w:rsid w:val="004C3D00"/>
    <w:rsid w:val="004C3EB1"/>
    <w:rsid w:val="004C411A"/>
    <w:rsid w:val="004C4BD2"/>
    <w:rsid w:val="004C4E67"/>
    <w:rsid w:val="004C521D"/>
    <w:rsid w:val="004C5BE9"/>
    <w:rsid w:val="004C678B"/>
    <w:rsid w:val="004C6A19"/>
    <w:rsid w:val="004C6E64"/>
    <w:rsid w:val="004C754F"/>
    <w:rsid w:val="004C7E50"/>
    <w:rsid w:val="004D0F6B"/>
    <w:rsid w:val="004D15F6"/>
    <w:rsid w:val="004D173D"/>
    <w:rsid w:val="004D185F"/>
    <w:rsid w:val="004D1C04"/>
    <w:rsid w:val="004D1FEE"/>
    <w:rsid w:val="004D3C0B"/>
    <w:rsid w:val="004D3FCF"/>
    <w:rsid w:val="004D47D0"/>
    <w:rsid w:val="004D487C"/>
    <w:rsid w:val="004D56AB"/>
    <w:rsid w:val="004D5735"/>
    <w:rsid w:val="004D5EA9"/>
    <w:rsid w:val="004D6124"/>
    <w:rsid w:val="004D6345"/>
    <w:rsid w:val="004D6495"/>
    <w:rsid w:val="004D736E"/>
    <w:rsid w:val="004E0160"/>
    <w:rsid w:val="004E0631"/>
    <w:rsid w:val="004E228E"/>
    <w:rsid w:val="004E24DF"/>
    <w:rsid w:val="004E3AF1"/>
    <w:rsid w:val="004E4058"/>
    <w:rsid w:val="004E43CB"/>
    <w:rsid w:val="004E4CC2"/>
    <w:rsid w:val="004E5AE9"/>
    <w:rsid w:val="004E5D9B"/>
    <w:rsid w:val="004E6E62"/>
    <w:rsid w:val="004E7673"/>
    <w:rsid w:val="004E7CC4"/>
    <w:rsid w:val="004F06FB"/>
    <w:rsid w:val="004F17B1"/>
    <w:rsid w:val="004F1B2B"/>
    <w:rsid w:val="004F1BBD"/>
    <w:rsid w:val="004F23C5"/>
    <w:rsid w:val="004F3680"/>
    <w:rsid w:val="004F4623"/>
    <w:rsid w:val="004F464D"/>
    <w:rsid w:val="004F5EB5"/>
    <w:rsid w:val="004F638E"/>
    <w:rsid w:val="004F661E"/>
    <w:rsid w:val="004F742A"/>
    <w:rsid w:val="004F7A0C"/>
    <w:rsid w:val="00500167"/>
    <w:rsid w:val="00501555"/>
    <w:rsid w:val="005020AA"/>
    <w:rsid w:val="0050263E"/>
    <w:rsid w:val="005032C9"/>
    <w:rsid w:val="005032CF"/>
    <w:rsid w:val="005036F9"/>
    <w:rsid w:val="00503D78"/>
    <w:rsid w:val="00504B8D"/>
    <w:rsid w:val="00504DD4"/>
    <w:rsid w:val="005051B9"/>
    <w:rsid w:val="00505954"/>
    <w:rsid w:val="00506225"/>
    <w:rsid w:val="00506710"/>
    <w:rsid w:val="005076A1"/>
    <w:rsid w:val="0051097F"/>
    <w:rsid w:val="00512132"/>
    <w:rsid w:val="005130AC"/>
    <w:rsid w:val="0051352C"/>
    <w:rsid w:val="0051386E"/>
    <w:rsid w:val="00513DB1"/>
    <w:rsid w:val="00514188"/>
    <w:rsid w:val="00514897"/>
    <w:rsid w:val="00514D65"/>
    <w:rsid w:val="005153F4"/>
    <w:rsid w:val="00515868"/>
    <w:rsid w:val="005161F3"/>
    <w:rsid w:val="00520201"/>
    <w:rsid w:val="00520CC0"/>
    <w:rsid w:val="0052183E"/>
    <w:rsid w:val="00521A46"/>
    <w:rsid w:val="00521CA1"/>
    <w:rsid w:val="00521F6F"/>
    <w:rsid w:val="00522A9C"/>
    <w:rsid w:val="005242C6"/>
    <w:rsid w:val="0052487F"/>
    <w:rsid w:val="00524AC3"/>
    <w:rsid w:val="00524DE1"/>
    <w:rsid w:val="00525499"/>
    <w:rsid w:val="005256E4"/>
    <w:rsid w:val="00525D99"/>
    <w:rsid w:val="00525E20"/>
    <w:rsid w:val="00526458"/>
    <w:rsid w:val="005266C5"/>
    <w:rsid w:val="005303D2"/>
    <w:rsid w:val="005305D4"/>
    <w:rsid w:val="00530C28"/>
    <w:rsid w:val="0053104E"/>
    <w:rsid w:val="0053130B"/>
    <w:rsid w:val="00532012"/>
    <w:rsid w:val="005320C1"/>
    <w:rsid w:val="00532FEB"/>
    <w:rsid w:val="0053301E"/>
    <w:rsid w:val="0053316D"/>
    <w:rsid w:val="005336F0"/>
    <w:rsid w:val="00533782"/>
    <w:rsid w:val="00533C1C"/>
    <w:rsid w:val="00533F4E"/>
    <w:rsid w:val="00534686"/>
    <w:rsid w:val="00535635"/>
    <w:rsid w:val="00535A06"/>
    <w:rsid w:val="00537FFA"/>
    <w:rsid w:val="00543643"/>
    <w:rsid w:val="005438E5"/>
    <w:rsid w:val="00544167"/>
    <w:rsid w:val="0054597B"/>
    <w:rsid w:val="00545F4A"/>
    <w:rsid w:val="00551746"/>
    <w:rsid w:val="00551B14"/>
    <w:rsid w:val="00551CD4"/>
    <w:rsid w:val="00552AF1"/>
    <w:rsid w:val="00552B34"/>
    <w:rsid w:val="00552C02"/>
    <w:rsid w:val="00552DF3"/>
    <w:rsid w:val="00553774"/>
    <w:rsid w:val="00553FD0"/>
    <w:rsid w:val="00554860"/>
    <w:rsid w:val="00554E3D"/>
    <w:rsid w:val="0055521C"/>
    <w:rsid w:val="00555803"/>
    <w:rsid w:val="00555A3C"/>
    <w:rsid w:val="00555E7F"/>
    <w:rsid w:val="00555FE1"/>
    <w:rsid w:val="00556404"/>
    <w:rsid w:val="00556D70"/>
    <w:rsid w:val="005576FC"/>
    <w:rsid w:val="00560490"/>
    <w:rsid w:val="0056070B"/>
    <w:rsid w:val="005611E2"/>
    <w:rsid w:val="00561B85"/>
    <w:rsid w:val="005629FB"/>
    <w:rsid w:val="00562B24"/>
    <w:rsid w:val="00563265"/>
    <w:rsid w:val="005634A1"/>
    <w:rsid w:val="00564FC3"/>
    <w:rsid w:val="0056529C"/>
    <w:rsid w:val="005668CA"/>
    <w:rsid w:val="00566A28"/>
    <w:rsid w:val="00567456"/>
    <w:rsid w:val="0057033C"/>
    <w:rsid w:val="005706A6"/>
    <w:rsid w:val="00570800"/>
    <w:rsid w:val="00570F47"/>
    <w:rsid w:val="00571236"/>
    <w:rsid w:val="00572234"/>
    <w:rsid w:val="005725E2"/>
    <w:rsid w:val="005729BC"/>
    <w:rsid w:val="005733A0"/>
    <w:rsid w:val="005750E8"/>
    <w:rsid w:val="005756C1"/>
    <w:rsid w:val="00576198"/>
    <w:rsid w:val="005764A7"/>
    <w:rsid w:val="005766E8"/>
    <w:rsid w:val="005769D9"/>
    <w:rsid w:val="00577E67"/>
    <w:rsid w:val="005815D7"/>
    <w:rsid w:val="005819FA"/>
    <w:rsid w:val="00582185"/>
    <w:rsid w:val="0058240D"/>
    <w:rsid w:val="0058270D"/>
    <w:rsid w:val="005827DD"/>
    <w:rsid w:val="00582A66"/>
    <w:rsid w:val="00583BD7"/>
    <w:rsid w:val="00583F85"/>
    <w:rsid w:val="005847F2"/>
    <w:rsid w:val="00584B9D"/>
    <w:rsid w:val="00585776"/>
    <w:rsid w:val="00585E12"/>
    <w:rsid w:val="005868D5"/>
    <w:rsid w:val="00586979"/>
    <w:rsid w:val="00586A44"/>
    <w:rsid w:val="00587312"/>
    <w:rsid w:val="00590243"/>
    <w:rsid w:val="00590343"/>
    <w:rsid w:val="00590C0E"/>
    <w:rsid w:val="00590D36"/>
    <w:rsid w:val="00591142"/>
    <w:rsid w:val="00592ACC"/>
    <w:rsid w:val="00592DE5"/>
    <w:rsid w:val="00593A28"/>
    <w:rsid w:val="00594DD0"/>
    <w:rsid w:val="00595137"/>
    <w:rsid w:val="005956F4"/>
    <w:rsid w:val="00596302"/>
    <w:rsid w:val="005966D6"/>
    <w:rsid w:val="00596B1B"/>
    <w:rsid w:val="005971FB"/>
    <w:rsid w:val="005975AF"/>
    <w:rsid w:val="00597AEE"/>
    <w:rsid w:val="00597DC7"/>
    <w:rsid w:val="005A0ACE"/>
    <w:rsid w:val="005A0BCB"/>
    <w:rsid w:val="005A17BA"/>
    <w:rsid w:val="005A1D02"/>
    <w:rsid w:val="005A1D6C"/>
    <w:rsid w:val="005A300C"/>
    <w:rsid w:val="005A3062"/>
    <w:rsid w:val="005A3F16"/>
    <w:rsid w:val="005A481C"/>
    <w:rsid w:val="005A4E48"/>
    <w:rsid w:val="005A5124"/>
    <w:rsid w:val="005A5994"/>
    <w:rsid w:val="005A743F"/>
    <w:rsid w:val="005B158D"/>
    <w:rsid w:val="005B189D"/>
    <w:rsid w:val="005B1E8A"/>
    <w:rsid w:val="005B339F"/>
    <w:rsid w:val="005B41F4"/>
    <w:rsid w:val="005B455D"/>
    <w:rsid w:val="005B4CE7"/>
    <w:rsid w:val="005B5D29"/>
    <w:rsid w:val="005B6BAF"/>
    <w:rsid w:val="005B6C2E"/>
    <w:rsid w:val="005B77B5"/>
    <w:rsid w:val="005B7A76"/>
    <w:rsid w:val="005B7FBD"/>
    <w:rsid w:val="005C03D4"/>
    <w:rsid w:val="005C0846"/>
    <w:rsid w:val="005C12FA"/>
    <w:rsid w:val="005C1377"/>
    <w:rsid w:val="005C1459"/>
    <w:rsid w:val="005C1968"/>
    <w:rsid w:val="005C1B2B"/>
    <w:rsid w:val="005C1C41"/>
    <w:rsid w:val="005C1E94"/>
    <w:rsid w:val="005C2A11"/>
    <w:rsid w:val="005C2CE1"/>
    <w:rsid w:val="005C3327"/>
    <w:rsid w:val="005C33B0"/>
    <w:rsid w:val="005C3908"/>
    <w:rsid w:val="005C3D33"/>
    <w:rsid w:val="005C3E00"/>
    <w:rsid w:val="005C4712"/>
    <w:rsid w:val="005C4CE4"/>
    <w:rsid w:val="005C501F"/>
    <w:rsid w:val="005C52EF"/>
    <w:rsid w:val="005C55B7"/>
    <w:rsid w:val="005C5706"/>
    <w:rsid w:val="005C5F24"/>
    <w:rsid w:val="005C742C"/>
    <w:rsid w:val="005C791E"/>
    <w:rsid w:val="005D00D5"/>
    <w:rsid w:val="005D065A"/>
    <w:rsid w:val="005D0A17"/>
    <w:rsid w:val="005D0F7B"/>
    <w:rsid w:val="005D116F"/>
    <w:rsid w:val="005D11AB"/>
    <w:rsid w:val="005D1ADF"/>
    <w:rsid w:val="005D1EAE"/>
    <w:rsid w:val="005D2605"/>
    <w:rsid w:val="005D3540"/>
    <w:rsid w:val="005D59D3"/>
    <w:rsid w:val="005D66A3"/>
    <w:rsid w:val="005D6B9E"/>
    <w:rsid w:val="005D6BC8"/>
    <w:rsid w:val="005E1409"/>
    <w:rsid w:val="005E1852"/>
    <w:rsid w:val="005E18F7"/>
    <w:rsid w:val="005E19C3"/>
    <w:rsid w:val="005E1C4B"/>
    <w:rsid w:val="005E2830"/>
    <w:rsid w:val="005E4203"/>
    <w:rsid w:val="005E42EE"/>
    <w:rsid w:val="005E4E80"/>
    <w:rsid w:val="005E4EC0"/>
    <w:rsid w:val="005E4EDF"/>
    <w:rsid w:val="005E5C0D"/>
    <w:rsid w:val="005E5DA6"/>
    <w:rsid w:val="005E61C0"/>
    <w:rsid w:val="005E658F"/>
    <w:rsid w:val="005E67AA"/>
    <w:rsid w:val="005E7DFD"/>
    <w:rsid w:val="005F02D8"/>
    <w:rsid w:val="005F0B54"/>
    <w:rsid w:val="005F1098"/>
    <w:rsid w:val="005F24F8"/>
    <w:rsid w:val="005F25F3"/>
    <w:rsid w:val="005F2A79"/>
    <w:rsid w:val="005F308C"/>
    <w:rsid w:val="005F3182"/>
    <w:rsid w:val="005F5273"/>
    <w:rsid w:val="005F5427"/>
    <w:rsid w:val="0060026F"/>
    <w:rsid w:val="00600FBB"/>
    <w:rsid w:val="006016E0"/>
    <w:rsid w:val="00601739"/>
    <w:rsid w:val="00601A8D"/>
    <w:rsid w:val="00601C3E"/>
    <w:rsid w:val="00601D3E"/>
    <w:rsid w:val="006028D0"/>
    <w:rsid w:val="0060391E"/>
    <w:rsid w:val="00604408"/>
    <w:rsid w:val="00604FB1"/>
    <w:rsid w:val="00605F88"/>
    <w:rsid w:val="0060608B"/>
    <w:rsid w:val="006077D3"/>
    <w:rsid w:val="00610088"/>
    <w:rsid w:val="006109E2"/>
    <w:rsid w:val="00611127"/>
    <w:rsid w:val="00611338"/>
    <w:rsid w:val="00611662"/>
    <w:rsid w:val="006123AA"/>
    <w:rsid w:val="0061342C"/>
    <w:rsid w:val="00613BBF"/>
    <w:rsid w:val="00613F46"/>
    <w:rsid w:val="00614F63"/>
    <w:rsid w:val="00615053"/>
    <w:rsid w:val="00615481"/>
    <w:rsid w:val="006158ED"/>
    <w:rsid w:val="00615D43"/>
    <w:rsid w:val="00615EDC"/>
    <w:rsid w:val="006166F3"/>
    <w:rsid w:val="00616A7B"/>
    <w:rsid w:val="00620012"/>
    <w:rsid w:val="00620AD5"/>
    <w:rsid w:val="0062242E"/>
    <w:rsid w:val="00622F74"/>
    <w:rsid w:val="006233E9"/>
    <w:rsid w:val="00623878"/>
    <w:rsid w:val="00623A5C"/>
    <w:rsid w:val="00623C4F"/>
    <w:rsid w:val="00623D51"/>
    <w:rsid w:val="00624433"/>
    <w:rsid w:val="00624674"/>
    <w:rsid w:val="00624802"/>
    <w:rsid w:val="00625502"/>
    <w:rsid w:val="00625702"/>
    <w:rsid w:val="00625B95"/>
    <w:rsid w:val="0062676E"/>
    <w:rsid w:val="00630961"/>
    <w:rsid w:val="0063241A"/>
    <w:rsid w:val="00633083"/>
    <w:rsid w:val="0063386E"/>
    <w:rsid w:val="00633992"/>
    <w:rsid w:val="006348CC"/>
    <w:rsid w:val="00634E5B"/>
    <w:rsid w:val="0063575D"/>
    <w:rsid w:val="00637D15"/>
    <w:rsid w:val="00637E7E"/>
    <w:rsid w:val="00640088"/>
    <w:rsid w:val="00640C8B"/>
    <w:rsid w:val="006410A6"/>
    <w:rsid w:val="00641118"/>
    <w:rsid w:val="006417D1"/>
    <w:rsid w:val="00641C5E"/>
    <w:rsid w:val="00641EB0"/>
    <w:rsid w:val="0064257F"/>
    <w:rsid w:val="00642740"/>
    <w:rsid w:val="0064282E"/>
    <w:rsid w:val="00642CE3"/>
    <w:rsid w:val="00643092"/>
    <w:rsid w:val="00643795"/>
    <w:rsid w:val="00643BF9"/>
    <w:rsid w:val="006441CD"/>
    <w:rsid w:val="00645160"/>
    <w:rsid w:val="006456E3"/>
    <w:rsid w:val="00645E42"/>
    <w:rsid w:val="0064688C"/>
    <w:rsid w:val="006474ED"/>
    <w:rsid w:val="00650BC2"/>
    <w:rsid w:val="00650C4A"/>
    <w:rsid w:val="00651EE7"/>
    <w:rsid w:val="006520EF"/>
    <w:rsid w:val="00652114"/>
    <w:rsid w:val="00652449"/>
    <w:rsid w:val="00653330"/>
    <w:rsid w:val="00654124"/>
    <w:rsid w:val="00654563"/>
    <w:rsid w:val="00654833"/>
    <w:rsid w:val="00656214"/>
    <w:rsid w:val="0065725E"/>
    <w:rsid w:val="0065747B"/>
    <w:rsid w:val="006575F5"/>
    <w:rsid w:val="0065774C"/>
    <w:rsid w:val="00657D29"/>
    <w:rsid w:val="006603EB"/>
    <w:rsid w:val="006605A7"/>
    <w:rsid w:val="0066262E"/>
    <w:rsid w:val="006627DA"/>
    <w:rsid w:val="006628A6"/>
    <w:rsid w:val="00663093"/>
    <w:rsid w:val="006630CD"/>
    <w:rsid w:val="00663282"/>
    <w:rsid w:val="0066355E"/>
    <w:rsid w:val="006636D1"/>
    <w:rsid w:val="00663F18"/>
    <w:rsid w:val="00664AB7"/>
    <w:rsid w:val="0066560E"/>
    <w:rsid w:val="006661ED"/>
    <w:rsid w:val="00670365"/>
    <w:rsid w:val="006710F4"/>
    <w:rsid w:val="00671886"/>
    <w:rsid w:val="00671E66"/>
    <w:rsid w:val="00671EF4"/>
    <w:rsid w:val="0067299F"/>
    <w:rsid w:val="00673848"/>
    <w:rsid w:val="00673C1E"/>
    <w:rsid w:val="00673CB2"/>
    <w:rsid w:val="00674856"/>
    <w:rsid w:val="006753D7"/>
    <w:rsid w:val="00675F91"/>
    <w:rsid w:val="0067604C"/>
    <w:rsid w:val="00677753"/>
    <w:rsid w:val="00677F02"/>
    <w:rsid w:val="00680A62"/>
    <w:rsid w:val="00680BEF"/>
    <w:rsid w:val="00680C23"/>
    <w:rsid w:val="00680E7C"/>
    <w:rsid w:val="00682309"/>
    <w:rsid w:val="00683228"/>
    <w:rsid w:val="006848FC"/>
    <w:rsid w:val="00685396"/>
    <w:rsid w:val="00686B6E"/>
    <w:rsid w:val="00686FEF"/>
    <w:rsid w:val="00687579"/>
    <w:rsid w:val="00687ECF"/>
    <w:rsid w:val="00690023"/>
    <w:rsid w:val="0069019B"/>
    <w:rsid w:val="006904D0"/>
    <w:rsid w:val="0069096B"/>
    <w:rsid w:val="006913F8"/>
    <w:rsid w:val="00692BD3"/>
    <w:rsid w:val="006935E8"/>
    <w:rsid w:val="006938EE"/>
    <w:rsid w:val="0069533C"/>
    <w:rsid w:val="0069541A"/>
    <w:rsid w:val="0069574E"/>
    <w:rsid w:val="00695B08"/>
    <w:rsid w:val="00696957"/>
    <w:rsid w:val="00696A80"/>
    <w:rsid w:val="00696C56"/>
    <w:rsid w:val="006975F6"/>
    <w:rsid w:val="006A0231"/>
    <w:rsid w:val="006A0D30"/>
    <w:rsid w:val="006A0DA5"/>
    <w:rsid w:val="006A1841"/>
    <w:rsid w:val="006A2085"/>
    <w:rsid w:val="006A23BF"/>
    <w:rsid w:val="006A24ED"/>
    <w:rsid w:val="006A329A"/>
    <w:rsid w:val="006A3ED5"/>
    <w:rsid w:val="006A4379"/>
    <w:rsid w:val="006A58EE"/>
    <w:rsid w:val="006A5E7B"/>
    <w:rsid w:val="006A6C1E"/>
    <w:rsid w:val="006A7522"/>
    <w:rsid w:val="006B058E"/>
    <w:rsid w:val="006B0813"/>
    <w:rsid w:val="006B0F0C"/>
    <w:rsid w:val="006B11EB"/>
    <w:rsid w:val="006B20B2"/>
    <w:rsid w:val="006B29F5"/>
    <w:rsid w:val="006B2BCA"/>
    <w:rsid w:val="006B4628"/>
    <w:rsid w:val="006B4646"/>
    <w:rsid w:val="006B4EAE"/>
    <w:rsid w:val="006B518D"/>
    <w:rsid w:val="006B5B1D"/>
    <w:rsid w:val="006B5DFF"/>
    <w:rsid w:val="006B6D39"/>
    <w:rsid w:val="006B6DC7"/>
    <w:rsid w:val="006B73B0"/>
    <w:rsid w:val="006C01C9"/>
    <w:rsid w:val="006C0ACA"/>
    <w:rsid w:val="006C13A9"/>
    <w:rsid w:val="006C1688"/>
    <w:rsid w:val="006C1DDF"/>
    <w:rsid w:val="006C1E7C"/>
    <w:rsid w:val="006C269D"/>
    <w:rsid w:val="006C2745"/>
    <w:rsid w:val="006C2F31"/>
    <w:rsid w:val="006C38A2"/>
    <w:rsid w:val="006C3DB3"/>
    <w:rsid w:val="006C3F7B"/>
    <w:rsid w:val="006C4D9F"/>
    <w:rsid w:val="006C58C7"/>
    <w:rsid w:val="006C6737"/>
    <w:rsid w:val="006C6A8C"/>
    <w:rsid w:val="006C761B"/>
    <w:rsid w:val="006C7FC5"/>
    <w:rsid w:val="006D03C4"/>
    <w:rsid w:val="006D1262"/>
    <w:rsid w:val="006D1441"/>
    <w:rsid w:val="006D17C7"/>
    <w:rsid w:val="006D1D62"/>
    <w:rsid w:val="006D250D"/>
    <w:rsid w:val="006D251D"/>
    <w:rsid w:val="006D2AA5"/>
    <w:rsid w:val="006D3DE8"/>
    <w:rsid w:val="006D43BB"/>
    <w:rsid w:val="006D5134"/>
    <w:rsid w:val="006D74C8"/>
    <w:rsid w:val="006D7968"/>
    <w:rsid w:val="006D7BCE"/>
    <w:rsid w:val="006D7C8E"/>
    <w:rsid w:val="006E0117"/>
    <w:rsid w:val="006E0752"/>
    <w:rsid w:val="006E15B0"/>
    <w:rsid w:val="006E1A0F"/>
    <w:rsid w:val="006E2B84"/>
    <w:rsid w:val="006E2FF3"/>
    <w:rsid w:val="006E3B33"/>
    <w:rsid w:val="006E528B"/>
    <w:rsid w:val="006E5407"/>
    <w:rsid w:val="006E5559"/>
    <w:rsid w:val="006E5679"/>
    <w:rsid w:val="006E5BB4"/>
    <w:rsid w:val="006E5FCA"/>
    <w:rsid w:val="006E6088"/>
    <w:rsid w:val="006E610D"/>
    <w:rsid w:val="006E6267"/>
    <w:rsid w:val="006E6592"/>
    <w:rsid w:val="006E697F"/>
    <w:rsid w:val="006E6B96"/>
    <w:rsid w:val="006E7854"/>
    <w:rsid w:val="006F001B"/>
    <w:rsid w:val="006F0E5A"/>
    <w:rsid w:val="006F11F0"/>
    <w:rsid w:val="006F287F"/>
    <w:rsid w:val="006F2F69"/>
    <w:rsid w:val="006F30DE"/>
    <w:rsid w:val="006F36B2"/>
    <w:rsid w:val="006F3CBE"/>
    <w:rsid w:val="006F44D9"/>
    <w:rsid w:val="006F486E"/>
    <w:rsid w:val="006F4AE6"/>
    <w:rsid w:val="006F4CCB"/>
    <w:rsid w:val="006F5AB9"/>
    <w:rsid w:val="006F623A"/>
    <w:rsid w:val="006F65B6"/>
    <w:rsid w:val="006F7E16"/>
    <w:rsid w:val="00700BF6"/>
    <w:rsid w:val="0070167F"/>
    <w:rsid w:val="00701986"/>
    <w:rsid w:val="00702952"/>
    <w:rsid w:val="00702990"/>
    <w:rsid w:val="00703108"/>
    <w:rsid w:val="00703878"/>
    <w:rsid w:val="00704381"/>
    <w:rsid w:val="00704981"/>
    <w:rsid w:val="00704F25"/>
    <w:rsid w:val="00705108"/>
    <w:rsid w:val="0070516F"/>
    <w:rsid w:val="0070572C"/>
    <w:rsid w:val="00705AFB"/>
    <w:rsid w:val="007060D4"/>
    <w:rsid w:val="007065CF"/>
    <w:rsid w:val="0070666C"/>
    <w:rsid w:val="00706ED9"/>
    <w:rsid w:val="0070712D"/>
    <w:rsid w:val="0070792D"/>
    <w:rsid w:val="00710268"/>
    <w:rsid w:val="00710A09"/>
    <w:rsid w:val="00710DFC"/>
    <w:rsid w:val="00711FC3"/>
    <w:rsid w:val="007133C7"/>
    <w:rsid w:val="007144AD"/>
    <w:rsid w:val="0071465A"/>
    <w:rsid w:val="0071503F"/>
    <w:rsid w:val="007170E6"/>
    <w:rsid w:val="0071735B"/>
    <w:rsid w:val="00717583"/>
    <w:rsid w:val="00717D05"/>
    <w:rsid w:val="00720AE0"/>
    <w:rsid w:val="00720D51"/>
    <w:rsid w:val="00721ADD"/>
    <w:rsid w:val="00723CF7"/>
    <w:rsid w:val="00723E6D"/>
    <w:rsid w:val="0072516E"/>
    <w:rsid w:val="00725A0D"/>
    <w:rsid w:val="00725E3D"/>
    <w:rsid w:val="00725FF8"/>
    <w:rsid w:val="007261E3"/>
    <w:rsid w:val="00727F3D"/>
    <w:rsid w:val="00730219"/>
    <w:rsid w:val="007302E8"/>
    <w:rsid w:val="00730D1C"/>
    <w:rsid w:val="007315BC"/>
    <w:rsid w:val="00731A20"/>
    <w:rsid w:val="00731EEE"/>
    <w:rsid w:val="007322FB"/>
    <w:rsid w:val="007326C2"/>
    <w:rsid w:val="00732D98"/>
    <w:rsid w:val="00733278"/>
    <w:rsid w:val="00734184"/>
    <w:rsid w:val="007345C2"/>
    <w:rsid w:val="00734C3C"/>
    <w:rsid w:val="0073534D"/>
    <w:rsid w:val="0073747C"/>
    <w:rsid w:val="00737598"/>
    <w:rsid w:val="0073786C"/>
    <w:rsid w:val="0074032D"/>
    <w:rsid w:val="007405C0"/>
    <w:rsid w:val="00740E5B"/>
    <w:rsid w:val="00741147"/>
    <w:rsid w:val="00741839"/>
    <w:rsid w:val="00741EFB"/>
    <w:rsid w:val="00742006"/>
    <w:rsid w:val="0074229C"/>
    <w:rsid w:val="007432E9"/>
    <w:rsid w:val="0074373C"/>
    <w:rsid w:val="00743B48"/>
    <w:rsid w:val="00743F12"/>
    <w:rsid w:val="00744029"/>
    <w:rsid w:val="00744582"/>
    <w:rsid w:val="00744788"/>
    <w:rsid w:val="00744DCD"/>
    <w:rsid w:val="00744F49"/>
    <w:rsid w:val="00747351"/>
    <w:rsid w:val="00750689"/>
    <w:rsid w:val="00750CFF"/>
    <w:rsid w:val="00751180"/>
    <w:rsid w:val="007512D6"/>
    <w:rsid w:val="00751861"/>
    <w:rsid w:val="00753DA3"/>
    <w:rsid w:val="00753FAD"/>
    <w:rsid w:val="007542CD"/>
    <w:rsid w:val="00754CCF"/>
    <w:rsid w:val="007557D2"/>
    <w:rsid w:val="00755A70"/>
    <w:rsid w:val="007566C9"/>
    <w:rsid w:val="00756A1C"/>
    <w:rsid w:val="00757489"/>
    <w:rsid w:val="00760931"/>
    <w:rsid w:val="007621AC"/>
    <w:rsid w:val="007622EB"/>
    <w:rsid w:val="00762546"/>
    <w:rsid w:val="00763247"/>
    <w:rsid w:val="00763C86"/>
    <w:rsid w:val="00763D58"/>
    <w:rsid w:val="00763FEA"/>
    <w:rsid w:val="007643E1"/>
    <w:rsid w:val="007647DC"/>
    <w:rsid w:val="00766667"/>
    <w:rsid w:val="0077031E"/>
    <w:rsid w:val="0077195F"/>
    <w:rsid w:val="00771F79"/>
    <w:rsid w:val="0077242C"/>
    <w:rsid w:val="007730B5"/>
    <w:rsid w:val="007746A6"/>
    <w:rsid w:val="00775A3E"/>
    <w:rsid w:val="00775D57"/>
    <w:rsid w:val="00775DA4"/>
    <w:rsid w:val="007763B8"/>
    <w:rsid w:val="00776738"/>
    <w:rsid w:val="00776D7D"/>
    <w:rsid w:val="007771CC"/>
    <w:rsid w:val="00777582"/>
    <w:rsid w:val="00777F41"/>
    <w:rsid w:val="00777F8F"/>
    <w:rsid w:val="0078075C"/>
    <w:rsid w:val="00780C49"/>
    <w:rsid w:val="0078179B"/>
    <w:rsid w:val="00782AB3"/>
    <w:rsid w:val="0078405F"/>
    <w:rsid w:val="0078442C"/>
    <w:rsid w:val="00784451"/>
    <w:rsid w:val="00784D8D"/>
    <w:rsid w:val="00784ECB"/>
    <w:rsid w:val="00784F0A"/>
    <w:rsid w:val="007852C7"/>
    <w:rsid w:val="00785B9E"/>
    <w:rsid w:val="00786B95"/>
    <w:rsid w:val="00786FB3"/>
    <w:rsid w:val="0078706D"/>
    <w:rsid w:val="00787281"/>
    <w:rsid w:val="007878D6"/>
    <w:rsid w:val="00790500"/>
    <w:rsid w:val="0079099E"/>
    <w:rsid w:val="00790F40"/>
    <w:rsid w:val="00791B17"/>
    <w:rsid w:val="007926A5"/>
    <w:rsid w:val="00792881"/>
    <w:rsid w:val="00793712"/>
    <w:rsid w:val="00793BDF"/>
    <w:rsid w:val="00793E97"/>
    <w:rsid w:val="00794196"/>
    <w:rsid w:val="0079483B"/>
    <w:rsid w:val="0079602C"/>
    <w:rsid w:val="00796296"/>
    <w:rsid w:val="00796604"/>
    <w:rsid w:val="007971E3"/>
    <w:rsid w:val="0079785C"/>
    <w:rsid w:val="007A0059"/>
    <w:rsid w:val="007A0530"/>
    <w:rsid w:val="007A073F"/>
    <w:rsid w:val="007A0C32"/>
    <w:rsid w:val="007A0D1E"/>
    <w:rsid w:val="007A0FCB"/>
    <w:rsid w:val="007A15C3"/>
    <w:rsid w:val="007A1ACC"/>
    <w:rsid w:val="007A1D8C"/>
    <w:rsid w:val="007A209A"/>
    <w:rsid w:val="007A3666"/>
    <w:rsid w:val="007A4301"/>
    <w:rsid w:val="007A4D49"/>
    <w:rsid w:val="007A5E24"/>
    <w:rsid w:val="007A5E9F"/>
    <w:rsid w:val="007A6BB6"/>
    <w:rsid w:val="007A6F39"/>
    <w:rsid w:val="007A7396"/>
    <w:rsid w:val="007B0E82"/>
    <w:rsid w:val="007B14B7"/>
    <w:rsid w:val="007B1521"/>
    <w:rsid w:val="007B244A"/>
    <w:rsid w:val="007B2D49"/>
    <w:rsid w:val="007B328B"/>
    <w:rsid w:val="007B33D2"/>
    <w:rsid w:val="007B3B3E"/>
    <w:rsid w:val="007B3E77"/>
    <w:rsid w:val="007B4C8D"/>
    <w:rsid w:val="007B5643"/>
    <w:rsid w:val="007B5771"/>
    <w:rsid w:val="007B5FBA"/>
    <w:rsid w:val="007B6210"/>
    <w:rsid w:val="007B63C4"/>
    <w:rsid w:val="007B7469"/>
    <w:rsid w:val="007B7587"/>
    <w:rsid w:val="007C06A3"/>
    <w:rsid w:val="007C073D"/>
    <w:rsid w:val="007C0A38"/>
    <w:rsid w:val="007C1B12"/>
    <w:rsid w:val="007C20EF"/>
    <w:rsid w:val="007C23CB"/>
    <w:rsid w:val="007C267C"/>
    <w:rsid w:val="007C347C"/>
    <w:rsid w:val="007C5096"/>
    <w:rsid w:val="007C5C94"/>
    <w:rsid w:val="007C741E"/>
    <w:rsid w:val="007C766D"/>
    <w:rsid w:val="007D04C4"/>
    <w:rsid w:val="007D0B1A"/>
    <w:rsid w:val="007D0DE2"/>
    <w:rsid w:val="007D103B"/>
    <w:rsid w:val="007D1390"/>
    <w:rsid w:val="007D1F2E"/>
    <w:rsid w:val="007D2062"/>
    <w:rsid w:val="007D53A6"/>
    <w:rsid w:val="007D572A"/>
    <w:rsid w:val="007D6220"/>
    <w:rsid w:val="007D6AEC"/>
    <w:rsid w:val="007D76DB"/>
    <w:rsid w:val="007D78CF"/>
    <w:rsid w:val="007E0069"/>
    <w:rsid w:val="007E11DE"/>
    <w:rsid w:val="007E190C"/>
    <w:rsid w:val="007E2A06"/>
    <w:rsid w:val="007E2AE6"/>
    <w:rsid w:val="007E4845"/>
    <w:rsid w:val="007E5DD2"/>
    <w:rsid w:val="007E6056"/>
    <w:rsid w:val="007E633C"/>
    <w:rsid w:val="007E703E"/>
    <w:rsid w:val="007E7A2E"/>
    <w:rsid w:val="007F0605"/>
    <w:rsid w:val="007F0CBF"/>
    <w:rsid w:val="007F1375"/>
    <w:rsid w:val="007F155A"/>
    <w:rsid w:val="007F16F8"/>
    <w:rsid w:val="007F21D2"/>
    <w:rsid w:val="007F279D"/>
    <w:rsid w:val="007F361F"/>
    <w:rsid w:val="007F3D7B"/>
    <w:rsid w:val="007F413A"/>
    <w:rsid w:val="007F4DCB"/>
    <w:rsid w:val="007F6452"/>
    <w:rsid w:val="007F66E3"/>
    <w:rsid w:val="007F6748"/>
    <w:rsid w:val="007F7138"/>
    <w:rsid w:val="007F75AB"/>
    <w:rsid w:val="007F7D3D"/>
    <w:rsid w:val="007F7D79"/>
    <w:rsid w:val="00800711"/>
    <w:rsid w:val="00801183"/>
    <w:rsid w:val="0080135D"/>
    <w:rsid w:val="008017CB"/>
    <w:rsid w:val="008019DF"/>
    <w:rsid w:val="0080203C"/>
    <w:rsid w:val="0080233B"/>
    <w:rsid w:val="00802DBF"/>
    <w:rsid w:val="008039F8"/>
    <w:rsid w:val="00803D3E"/>
    <w:rsid w:val="00804E88"/>
    <w:rsid w:val="00805341"/>
    <w:rsid w:val="00805D8A"/>
    <w:rsid w:val="008065D4"/>
    <w:rsid w:val="00806B3A"/>
    <w:rsid w:val="008072E2"/>
    <w:rsid w:val="008073FD"/>
    <w:rsid w:val="00807882"/>
    <w:rsid w:val="008078F6"/>
    <w:rsid w:val="00807D78"/>
    <w:rsid w:val="00810177"/>
    <w:rsid w:val="0081029B"/>
    <w:rsid w:val="008105A7"/>
    <w:rsid w:val="008136AF"/>
    <w:rsid w:val="00815AE0"/>
    <w:rsid w:val="00815FD2"/>
    <w:rsid w:val="00816918"/>
    <w:rsid w:val="008174CC"/>
    <w:rsid w:val="00820037"/>
    <w:rsid w:val="008201B1"/>
    <w:rsid w:val="00820297"/>
    <w:rsid w:val="00820E6B"/>
    <w:rsid w:val="00821CDA"/>
    <w:rsid w:val="00821FFE"/>
    <w:rsid w:val="00822366"/>
    <w:rsid w:val="00823BAA"/>
    <w:rsid w:val="00823CF0"/>
    <w:rsid w:val="008240C7"/>
    <w:rsid w:val="008241DB"/>
    <w:rsid w:val="00824956"/>
    <w:rsid w:val="00824FFF"/>
    <w:rsid w:val="008253F8"/>
    <w:rsid w:val="00825E98"/>
    <w:rsid w:val="0082633A"/>
    <w:rsid w:val="00826360"/>
    <w:rsid w:val="00826AA1"/>
    <w:rsid w:val="00826E61"/>
    <w:rsid w:val="0082742F"/>
    <w:rsid w:val="008274C1"/>
    <w:rsid w:val="0082777D"/>
    <w:rsid w:val="008278BB"/>
    <w:rsid w:val="00827D99"/>
    <w:rsid w:val="00827DDE"/>
    <w:rsid w:val="008301FB"/>
    <w:rsid w:val="00830728"/>
    <w:rsid w:val="00830E56"/>
    <w:rsid w:val="00831110"/>
    <w:rsid w:val="00831C30"/>
    <w:rsid w:val="00832B4B"/>
    <w:rsid w:val="00832B76"/>
    <w:rsid w:val="00832DC8"/>
    <w:rsid w:val="00833E1F"/>
    <w:rsid w:val="00834D81"/>
    <w:rsid w:val="008368AE"/>
    <w:rsid w:val="00836945"/>
    <w:rsid w:val="00836ECD"/>
    <w:rsid w:val="0083753B"/>
    <w:rsid w:val="00837A12"/>
    <w:rsid w:val="00837A6B"/>
    <w:rsid w:val="008401DF"/>
    <w:rsid w:val="00840FFC"/>
    <w:rsid w:val="00841406"/>
    <w:rsid w:val="00841778"/>
    <w:rsid w:val="008417CD"/>
    <w:rsid w:val="00842C77"/>
    <w:rsid w:val="00843121"/>
    <w:rsid w:val="00843547"/>
    <w:rsid w:val="0084361C"/>
    <w:rsid w:val="00843E3D"/>
    <w:rsid w:val="008441DD"/>
    <w:rsid w:val="008452DD"/>
    <w:rsid w:val="00845316"/>
    <w:rsid w:val="00846F4B"/>
    <w:rsid w:val="00847244"/>
    <w:rsid w:val="0084C12F"/>
    <w:rsid w:val="008509DA"/>
    <w:rsid w:val="00850F7D"/>
    <w:rsid w:val="0085235D"/>
    <w:rsid w:val="00852424"/>
    <w:rsid w:val="00852948"/>
    <w:rsid w:val="00853985"/>
    <w:rsid w:val="00853C3B"/>
    <w:rsid w:val="008544D3"/>
    <w:rsid w:val="00854BAB"/>
    <w:rsid w:val="00855CAE"/>
    <w:rsid w:val="00856003"/>
    <w:rsid w:val="00856370"/>
    <w:rsid w:val="00856C0E"/>
    <w:rsid w:val="008605C3"/>
    <w:rsid w:val="00860AB6"/>
    <w:rsid w:val="00861FFA"/>
    <w:rsid w:val="008620DC"/>
    <w:rsid w:val="00862158"/>
    <w:rsid w:val="00862B26"/>
    <w:rsid w:val="00862CE8"/>
    <w:rsid w:val="00862E44"/>
    <w:rsid w:val="008634BF"/>
    <w:rsid w:val="008648F7"/>
    <w:rsid w:val="00867063"/>
    <w:rsid w:val="00867CAF"/>
    <w:rsid w:val="00870783"/>
    <w:rsid w:val="00870812"/>
    <w:rsid w:val="0087117F"/>
    <w:rsid w:val="008719FE"/>
    <w:rsid w:val="00872E85"/>
    <w:rsid w:val="00874945"/>
    <w:rsid w:val="00874A79"/>
    <w:rsid w:val="00874D9D"/>
    <w:rsid w:val="00876651"/>
    <w:rsid w:val="00876A0F"/>
    <w:rsid w:val="00876B53"/>
    <w:rsid w:val="00876BC7"/>
    <w:rsid w:val="00877782"/>
    <w:rsid w:val="00880BB2"/>
    <w:rsid w:val="00880E2F"/>
    <w:rsid w:val="008810D2"/>
    <w:rsid w:val="008817EB"/>
    <w:rsid w:val="00881B97"/>
    <w:rsid w:val="008830D0"/>
    <w:rsid w:val="00885F86"/>
    <w:rsid w:val="00886260"/>
    <w:rsid w:val="0088663C"/>
    <w:rsid w:val="00886A9E"/>
    <w:rsid w:val="0088722A"/>
    <w:rsid w:val="0088751C"/>
    <w:rsid w:val="00887AF4"/>
    <w:rsid w:val="00887E6D"/>
    <w:rsid w:val="008906B0"/>
    <w:rsid w:val="00890902"/>
    <w:rsid w:val="00890E30"/>
    <w:rsid w:val="00891984"/>
    <w:rsid w:val="008919CC"/>
    <w:rsid w:val="008922DB"/>
    <w:rsid w:val="00892475"/>
    <w:rsid w:val="00892BEC"/>
    <w:rsid w:val="00894288"/>
    <w:rsid w:val="00894864"/>
    <w:rsid w:val="00894BCD"/>
    <w:rsid w:val="008956BC"/>
    <w:rsid w:val="00896450"/>
    <w:rsid w:val="008966AA"/>
    <w:rsid w:val="008A112D"/>
    <w:rsid w:val="008A1171"/>
    <w:rsid w:val="008A182C"/>
    <w:rsid w:val="008A1F6F"/>
    <w:rsid w:val="008A25BF"/>
    <w:rsid w:val="008A2929"/>
    <w:rsid w:val="008A3380"/>
    <w:rsid w:val="008A54A1"/>
    <w:rsid w:val="008A72A1"/>
    <w:rsid w:val="008A76F7"/>
    <w:rsid w:val="008A7F10"/>
    <w:rsid w:val="008B0CB5"/>
    <w:rsid w:val="008B11E9"/>
    <w:rsid w:val="008B13C7"/>
    <w:rsid w:val="008B2EC3"/>
    <w:rsid w:val="008B325D"/>
    <w:rsid w:val="008B362B"/>
    <w:rsid w:val="008B3A0D"/>
    <w:rsid w:val="008B4253"/>
    <w:rsid w:val="008B4BEE"/>
    <w:rsid w:val="008B4BF9"/>
    <w:rsid w:val="008B5343"/>
    <w:rsid w:val="008B5C51"/>
    <w:rsid w:val="008B65AE"/>
    <w:rsid w:val="008B6A38"/>
    <w:rsid w:val="008B6BE1"/>
    <w:rsid w:val="008B72E0"/>
    <w:rsid w:val="008B7DAA"/>
    <w:rsid w:val="008C0052"/>
    <w:rsid w:val="008C0124"/>
    <w:rsid w:val="008C0B9F"/>
    <w:rsid w:val="008C1C46"/>
    <w:rsid w:val="008C29D0"/>
    <w:rsid w:val="008C33F7"/>
    <w:rsid w:val="008C3628"/>
    <w:rsid w:val="008C39B8"/>
    <w:rsid w:val="008C6328"/>
    <w:rsid w:val="008C69DA"/>
    <w:rsid w:val="008C7313"/>
    <w:rsid w:val="008C7363"/>
    <w:rsid w:val="008C7660"/>
    <w:rsid w:val="008C7979"/>
    <w:rsid w:val="008D0439"/>
    <w:rsid w:val="008D0B94"/>
    <w:rsid w:val="008D1AAE"/>
    <w:rsid w:val="008D2024"/>
    <w:rsid w:val="008D2595"/>
    <w:rsid w:val="008D3C1F"/>
    <w:rsid w:val="008D4150"/>
    <w:rsid w:val="008D497A"/>
    <w:rsid w:val="008D4D6D"/>
    <w:rsid w:val="008D550A"/>
    <w:rsid w:val="008D5F38"/>
    <w:rsid w:val="008D6EF2"/>
    <w:rsid w:val="008E05C5"/>
    <w:rsid w:val="008E07C5"/>
    <w:rsid w:val="008E0E7E"/>
    <w:rsid w:val="008E10A3"/>
    <w:rsid w:val="008E1209"/>
    <w:rsid w:val="008E2F4B"/>
    <w:rsid w:val="008E3104"/>
    <w:rsid w:val="008E3139"/>
    <w:rsid w:val="008E348E"/>
    <w:rsid w:val="008E3798"/>
    <w:rsid w:val="008E3B17"/>
    <w:rsid w:val="008E4032"/>
    <w:rsid w:val="008E52C0"/>
    <w:rsid w:val="008E68C8"/>
    <w:rsid w:val="008E68E3"/>
    <w:rsid w:val="008E71F4"/>
    <w:rsid w:val="008E762A"/>
    <w:rsid w:val="008E77D6"/>
    <w:rsid w:val="008E7F16"/>
    <w:rsid w:val="008E7F3E"/>
    <w:rsid w:val="008E8544"/>
    <w:rsid w:val="008F0B23"/>
    <w:rsid w:val="008F0D05"/>
    <w:rsid w:val="008F0F88"/>
    <w:rsid w:val="008F2880"/>
    <w:rsid w:val="008F33D8"/>
    <w:rsid w:val="008F3701"/>
    <w:rsid w:val="008F3AF7"/>
    <w:rsid w:val="008F4974"/>
    <w:rsid w:val="008F52AF"/>
    <w:rsid w:val="008F56A5"/>
    <w:rsid w:val="008F596E"/>
    <w:rsid w:val="008F5B36"/>
    <w:rsid w:val="008F7246"/>
    <w:rsid w:val="008F7A84"/>
    <w:rsid w:val="00901A13"/>
    <w:rsid w:val="00901DFD"/>
    <w:rsid w:val="00902049"/>
    <w:rsid w:val="009024AF"/>
    <w:rsid w:val="00904F18"/>
    <w:rsid w:val="009053F1"/>
    <w:rsid w:val="009054CD"/>
    <w:rsid w:val="00906624"/>
    <w:rsid w:val="009073F2"/>
    <w:rsid w:val="009077F2"/>
    <w:rsid w:val="009109AD"/>
    <w:rsid w:val="00910E74"/>
    <w:rsid w:val="00911426"/>
    <w:rsid w:val="0091229C"/>
    <w:rsid w:val="009124A2"/>
    <w:rsid w:val="00912607"/>
    <w:rsid w:val="00912D46"/>
    <w:rsid w:val="00912FC2"/>
    <w:rsid w:val="0091399D"/>
    <w:rsid w:val="00913EDB"/>
    <w:rsid w:val="00914A3F"/>
    <w:rsid w:val="00914ADC"/>
    <w:rsid w:val="00914BF2"/>
    <w:rsid w:val="00914CE0"/>
    <w:rsid w:val="00914FFD"/>
    <w:rsid w:val="009157DC"/>
    <w:rsid w:val="00916232"/>
    <w:rsid w:val="00916C9E"/>
    <w:rsid w:val="00917302"/>
    <w:rsid w:val="00917487"/>
    <w:rsid w:val="00917BA4"/>
    <w:rsid w:val="009207DA"/>
    <w:rsid w:val="00921EA7"/>
    <w:rsid w:val="0092222A"/>
    <w:rsid w:val="009229AD"/>
    <w:rsid w:val="009231C5"/>
    <w:rsid w:val="00923E11"/>
    <w:rsid w:val="0092402C"/>
    <w:rsid w:val="0092478F"/>
    <w:rsid w:val="00924F56"/>
    <w:rsid w:val="00925352"/>
    <w:rsid w:val="009261BE"/>
    <w:rsid w:val="00927696"/>
    <w:rsid w:val="0092779C"/>
    <w:rsid w:val="009319B0"/>
    <w:rsid w:val="00932545"/>
    <w:rsid w:val="00932CF7"/>
    <w:rsid w:val="009332E1"/>
    <w:rsid w:val="0093378C"/>
    <w:rsid w:val="0093471A"/>
    <w:rsid w:val="00935A47"/>
    <w:rsid w:val="0093610A"/>
    <w:rsid w:val="009375CE"/>
    <w:rsid w:val="00937B1F"/>
    <w:rsid w:val="00941008"/>
    <w:rsid w:val="0094106B"/>
    <w:rsid w:val="009412BC"/>
    <w:rsid w:val="0094305A"/>
    <w:rsid w:val="009440BA"/>
    <w:rsid w:val="0094505B"/>
    <w:rsid w:val="00945357"/>
    <w:rsid w:val="00945650"/>
    <w:rsid w:val="00945E37"/>
    <w:rsid w:val="00946708"/>
    <w:rsid w:val="00946E6D"/>
    <w:rsid w:val="00947033"/>
    <w:rsid w:val="00947965"/>
    <w:rsid w:val="00947F48"/>
    <w:rsid w:val="00950AE9"/>
    <w:rsid w:val="0095246E"/>
    <w:rsid w:val="00952773"/>
    <w:rsid w:val="009528B6"/>
    <w:rsid w:val="009535BE"/>
    <w:rsid w:val="00953961"/>
    <w:rsid w:val="00953C8B"/>
    <w:rsid w:val="00953D3F"/>
    <w:rsid w:val="009547BF"/>
    <w:rsid w:val="00954F02"/>
    <w:rsid w:val="00954FED"/>
    <w:rsid w:val="009551D6"/>
    <w:rsid w:val="0095522F"/>
    <w:rsid w:val="00955E45"/>
    <w:rsid w:val="00955EF1"/>
    <w:rsid w:val="00956336"/>
    <w:rsid w:val="00956BA4"/>
    <w:rsid w:val="00956DC8"/>
    <w:rsid w:val="00957245"/>
    <w:rsid w:val="00957E8F"/>
    <w:rsid w:val="009604BC"/>
    <w:rsid w:val="00960F60"/>
    <w:rsid w:val="00961247"/>
    <w:rsid w:val="00961DCB"/>
    <w:rsid w:val="009639C8"/>
    <w:rsid w:val="00964018"/>
    <w:rsid w:val="00964A24"/>
    <w:rsid w:val="00964B3F"/>
    <w:rsid w:val="00964B8A"/>
    <w:rsid w:val="00964C9D"/>
    <w:rsid w:val="00965E51"/>
    <w:rsid w:val="009672CB"/>
    <w:rsid w:val="009673F0"/>
    <w:rsid w:val="0097032C"/>
    <w:rsid w:val="00970436"/>
    <w:rsid w:val="00970712"/>
    <w:rsid w:val="00970CA2"/>
    <w:rsid w:val="009714F9"/>
    <w:rsid w:val="00971830"/>
    <w:rsid w:val="009725DE"/>
    <w:rsid w:val="0097383E"/>
    <w:rsid w:val="009739C8"/>
    <w:rsid w:val="00973E07"/>
    <w:rsid w:val="009745A8"/>
    <w:rsid w:val="00974E7A"/>
    <w:rsid w:val="0097611A"/>
    <w:rsid w:val="009763AD"/>
    <w:rsid w:val="00976473"/>
    <w:rsid w:val="00976A2F"/>
    <w:rsid w:val="00976C36"/>
    <w:rsid w:val="009775FC"/>
    <w:rsid w:val="00981706"/>
    <w:rsid w:val="0098278B"/>
    <w:rsid w:val="00982A31"/>
    <w:rsid w:val="00982A65"/>
    <w:rsid w:val="00982C1C"/>
    <w:rsid w:val="009833CA"/>
    <w:rsid w:val="009834F0"/>
    <w:rsid w:val="009839B0"/>
    <w:rsid w:val="009839B2"/>
    <w:rsid w:val="00983D13"/>
    <w:rsid w:val="009841E5"/>
    <w:rsid w:val="00984A37"/>
    <w:rsid w:val="00985972"/>
    <w:rsid w:val="00985DF2"/>
    <w:rsid w:val="009862FE"/>
    <w:rsid w:val="0098670C"/>
    <w:rsid w:val="00987D39"/>
    <w:rsid w:val="00990044"/>
    <w:rsid w:val="009903C4"/>
    <w:rsid w:val="00990495"/>
    <w:rsid w:val="00990671"/>
    <w:rsid w:val="00990D8F"/>
    <w:rsid w:val="00992145"/>
    <w:rsid w:val="0099270C"/>
    <w:rsid w:val="009936E9"/>
    <w:rsid w:val="00993A34"/>
    <w:rsid w:val="00993B19"/>
    <w:rsid w:val="009948CB"/>
    <w:rsid w:val="0099512B"/>
    <w:rsid w:val="009955E3"/>
    <w:rsid w:val="0099621C"/>
    <w:rsid w:val="0099657F"/>
    <w:rsid w:val="0099703C"/>
    <w:rsid w:val="009974A6"/>
    <w:rsid w:val="00997BF9"/>
    <w:rsid w:val="009A00C6"/>
    <w:rsid w:val="009A01AC"/>
    <w:rsid w:val="009A0231"/>
    <w:rsid w:val="009A0BB9"/>
    <w:rsid w:val="009A0D71"/>
    <w:rsid w:val="009A0DAD"/>
    <w:rsid w:val="009A18BF"/>
    <w:rsid w:val="009A1E1B"/>
    <w:rsid w:val="009A2204"/>
    <w:rsid w:val="009A2496"/>
    <w:rsid w:val="009A2EA5"/>
    <w:rsid w:val="009A2EEF"/>
    <w:rsid w:val="009A36B5"/>
    <w:rsid w:val="009A3735"/>
    <w:rsid w:val="009A3A45"/>
    <w:rsid w:val="009A51C3"/>
    <w:rsid w:val="009A52ED"/>
    <w:rsid w:val="009A5381"/>
    <w:rsid w:val="009A549E"/>
    <w:rsid w:val="009A5608"/>
    <w:rsid w:val="009A597A"/>
    <w:rsid w:val="009A599E"/>
    <w:rsid w:val="009A5C50"/>
    <w:rsid w:val="009A5EC1"/>
    <w:rsid w:val="009A7783"/>
    <w:rsid w:val="009A790C"/>
    <w:rsid w:val="009A7D34"/>
    <w:rsid w:val="009B0B2C"/>
    <w:rsid w:val="009B0F3D"/>
    <w:rsid w:val="009B115F"/>
    <w:rsid w:val="009B11A1"/>
    <w:rsid w:val="009B1576"/>
    <w:rsid w:val="009B1718"/>
    <w:rsid w:val="009B17E1"/>
    <w:rsid w:val="009B1813"/>
    <w:rsid w:val="009B1C07"/>
    <w:rsid w:val="009B2099"/>
    <w:rsid w:val="009B22AE"/>
    <w:rsid w:val="009B2B20"/>
    <w:rsid w:val="009B2F77"/>
    <w:rsid w:val="009B3059"/>
    <w:rsid w:val="009B3460"/>
    <w:rsid w:val="009B355F"/>
    <w:rsid w:val="009B5C41"/>
    <w:rsid w:val="009B6551"/>
    <w:rsid w:val="009B6686"/>
    <w:rsid w:val="009B709F"/>
    <w:rsid w:val="009B72FF"/>
    <w:rsid w:val="009B7FFE"/>
    <w:rsid w:val="009C05F4"/>
    <w:rsid w:val="009C0F68"/>
    <w:rsid w:val="009C24AD"/>
    <w:rsid w:val="009C2D0C"/>
    <w:rsid w:val="009C3917"/>
    <w:rsid w:val="009C5A46"/>
    <w:rsid w:val="009C5B18"/>
    <w:rsid w:val="009C632B"/>
    <w:rsid w:val="009C7D25"/>
    <w:rsid w:val="009D131C"/>
    <w:rsid w:val="009D15AC"/>
    <w:rsid w:val="009D1B27"/>
    <w:rsid w:val="009D303A"/>
    <w:rsid w:val="009D33DA"/>
    <w:rsid w:val="009D3E77"/>
    <w:rsid w:val="009D404F"/>
    <w:rsid w:val="009D48FD"/>
    <w:rsid w:val="009D4F08"/>
    <w:rsid w:val="009D5D4E"/>
    <w:rsid w:val="009D5F22"/>
    <w:rsid w:val="009D6246"/>
    <w:rsid w:val="009D6B9E"/>
    <w:rsid w:val="009D7E91"/>
    <w:rsid w:val="009E0761"/>
    <w:rsid w:val="009E0A99"/>
    <w:rsid w:val="009E0F1D"/>
    <w:rsid w:val="009E346E"/>
    <w:rsid w:val="009E4A5E"/>
    <w:rsid w:val="009E4AEF"/>
    <w:rsid w:val="009E5B31"/>
    <w:rsid w:val="009E66B8"/>
    <w:rsid w:val="009E6A11"/>
    <w:rsid w:val="009E6E95"/>
    <w:rsid w:val="009E71B4"/>
    <w:rsid w:val="009E72D1"/>
    <w:rsid w:val="009F0F1C"/>
    <w:rsid w:val="009F26E2"/>
    <w:rsid w:val="009F3806"/>
    <w:rsid w:val="009F3E74"/>
    <w:rsid w:val="009F44B7"/>
    <w:rsid w:val="009F49E3"/>
    <w:rsid w:val="009F6B35"/>
    <w:rsid w:val="009F763B"/>
    <w:rsid w:val="009F7640"/>
    <w:rsid w:val="00A00034"/>
    <w:rsid w:val="00A00835"/>
    <w:rsid w:val="00A00989"/>
    <w:rsid w:val="00A00A10"/>
    <w:rsid w:val="00A0124C"/>
    <w:rsid w:val="00A01466"/>
    <w:rsid w:val="00A0276D"/>
    <w:rsid w:val="00A02E84"/>
    <w:rsid w:val="00A035F9"/>
    <w:rsid w:val="00A0376B"/>
    <w:rsid w:val="00A03D60"/>
    <w:rsid w:val="00A03E39"/>
    <w:rsid w:val="00A03EC8"/>
    <w:rsid w:val="00A03F46"/>
    <w:rsid w:val="00A04CD4"/>
    <w:rsid w:val="00A05C72"/>
    <w:rsid w:val="00A06A73"/>
    <w:rsid w:val="00A06F94"/>
    <w:rsid w:val="00A074C0"/>
    <w:rsid w:val="00A07B22"/>
    <w:rsid w:val="00A07E46"/>
    <w:rsid w:val="00A10837"/>
    <w:rsid w:val="00A10EA9"/>
    <w:rsid w:val="00A1104A"/>
    <w:rsid w:val="00A11BDC"/>
    <w:rsid w:val="00A11BF1"/>
    <w:rsid w:val="00A13049"/>
    <w:rsid w:val="00A131ED"/>
    <w:rsid w:val="00A1391E"/>
    <w:rsid w:val="00A16BA6"/>
    <w:rsid w:val="00A174AB"/>
    <w:rsid w:val="00A17B01"/>
    <w:rsid w:val="00A20ABC"/>
    <w:rsid w:val="00A21DC9"/>
    <w:rsid w:val="00A22CF5"/>
    <w:rsid w:val="00A2398D"/>
    <w:rsid w:val="00A23EF9"/>
    <w:rsid w:val="00A24C43"/>
    <w:rsid w:val="00A261FC"/>
    <w:rsid w:val="00A2623A"/>
    <w:rsid w:val="00A26611"/>
    <w:rsid w:val="00A26884"/>
    <w:rsid w:val="00A26FA4"/>
    <w:rsid w:val="00A271D9"/>
    <w:rsid w:val="00A2775B"/>
    <w:rsid w:val="00A27849"/>
    <w:rsid w:val="00A3033E"/>
    <w:rsid w:val="00A306BA"/>
    <w:rsid w:val="00A306DF"/>
    <w:rsid w:val="00A30D9F"/>
    <w:rsid w:val="00A30DB7"/>
    <w:rsid w:val="00A30F3B"/>
    <w:rsid w:val="00A312AA"/>
    <w:rsid w:val="00A31301"/>
    <w:rsid w:val="00A31760"/>
    <w:rsid w:val="00A31968"/>
    <w:rsid w:val="00A31D13"/>
    <w:rsid w:val="00A3263A"/>
    <w:rsid w:val="00A339D0"/>
    <w:rsid w:val="00A33E3F"/>
    <w:rsid w:val="00A34B70"/>
    <w:rsid w:val="00A34E19"/>
    <w:rsid w:val="00A35611"/>
    <w:rsid w:val="00A3566D"/>
    <w:rsid w:val="00A357ED"/>
    <w:rsid w:val="00A35AB1"/>
    <w:rsid w:val="00A37D3E"/>
    <w:rsid w:val="00A40983"/>
    <w:rsid w:val="00A40E66"/>
    <w:rsid w:val="00A41588"/>
    <w:rsid w:val="00A422C7"/>
    <w:rsid w:val="00A4248C"/>
    <w:rsid w:val="00A435DF"/>
    <w:rsid w:val="00A43C48"/>
    <w:rsid w:val="00A43CD2"/>
    <w:rsid w:val="00A44250"/>
    <w:rsid w:val="00A442E7"/>
    <w:rsid w:val="00A44402"/>
    <w:rsid w:val="00A44A43"/>
    <w:rsid w:val="00A45275"/>
    <w:rsid w:val="00A4614F"/>
    <w:rsid w:val="00A46235"/>
    <w:rsid w:val="00A46381"/>
    <w:rsid w:val="00A472E9"/>
    <w:rsid w:val="00A5008D"/>
    <w:rsid w:val="00A503B3"/>
    <w:rsid w:val="00A503E7"/>
    <w:rsid w:val="00A5058A"/>
    <w:rsid w:val="00A507BE"/>
    <w:rsid w:val="00A510A3"/>
    <w:rsid w:val="00A51291"/>
    <w:rsid w:val="00A51BA2"/>
    <w:rsid w:val="00A53EB3"/>
    <w:rsid w:val="00A5425D"/>
    <w:rsid w:val="00A54684"/>
    <w:rsid w:val="00A55205"/>
    <w:rsid w:val="00A5558F"/>
    <w:rsid w:val="00A5565D"/>
    <w:rsid w:val="00A559FB"/>
    <w:rsid w:val="00A55B99"/>
    <w:rsid w:val="00A5654E"/>
    <w:rsid w:val="00A56DDC"/>
    <w:rsid w:val="00A60039"/>
    <w:rsid w:val="00A6071D"/>
    <w:rsid w:val="00A60E75"/>
    <w:rsid w:val="00A6121C"/>
    <w:rsid w:val="00A6196F"/>
    <w:rsid w:val="00A6315A"/>
    <w:rsid w:val="00A63C0F"/>
    <w:rsid w:val="00A63C72"/>
    <w:rsid w:val="00A63E47"/>
    <w:rsid w:val="00A644B9"/>
    <w:rsid w:val="00A64CD1"/>
    <w:rsid w:val="00A64F53"/>
    <w:rsid w:val="00A65BE1"/>
    <w:rsid w:val="00A66F7B"/>
    <w:rsid w:val="00A67E22"/>
    <w:rsid w:val="00A6D533"/>
    <w:rsid w:val="00A70BBB"/>
    <w:rsid w:val="00A71536"/>
    <w:rsid w:val="00A71990"/>
    <w:rsid w:val="00A71D90"/>
    <w:rsid w:val="00A72096"/>
    <w:rsid w:val="00A724A0"/>
    <w:rsid w:val="00A726BC"/>
    <w:rsid w:val="00A728C1"/>
    <w:rsid w:val="00A72BED"/>
    <w:rsid w:val="00A7392F"/>
    <w:rsid w:val="00A744F8"/>
    <w:rsid w:val="00A74B86"/>
    <w:rsid w:val="00A7543E"/>
    <w:rsid w:val="00A76032"/>
    <w:rsid w:val="00A764AE"/>
    <w:rsid w:val="00A80958"/>
    <w:rsid w:val="00A80A94"/>
    <w:rsid w:val="00A8152F"/>
    <w:rsid w:val="00A81893"/>
    <w:rsid w:val="00A81A99"/>
    <w:rsid w:val="00A81FC6"/>
    <w:rsid w:val="00A82F4F"/>
    <w:rsid w:val="00A83033"/>
    <w:rsid w:val="00A8423C"/>
    <w:rsid w:val="00A842F6"/>
    <w:rsid w:val="00A843D5"/>
    <w:rsid w:val="00A84827"/>
    <w:rsid w:val="00A84F25"/>
    <w:rsid w:val="00A86DE9"/>
    <w:rsid w:val="00A876C1"/>
    <w:rsid w:val="00A87B21"/>
    <w:rsid w:val="00A9011F"/>
    <w:rsid w:val="00A903CD"/>
    <w:rsid w:val="00A90E15"/>
    <w:rsid w:val="00A934EF"/>
    <w:rsid w:val="00A940C8"/>
    <w:rsid w:val="00A94BD9"/>
    <w:rsid w:val="00A953AD"/>
    <w:rsid w:val="00A95BAB"/>
    <w:rsid w:val="00A96361"/>
    <w:rsid w:val="00A965F7"/>
    <w:rsid w:val="00A96CB4"/>
    <w:rsid w:val="00A96FE9"/>
    <w:rsid w:val="00A97517"/>
    <w:rsid w:val="00A97549"/>
    <w:rsid w:val="00AA03B2"/>
    <w:rsid w:val="00AA1043"/>
    <w:rsid w:val="00AA1796"/>
    <w:rsid w:val="00AA232A"/>
    <w:rsid w:val="00AA2B20"/>
    <w:rsid w:val="00AA3CAD"/>
    <w:rsid w:val="00AA41EA"/>
    <w:rsid w:val="00AA5E0C"/>
    <w:rsid w:val="00AA636D"/>
    <w:rsid w:val="00AA7925"/>
    <w:rsid w:val="00AA7FB9"/>
    <w:rsid w:val="00AB00E9"/>
    <w:rsid w:val="00AB0244"/>
    <w:rsid w:val="00AB1A53"/>
    <w:rsid w:val="00AB33B4"/>
    <w:rsid w:val="00AB3DFA"/>
    <w:rsid w:val="00AB509E"/>
    <w:rsid w:val="00AB54EC"/>
    <w:rsid w:val="00AB5A76"/>
    <w:rsid w:val="00AB661A"/>
    <w:rsid w:val="00AB68C8"/>
    <w:rsid w:val="00AB7AF6"/>
    <w:rsid w:val="00AB7C6B"/>
    <w:rsid w:val="00AC0505"/>
    <w:rsid w:val="00AC06FD"/>
    <w:rsid w:val="00AC0AEB"/>
    <w:rsid w:val="00AC0D77"/>
    <w:rsid w:val="00AC0F3A"/>
    <w:rsid w:val="00AC2371"/>
    <w:rsid w:val="00AC2AB5"/>
    <w:rsid w:val="00AC2C07"/>
    <w:rsid w:val="00AC2CA0"/>
    <w:rsid w:val="00AC30E3"/>
    <w:rsid w:val="00AC350B"/>
    <w:rsid w:val="00AC41E8"/>
    <w:rsid w:val="00AC4397"/>
    <w:rsid w:val="00AC4544"/>
    <w:rsid w:val="00AC484C"/>
    <w:rsid w:val="00AC58A8"/>
    <w:rsid w:val="00AC6CFC"/>
    <w:rsid w:val="00AC71B6"/>
    <w:rsid w:val="00AC7259"/>
    <w:rsid w:val="00AD123F"/>
    <w:rsid w:val="00AD1265"/>
    <w:rsid w:val="00AD194F"/>
    <w:rsid w:val="00AD1BCC"/>
    <w:rsid w:val="00AD1DA9"/>
    <w:rsid w:val="00AD2B86"/>
    <w:rsid w:val="00AD6C13"/>
    <w:rsid w:val="00AD6D1F"/>
    <w:rsid w:val="00AD7444"/>
    <w:rsid w:val="00AD7904"/>
    <w:rsid w:val="00AE00F5"/>
    <w:rsid w:val="00AE09D7"/>
    <w:rsid w:val="00AE0D06"/>
    <w:rsid w:val="00AE243E"/>
    <w:rsid w:val="00AE2AC1"/>
    <w:rsid w:val="00AE2E27"/>
    <w:rsid w:val="00AE3F90"/>
    <w:rsid w:val="00AE446A"/>
    <w:rsid w:val="00AE448A"/>
    <w:rsid w:val="00AE54C4"/>
    <w:rsid w:val="00AE5E7E"/>
    <w:rsid w:val="00AE5EAF"/>
    <w:rsid w:val="00AE6387"/>
    <w:rsid w:val="00AE6C1A"/>
    <w:rsid w:val="00AE7070"/>
    <w:rsid w:val="00AE795C"/>
    <w:rsid w:val="00AF155C"/>
    <w:rsid w:val="00AF1716"/>
    <w:rsid w:val="00AF190C"/>
    <w:rsid w:val="00AF1D78"/>
    <w:rsid w:val="00AF39C4"/>
    <w:rsid w:val="00AF3AA3"/>
    <w:rsid w:val="00AF404D"/>
    <w:rsid w:val="00AF4059"/>
    <w:rsid w:val="00AF4D43"/>
    <w:rsid w:val="00AF5505"/>
    <w:rsid w:val="00AF564E"/>
    <w:rsid w:val="00AF6D0C"/>
    <w:rsid w:val="00AF723E"/>
    <w:rsid w:val="00AF7844"/>
    <w:rsid w:val="00B0033E"/>
    <w:rsid w:val="00B00743"/>
    <w:rsid w:val="00B01588"/>
    <w:rsid w:val="00B01917"/>
    <w:rsid w:val="00B01C9A"/>
    <w:rsid w:val="00B01D05"/>
    <w:rsid w:val="00B0205C"/>
    <w:rsid w:val="00B03417"/>
    <w:rsid w:val="00B03B69"/>
    <w:rsid w:val="00B04003"/>
    <w:rsid w:val="00B0446C"/>
    <w:rsid w:val="00B04EB5"/>
    <w:rsid w:val="00B05AAC"/>
    <w:rsid w:val="00B05B15"/>
    <w:rsid w:val="00B05C7A"/>
    <w:rsid w:val="00B06155"/>
    <w:rsid w:val="00B06493"/>
    <w:rsid w:val="00B06B59"/>
    <w:rsid w:val="00B06BB5"/>
    <w:rsid w:val="00B06C21"/>
    <w:rsid w:val="00B07753"/>
    <w:rsid w:val="00B10392"/>
    <w:rsid w:val="00B11C15"/>
    <w:rsid w:val="00B11EC1"/>
    <w:rsid w:val="00B12D2E"/>
    <w:rsid w:val="00B1341B"/>
    <w:rsid w:val="00B13E74"/>
    <w:rsid w:val="00B14527"/>
    <w:rsid w:val="00B145B3"/>
    <w:rsid w:val="00B15036"/>
    <w:rsid w:val="00B15969"/>
    <w:rsid w:val="00B16FF6"/>
    <w:rsid w:val="00B17092"/>
    <w:rsid w:val="00B17926"/>
    <w:rsid w:val="00B21064"/>
    <w:rsid w:val="00B23053"/>
    <w:rsid w:val="00B234F1"/>
    <w:rsid w:val="00B247C1"/>
    <w:rsid w:val="00B250A8"/>
    <w:rsid w:val="00B25237"/>
    <w:rsid w:val="00B254DE"/>
    <w:rsid w:val="00B2565B"/>
    <w:rsid w:val="00B25D82"/>
    <w:rsid w:val="00B26758"/>
    <w:rsid w:val="00B27378"/>
    <w:rsid w:val="00B27561"/>
    <w:rsid w:val="00B27AA9"/>
    <w:rsid w:val="00B300B9"/>
    <w:rsid w:val="00B30E32"/>
    <w:rsid w:val="00B3112A"/>
    <w:rsid w:val="00B31A2A"/>
    <w:rsid w:val="00B322B8"/>
    <w:rsid w:val="00B325D8"/>
    <w:rsid w:val="00B327CA"/>
    <w:rsid w:val="00B32A97"/>
    <w:rsid w:val="00B33E0A"/>
    <w:rsid w:val="00B35743"/>
    <w:rsid w:val="00B35762"/>
    <w:rsid w:val="00B35F78"/>
    <w:rsid w:val="00B36090"/>
    <w:rsid w:val="00B3645A"/>
    <w:rsid w:val="00B367EB"/>
    <w:rsid w:val="00B37F5F"/>
    <w:rsid w:val="00B4217C"/>
    <w:rsid w:val="00B42B32"/>
    <w:rsid w:val="00B43446"/>
    <w:rsid w:val="00B434C3"/>
    <w:rsid w:val="00B4426C"/>
    <w:rsid w:val="00B46FAE"/>
    <w:rsid w:val="00B503E6"/>
    <w:rsid w:val="00B521FD"/>
    <w:rsid w:val="00B524C5"/>
    <w:rsid w:val="00B52CAA"/>
    <w:rsid w:val="00B53E36"/>
    <w:rsid w:val="00B54BF1"/>
    <w:rsid w:val="00B56376"/>
    <w:rsid w:val="00B5770D"/>
    <w:rsid w:val="00B601C1"/>
    <w:rsid w:val="00B6080B"/>
    <w:rsid w:val="00B616EA"/>
    <w:rsid w:val="00B61DFD"/>
    <w:rsid w:val="00B6263F"/>
    <w:rsid w:val="00B628E7"/>
    <w:rsid w:val="00B62E19"/>
    <w:rsid w:val="00B62FBB"/>
    <w:rsid w:val="00B633FD"/>
    <w:rsid w:val="00B63D46"/>
    <w:rsid w:val="00B63F18"/>
    <w:rsid w:val="00B63F7A"/>
    <w:rsid w:val="00B6459F"/>
    <w:rsid w:val="00B649DD"/>
    <w:rsid w:val="00B64CC9"/>
    <w:rsid w:val="00B6613C"/>
    <w:rsid w:val="00B674A9"/>
    <w:rsid w:val="00B70184"/>
    <w:rsid w:val="00B70557"/>
    <w:rsid w:val="00B706C2"/>
    <w:rsid w:val="00B7096E"/>
    <w:rsid w:val="00B70995"/>
    <w:rsid w:val="00B70BB9"/>
    <w:rsid w:val="00B71F9A"/>
    <w:rsid w:val="00B7337F"/>
    <w:rsid w:val="00B736F9"/>
    <w:rsid w:val="00B73A26"/>
    <w:rsid w:val="00B751B1"/>
    <w:rsid w:val="00B76554"/>
    <w:rsid w:val="00B76736"/>
    <w:rsid w:val="00B7692D"/>
    <w:rsid w:val="00B76CB5"/>
    <w:rsid w:val="00B80FA7"/>
    <w:rsid w:val="00B81278"/>
    <w:rsid w:val="00B8155B"/>
    <w:rsid w:val="00B82792"/>
    <w:rsid w:val="00B8373F"/>
    <w:rsid w:val="00B842FA"/>
    <w:rsid w:val="00B84A41"/>
    <w:rsid w:val="00B84E1E"/>
    <w:rsid w:val="00B85044"/>
    <w:rsid w:val="00B8588B"/>
    <w:rsid w:val="00B85CCC"/>
    <w:rsid w:val="00B865E0"/>
    <w:rsid w:val="00B8677D"/>
    <w:rsid w:val="00B8719D"/>
    <w:rsid w:val="00B873D2"/>
    <w:rsid w:val="00B90054"/>
    <w:rsid w:val="00B90366"/>
    <w:rsid w:val="00B90785"/>
    <w:rsid w:val="00B93810"/>
    <w:rsid w:val="00B93B9A"/>
    <w:rsid w:val="00B943CD"/>
    <w:rsid w:val="00B94D18"/>
    <w:rsid w:val="00B94FC4"/>
    <w:rsid w:val="00B95FF9"/>
    <w:rsid w:val="00B96595"/>
    <w:rsid w:val="00B96DCB"/>
    <w:rsid w:val="00B96F75"/>
    <w:rsid w:val="00B9716A"/>
    <w:rsid w:val="00B97473"/>
    <w:rsid w:val="00BA053E"/>
    <w:rsid w:val="00BA072F"/>
    <w:rsid w:val="00BA0E78"/>
    <w:rsid w:val="00BA0F88"/>
    <w:rsid w:val="00BA158B"/>
    <w:rsid w:val="00BA1C97"/>
    <w:rsid w:val="00BA2361"/>
    <w:rsid w:val="00BA270B"/>
    <w:rsid w:val="00BA35CC"/>
    <w:rsid w:val="00BA3A1E"/>
    <w:rsid w:val="00BA40BC"/>
    <w:rsid w:val="00BA4875"/>
    <w:rsid w:val="00BA5531"/>
    <w:rsid w:val="00BA5D36"/>
    <w:rsid w:val="00BA6102"/>
    <w:rsid w:val="00BA61C8"/>
    <w:rsid w:val="00BA7B1A"/>
    <w:rsid w:val="00BB0D9F"/>
    <w:rsid w:val="00BB1B0F"/>
    <w:rsid w:val="00BB22B5"/>
    <w:rsid w:val="00BB2A98"/>
    <w:rsid w:val="00BB3AE2"/>
    <w:rsid w:val="00BB410C"/>
    <w:rsid w:val="00BB544A"/>
    <w:rsid w:val="00BB5B97"/>
    <w:rsid w:val="00BB68E5"/>
    <w:rsid w:val="00BB6B59"/>
    <w:rsid w:val="00BB6C48"/>
    <w:rsid w:val="00BB71DD"/>
    <w:rsid w:val="00BB74DD"/>
    <w:rsid w:val="00BB775B"/>
    <w:rsid w:val="00BC06D0"/>
    <w:rsid w:val="00BC10FA"/>
    <w:rsid w:val="00BC122B"/>
    <w:rsid w:val="00BC146F"/>
    <w:rsid w:val="00BC1CA6"/>
    <w:rsid w:val="00BC3797"/>
    <w:rsid w:val="00BC3A65"/>
    <w:rsid w:val="00BC5B80"/>
    <w:rsid w:val="00BC60AD"/>
    <w:rsid w:val="00BC6930"/>
    <w:rsid w:val="00BC6988"/>
    <w:rsid w:val="00BC7664"/>
    <w:rsid w:val="00BD015C"/>
    <w:rsid w:val="00BD09CB"/>
    <w:rsid w:val="00BD0FD4"/>
    <w:rsid w:val="00BD11DF"/>
    <w:rsid w:val="00BD1297"/>
    <w:rsid w:val="00BD1A49"/>
    <w:rsid w:val="00BD2588"/>
    <w:rsid w:val="00BD37AA"/>
    <w:rsid w:val="00BD4761"/>
    <w:rsid w:val="00BD5B57"/>
    <w:rsid w:val="00BD60C8"/>
    <w:rsid w:val="00BD65BC"/>
    <w:rsid w:val="00BD68C0"/>
    <w:rsid w:val="00BD78E6"/>
    <w:rsid w:val="00BE0746"/>
    <w:rsid w:val="00BE0843"/>
    <w:rsid w:val="00BE0B01"/>
    <w:rsid w:val="00BE3F24"/>
    <w:rsid w:val="00BE49D8"/>
    <w:rsid w:val="00BE5C8C"/>
    <w:rsid w:val="00BE5F75"/>
    <w:rsid w:val="00BE6058"/>
    <w:rsid w:val="00BE64A0"/>
    <w:rsid w:val="00BE74A4"/>
    <w:rsid w:val="00BF0719"/>
    <w:rsid w:val="00BF0891"/>
    <w:rsid w:val="00BF0CB9"/>
    <w:rsid w:val="00BF0E81"/>
    <w:rsid w:val="00BF1545"/>
    <w:rsid w:val="00BF1CD8"/>
    <w:rsid w:val="00BF26E5"/>
    <w:rsid w:val="00BF2A4E"/>
    <w:rsid w:val="00BF3AF2"/>
    <w:rsid w:val="00BF3FB3"/>
    <w:rsid w:val="00BF5F4B"/>
    <w:rsid w:val="00BF6740"/>
    <w:rsid w:val="00BF6C92"/>
    <w:rsid w:val="00BF72B2"/>
    <w:rsid w:val="00BF7A80"/>
    <w:rsid w:val="00C00DB7"/>
    <w:rsid w:val="00C0117B"/>
    <w:rsid w:val="00C01B22"/>
    <w:rsid w:val="00C01B7F"/>
    <w:rsid w:val="00C02891"/>
    <w:rsid w:val="00C0423A"/>
    <w:rsid w:val="00C05059"/>
    <w:rsid w:val="00C0629A"/>
    <w:rsid w:val="00C063B8"/>
    <w:rsid w:val="00C065F1"/>
    <w:rsid w:val="00C068D8"/>
    <w:rsid w:val="00C06CBF"/>
    <w:rsid w:val="00C10632"/>
    <w:rsid w:val="00C119D5"/>
    <w:rsid w:val="00C131A0"/>
    <w:rsid w:val="00C13314"/>
    <w:rsid w:val="00C138F5"/>
    <w:rsid w:val="00C1555C"/>
    <w:rsid w:val="00C15570"/>
    <w:rsid w:val="00C15884"/>
    <w:rsid w:val="00C15C8F"/>
    <w:rsid w:val="00C16744"/>
    <w:rsid w:val="00C16947"/>
    <w:rsid w:val="00C17109"/>
    <w:rsid w:val="00C17216"/>
    <w:rsid w:val="00C17694"/>
    <w:rsid w:val="00C2108C"/>
    <w:rsid w:val="00C21398"/>
    <w:rsid w:val="00C2177B"/>
    <w:rsid w:val="00C225F6"/>
    <w:rsid w:val="00C227D1"/>
    <w:rsid w:val="00C23802"/>
    <w:rsid w:val="00C23854"/>
    <w:rsid w:val="00C24FE3"/>
    <w:rsid w:val="00C26BE1"/>
    <w:rsid w:val="00C30A3C"/>
    <w:rsid w:val="00C3219E"/>
    <w:rsid w:val="00C321CC"/>
    <w:rsid w:val="00C35433"/>
    <w:rsid w:val="00C35EF4"/>
    <w:rsid w:val="00C3604D"/>
    <w:rsid w:val="00C36698"/>
    <w:rsid w:val="00C40419"/>
    <w:rsid w:val="00C40F34"/>
    <w:rsid w:val="00C410AF"/>
    <w:rsid w:val="00C42A51"/>
    <w:rsid w:val="00C42D1C"/>
    <w:rsid w:val="00C42FB2"/>
    <w:rsid w:val="00C439DB"/>
    <w:rsid w:val="00C43BC9"/>
    <w:rsid w:val="00C444F5"/>
    <w:rsid w:val="00C44747"/>
    <w:rsid w:val="00C447D2"/>
    <w:rsid w:val="00C44F1B"/>
    <w:rsid w:val="00C46383"/>
    <w:rsid w:val="00C466D2"/>
    <w:rsid w:val="00C4775E"/>
    <w:rsid w:val="00C47C13"/>
    <w:rsid w:val="00C51159"/>
    <w:rsid w:val="00C52EA8"/>
    <w:rsid w:val="00C5360F"/>
    <w:rsid w:val="00C53CEB"/>
    <w:rsid w:val="00C544EA"/>
    <w:rsid w:val="00C5532A"/>
    <w:rsid w:val="00C5581E"/>
    <w:rsid w:val="00C55E94"/>
    <w:rsid w:val="00C55ECC"/>
    <w:rsid w:val="00C56836"/>
    <w:rsid w:val="00C5687B"/>
    <w:rsid w:val="00C568D0"/>
    <w:rsid w:val="00C56CD3"/>
    <w:rsid w:val="00C57229"/>
    <w:rsid w:val="00C574D0"/>
    <w:rsid w:val="00C576CF"/>
    <w:rsid w:val="00C60421"/>
    <w:rsid w:val="00C60727"/>
    <w:rsid w:val="00C60B76"/>
    <w:rsid w:val="00C623A8"/>
    <w:rsid w:val="00C624B0"/>
    <w:rsid w:val="00C62B88"/>
    <w:rsid w:val="00C639A4"/>
    <w:rsid w:val="00C63AA9"/>
    <w:rsid w:val="00C63C89"/>
    <w:rsid w:val="00C64462"/>
    <w:rsid w:val="00C64697"/>
    <w:rsid w:val="00C64B5B"/>
    <w:rsid w:val="00C64EBC"/>
    <w:rsid w:val="00C65778"/>
    <w:rsid w:val="00C66B5C"/>
    <w:rsid w:val="00C70771"/>
    <w:rsid w:val="00C72379"/>
    <w:rsid w:val="00C7322D"/>
    <w:rsid w:val="00C73A80"/>
    <w:rsid w:val="00C73FF5"/>
    <w:rsid w:val="00C740BF"/>
    <w:rsid w:val="00C740F2"/>
    <w:rsid w:val="00C74A0B"/>
    <w:rsid w:val="00C74AEF"/>
    <w:rsid w:val="00C74E91"/>
    <w:rsid w:val="00C764C4"/>
    <w:rsid w:val="00C77022"/>
    <w:rsid w:val="00C7726A"/>
    <w:rsid w:val="00C77CBA"/>
    <w:rsid w:val="00C77E9C"/>
    <w:rsid w:val="00C77EFC"/>
    <w:rsid w:val="00C80290"/>
    <w:rsid w:val="00C8088D"/>
    <w:rsid w:val="00C81BD5"/>
    <w:rsid w:val="00C8258F"/>
    <w:rsid w:val="00C83C41"/>
    <w:rsid w:val="00C849C4"/>
    <w:rsid w:val="00C84D93"/>
    <w:rsid w:val="00C875B3"/>
    <w:rsid w:val="00C87B6E"/>
    <w:rsid w:val="00C9033E"/>
    <w:rsid w:val="00C90667"/>
    <w:rsid w:val="00C90ADC"/>
    <w:rsid w:val="00C90B2B"/>
    <w:rsid w:val="00C91C48"/>
    <w:rsid w:val="00C932A2"/>
    <w:rsid w:val="00C93337"/>
    <w:rsid w:val="00C94495"/>
    <w:rsid w:val="00C94592"/>
    <w:rsid w:val="00C94BBB"/>
    <w:rsid w:val="00C9594D"/>
    <w:rsid w:val="00C96346"/>
    <w:rsid w:val="00C968FF"/>
    <w:rsid w:val="00C974C6"/>
    <w:rsid w:val="00C97BA9"/>
    <w:rsid w:val="00C97E5B"/>
    <w:rsid w:val="00CA0F0C"/>
    <w:rsid w:val="00CA16FF"/>
    <w:rsid w:val="00CA2594"/>
    <w:rsid w:val="00CA27BD"/>
    <w:rsid w:val="00CA3067"/>
    <w:rsid w:val="00CA3582"/>
    <w:rsid w:val="00CA47D5"/>
    <w:rsid w:val="00CA48E2"/>
    <w:rsid w:val="00CA72D7"/>
    <w:rsid w:val="00CA74BA"/>
    <w:rsid w:val="00CA7A46"/>
    <w:rsid w:val="00CB0957"/>
    <w:rsid w:val="00CB1864"/>
    <w:rsid w:val="00CB18E3"/>
    <w:rsid w:val="00CB1FE1"/>
    <w:rsid w:val="00CB21AA"/>
    <w:rsid w:val="00CB26E5"/>
    <w:rsid w:val="00CB2A61"/>
    <w:rsid w:val="00CB3FEC"/>
    <w:rsid w:val="00CB4774"/>
    <w:rsid w:val="00CB4833"/>
    <w:rsid w:val="00CB4994"/>
    <w:rsid w:val="00CB5BED"/>
    <w:rsid w:val="00CB6222"/>
    <w:rsid w:val="00CB7373"/>
    <w:rsid w:val="00CB74A7"/>
    <w:rsid w:val="00CB77A3"/>
    <w:rsid w:val="00CB7A5C"/>
    <w:rsid w:val="00CB7E01"/>
    <w:rsid w:val="00CC0168"/>
    <w:rsid w:val="00CC0A3A"/>
    <w:rsid w:val="00CC0E80"/>
    <w:rsid w:val="00CC1C4E"/>
    <w:rsid w:val="00CC2CA9"/>
    <w:rsid w:val="00CC3B34"/>
    <w:rsid w:val="00CC3CE1"/>
    <w:rsid w:val="00CC4263"/>
    <w:rsid w:val="00CC46F9"/>
    <w:rsid w:val="00CC5454"/>
    <w:rsid w:val="00CC5F4F"/>
    <w:rsid w:val="00CC659C"/>
    <w:rsid w:val="00CC688D"/>
    <w:rsid w:val="00CC696D"/>
    <w:rsid w:val="00CC73F9"/>
    <w:rsid w:val="00CC7795"/>
    <w:rsid w:val="00CD0C1C"/>
    <w:rsid w:val="00CD206E"/>
    <w:rsid w:val="00CD24C5"/>
    <w:rsid w:val="00CD4387"/>
    <w:rsid w:val="00CD47BB"/>
    <w:rsid w:val="00CD480B"/>
    <w:rsid w:val="00CD4B81"/>
    <w:rsid w:val="00CD4F4F"/>
    <w:rsid w:val="00CD5173"/>
    <w:rsid w:val="00CD5206"/>
    <w:rsid w:val="00CD5B07"/>
    <w:rsid w:val="00CD5F95"/>
    <w:rsid w:val="00CD6139"/>
    <w:rsid w:val="00CD66E3"/>
    <w:rsid w:val="00CD6D56"/>
    <w:rsid w:val="00CD7130"/>
    <w:rsid w:val="00CD7BD1"/>
    <w:rsid w:val="00CE136C"/>
    <w:rsid w:val="00CE2009"/>
    <w:rsid w:val="00CE214B"/>
    <w:rsid w:val="00CE2A80"/>
    <w:rsid w:val="00CE3864"/>
    <w:rsid w:val="00CE3BC8"/>
    <w:rsid w:val="00CE3E06"/>
    <w:rsid w:val="00CE4BF7"/>
    <w:rsid w:val="00CE4C1B"/>
    <w:rsid w:val="00CE5847"/>
    <w:rsid w:val="00CE5B7F"/>
    <w:rsid w:val="00CE5BE7"/>
    <w:rsid w:val="00CE5F3E"/>
    <w:rsid w:val="00CE62C3"/>
    <w:rsid w:val="00CE640B"/>
    <w:rsid w:val="00CE7062"/>
    <w:rsid w:val="00CE717A"/>
    <w:rsid w:val="00CE79AE"/>
    <w:rsid w:val="00CE7ABB"/>
    <w:rsid w:val="00CE7CFD"/>
    <w:rsid w:val="00CE7D8D"/>
    <w:rsid w:val="00CF037D"/>
    <w:rsid w:val="00CF1039"/>
    <w:rsid w:val="00CF11F1"/>
    <w:rsid w:val="00CF142E"/>
    <w:rsid w:val="00CF1BDF"/>
    <w:rsid w:val="00CF1F12"/>
    <w:rsid w:val="00CF33E8"/>
    <w:rsid w:val="00CF398E"/>
    <w:rsid w:val="00CF3D15"/>
    <w:rsid w:val="00CF69D8"/>
    <w:rsid w:val="00CF6F5E"/>
    <w:rsid w:val="00CF7412"/>
    <w:rsid w:val="00CF7B0A"/>
    <w:rsid w:val="00D0010B"/>
    <w:rsid w:val="00D0044B"/>
    <w:rsid w:val="00D010E4"/>
    <w:rsid w:val="00D01511"/>
    <w:rsid w:val="00D0194C"/>
    <w:rsid w:val="00D01B45"/>
    <w:rsid w:val="00D0248E"/>
    <w:rsid w:val="00D03110"/>
    <w:rsid w:val="00D03820"/>
    <w:rsid w:val="00D03A7F"/>
    <w:rsid w:val="00D03BEE"/>
    <w:rsid w:val="00D03ED3"/>
    <w:rsid w:val="00D0590B"/>
    <w:rsid w:val="00D06010"/>
    <w:rsid w:val="00D0613F"/>
    <w:rsid w:val="00D06680"/>
    <w:rsid w:val="00D0703C"/>
    <w:rsid w:val="00D1082E"/>
    <w:rsid w:val="00D1082F"/>
    <w:rsid w:val="00D10A9C"/>
    <w:rsid w:val="00D12666"/>
    <w:rsid w:val="00D12881"/>
    <w:rsid w:val="00D12B14"/>
    <w:rsid w:val="00D12E53"/>
    <w:rsid w:val="00D142AC"/>
    <w:rsid w:val="00D1479C"/>
    <w:rsid w:val="00D153D5"/>
    <w:rsid w:val="00D166BE"/>
    <w:rsid w:val="00D169F3"/>
    <w:rsid w:val="00D16BCE"/>
    <w:rsid w:val="00D170CB"/>
    <w:rsid w:val="00D171C4"/>
    <w:rsid w:val="00D178FE"/>
    <w:rsid w:val="00D17B3F"/>
    <w:rsid w:val="00D225E1"/>
    <w:rsid w:val="00D22C37"/>
    <w:rsid w:val="00D22D9B"/>
    <w:rsid w:val="00D2318D"/>
    <w:rsid w:val="00D23270"/>
    <w:rsid w:val="00D23739"/>
    <w:rsid w:val="00D24BF4"/>
    <w:rsid w:val="00D25725"/>
    <w:rsid w:val="00D2581C"/>
    <w:rsid w:val="00D25C47"/>
    <w:rsid w:val="00D25D0B"/>
    <w:rsid w:val="00D30704"/>
    <w:rsid w:val="00D30908"/>
    <w:rsid w:val="00D310BB"/>
    <w:rsid w:val="00D3136E"/>
    <w:rsid w:val="00D319ED"/>
    <w:rsid w:val="00D32015"/>
    <w:rsid w:val="00D323A6"/>
    <w:rsid w:val="00D323F1"/>
    <w:rsid w:val="00D324E4"/>
    <w:rsid w:val="00D33C73"/>
    <w:rsid w:val="00D33CE9"/>
    <w:rsid w:val="00D33F37"/>
    <w:rsid w:val="00D347E5"/>
    <w:rsid w:val="00D34CAB"/>
    <w:rsid w:val="00D3515A"/>
    <w:rsid w:val="00D3545E"/>
    <w:rsid w:val="00D3589C"/>
    <w:rsid w:val="00D358AB"/>
    <w:rsid w:val="00D35C05"/>
    <w:rsid w:val="00D35F6B"/>
    <w:rsid w:val="00D37B78"/>
    <w:rsid w:val="00D37F63"/>
    <w:rsid w:val="00D4052C"/>
    <w:rsid w:val="00D40963"/>
    <w:rsid w:val="00D41BEE"/>
    <w:rsid w:val="00D42014"/>
    <w:rsid w:val="00D42250"/>
    <w:rsid w:val="00D423B7"/>
    <w:rsid w:val="00D42A3B"/>
    <w:rsid w:val="00D42BED"/>
    <w:rsid w:val="00D43335"/>
    <w:rsid w:val="00D435BA"/>
    <w:rsid w:val="00D43863"/>
    <w:rsid w:val="00D43F55"/>
    <w:rsid w:val="00D43FDA"/>
    <w:rsid w:val="00D464D1"/>
    <w:rsid w:val="00D479EE"/>
    <w:rsid w:val="00D47E44"/>
    <w:rsid w:val="00D50B1E"/>
    <w:rsid w:val="00D50FA9"/>
    <w:rsid w:val="00D5102B"/>
    <w:rsid w:val="00D51C9A"/>
    <w:rsid w:val="00D526CD"/>
    <w:rsid w:val="00D558C0"/>
    <w:rsid w:val="00D55EEC"/>
    <w:rsid w:val="00D56706"/>
    <w:rsid w:val="00D57013"/>
    <w:rsid w:val="00D5787B"/>
    <w:rsid w:val="00D57EB9"/>
    <w:rsid w:val="00D611A6"/>
    <w:rsid w:val="00D61782"/>
    <w:rsid w:val="00D61E00"/>
    <w:rsid w:val="00D6314F"/>
    <w:rsid w:val="00D63347"/>
    <w:rsid w:val="00D64439"/>
    <w:rsid w:val="00D64D78"/>
    <w:rsid w:val="00D650E4"/>
    <w:rsid w:val="00D65C17"/>
    <w:rsid w:val="00D66454"/>
    <w:rsid w:val="00D664AD"/>
    <w:rsid w:val="00D67D6B"/>
    <w:rsid w:val="00D701AB"/>
    <w:rsid w:val="00D70685"/>
    <w:rsid w:val="00D70BFB"/>
    <w:rsid w:val="00D719C1"/>
    <w:rsid w:val="00D721D1"/>
    <w:rsid w:val="00D72AB1"/>
    <w:rsid w:val="00D72D0D"/>
    <w:rsid w:val="00D73FC4"/>
    <w:rsid w:val="00D74525"/>
    <w:rsid w:val="00D74E68"/>
    <w:rsid w:val="00D75896"/>
    <w:rsid w:val="00D76178"/>
    <w:rsid w:val="00D7697F"/>
    <w:rsid w:val="00D7710C"/>
    <w:rsid w:val="00D77A56"/>
    <w:rsid w:val="00D77CBD"/>
    <w:rsid w:val="00D77FA3"/>
    <w:rsid w:val="00D80259"/>
    <w:rsid w:val="00D80510"/>
    <w:rsid w:val="00D80865"/>
    <w:rsid w:val="00D81725"/>
    <w:rsid w:val="00D82609"/>
    <w:rsid w:val="00D84F91"/>
    <w:rsid w:val="00D85593"/>
    <w:rsid w:val="00D855B7"/>
    <w:rsid w:val="00D8571E"/>
    <w:rsid w:val="00D85E64"/>
    <w:rsid w:val="00D8641A"/>
    <w:rsid w:val="00D901DF"/>
    <w:rsid w:val="00D90416"/>
    <w:rsid w:val="00D9073C"/>
    <w:rsid w:val="00D90A6A"/>
    <w:rsid w:val="00D90ED4"/>
    <w:rsid w:val="00D911B3"/>
    <w:rsid w:val="00D91548"/>
    <w:rsid w:val="00D91CEA"/>
    <w:rsid w:val="00D9214F"/>
    <w:rsid w:val="00D9255F"/>
    <w:rsid w:val="00D9322C"/>
    <w:rsid w:val="00D934A3"/>
    <w:rsid w:val="00D93523"/>
    <w:rsid w:val="00D9508D"/>
    <w:rsid w:val="00D9563B"/>
    <w:rsid w:val="00D9567E"/>
    <w:rsid w:val="00D9599D"/>
    <w:rsid w:val="00D95B09"/>
    <w:rsid w:val="00D95CB2"/>
    <w:rsid w:val="00D960EA"/>
    <w:rsid w:val="00D974C0"/>
    <w:rsid w:val="00D97B1F"/>
    <w:rsid w:val="00DA0833"/>
    <w:rsid w:val="00DA1066"/>
    <w:rsid w:val="00DA2578"/>
    <w:rsid w:val="00DA2931"/>
    <w:rsid w:val="00DA2E26"/>
    <w:rsid w:val="00DA59F9"/>
    <w:rsid w:val="00DA639F"/>
    <w:rsid w:val="00DA7747"/>
    <w:rsid w:val="00DA7D18"/>
    <w:rsid w:val="00DA7EF1"/>
    <w:rsid w:val="00DB0091"/>
    <w:rsid w:val="00DB0515"/>
    <w:rsid w:val="00DB2E10"/>
    <w:rsid w:val="00DB3364"/>
    <w:rsid w:val="00DB4E7E"/>
    <w:rsid w:val="00DB5A10"/>
    <w:rsid w:val="00DB5B79"/>
    <w:rsid w:val="00DC0975"/>
    <w:rsid w:val="00DC0FFC"/>
    <w:rsid w:val="00DC100B"/>
    <w:rsid w:val="00DC1C70"/>
    <w:rsid w:val="00DC2CB4"/>
    <w:rsid w:val="00DC3F85"/>
    <w:rsid w:val="00DC4167"/>
    <w:rsid w:val="00DC4A3E"/>
    <w:rsid w:val="00DC638C"/>
    <w:rsid w:val="00DC6F09"/>
    <w:rsid w:val="00DC700B"/>
    <w:rsid w:val="00DC75BF"/>
    <w:rsid w:val="00DC75FC"/>
    <w:rsid w:val="00DC7C27"/>
    <w:rsid w:val="00DD1B97"/>
    <w:rsid w:val="00DD1F36"/>
    <w:rsid w:val="00DD2647"/>
    <w:rsid w:val="00DD3C73"/>
    <w:rsid w:val="00DD3D91"/>
    <w:rsid w:val="00DD4584"/>
    <w:rsid w:val="00DD56F0"/>
    <w:rsid w:val="00DD6315"/>
    <w:rsid w:val="00DD7909"/>
    <w:rsid w:val="00DD7DDB"/>
    <w:rsid w:val="00DE0028"/>
    <w:rsid w:val="00DE0597"/>
    <w:rsid w:val="00DE0CEF"/>
    <w:rsid w:val="00DE2084"/>
    <w:rsid w:val="00DE2699"/>
    <w:rsid w:val="00DE3908"/>
    <w:rsid w:val="00DE4477"/>
    <w:rsid w:val="00DE4E54"/>
    <w:rsid w:val="00DE5657"/>
    <w:rsid w:val="00DE6985"/>
    <w:rsid w:val="00DE7B92"/>
    <w:rsid w:val="00DF1669"/>
    <w:rsid w:val="00DF1805"/>
    <w:rsid w:val="00DF2DDA"/>
    <w:rsid w:val="00DF3739"/>
    <w:rsid w:val="00DF3DD8"/>
    <w:rsid w:val="00DF3E5E"/>
    <w:rsid w:val="00DF4031"/>
    <w:rsid w:val="00DF570F"/>
    <w:rsid w:val="00DF65B2"/>
    <w:rsid w:val="00DF6A30"/>
    <w:rsid w:val="00DF6A33"/>
    <w:rsid w:val="00DF6D32"/>
    <w:rsid w:val="00DF7246"/>
    <w:rsid w:val="00DF7CB0"/>
    <w:rsid w:val="00E001D5"/>
    <w:rsid w:val="00E00988"/>
    <w:rsid w:val="00E00FC2"/>
    <w:rsid w:val="00E01607"/>
    <w:rsid w:val="00E0290D"/>
    <w:rsid w:val="00E02F86"/>
    <w:rsid w:val="00E0339C"/>
    <w:rsid w:val="00E04EA0"/>
    <w:rsid w:val="00E05C2D"/>
    <w:rsid w:val="00E06C48"/>
    <w:rsid w:val="00E06F49"/>
    <w:rsid w:val="00E0729A"/>
    <w:rsid w:val="00E076C9"/>
    <w:rsid w:val="00E10FB9"/>
    <w:rsid w:val="00E115CD"/>
    <w:rsid w:val="00E11671"/>
    <w:rsid w:val="00E123AA"/>
    <w:rsid w:val="00E127B5"/>
    <w:rsid w:val="00E127F2"/>
    <w:rsid w:val="00E12C62"/>
    <w:rsid w:val="00E136DD"/>
    <w:rsid w:val="00E142C3"/>
    <w:rsid w:val="00E1536E"/>
    <w:rsid w:val="00E1557E"/>
    <w:rsid w:val="00E15609"/>
    <w:rsid w:val="00E16461"/>
    <w:rsid w:val="00E1664F"/>
    <w:rsid w:val="00E16672"/>
    <w:rsid w:val="00E1742A"/>
    <w:rsid w:val="00E1748A"/>
    <w:rsid w:val="00E2133C"/>
    <w:rsid w:val="00E21825"/>
    <w:rsid w:val="00E23412"/>
    <w:rsid w:val="00E2346F"/>
    <w:rsid w:val="00E23ED3"/>
    <w:rsid w:val="00E24594"/>
    <w:rsid w:val="00E24FFB"/>
    <w:rsid w:val="00E25482"/>
    <w:rsid w:val="00E2576F"/>
    <w:rsid w:val="00E26BC7"/>
    <w:rsid w:val="00E27B9C"/>
    <w:rsid w:val="00E27C0C"/>
    <w:rsid w:val="00E322B2"/>
    <w:rsid w:val="00E32AB5"/>
    <w:rsid w:val="00E341E0"/>
    <w:rsid w:val="00E34464"/>
    <w:rsid w:val="00E3473B"/>
    <w:rsid w:val="00E34B67"/>
    <w:rsid w:val="00E352F8"/>
    <w:rsid w:val="00E35FD9"/>
    <w:rsid w:val="00E36DE9"/>
    <w:rsid w:val="00E37451"/>
    <w:rsid w:val="00E37777"/>
    <w:rsid w:val="00E40DF7"/>
    <w:rsid w:val="00E41CFC"/>
    <w:rsid w:val="00E41DE1"/>
    <w:rsid w:val="00E42860"/>
    <w:rsid w:val="00E428A0"/>
    <w:rsid w:val="00E42C6B"/>
    <w:rsid w:val="00E4376C"/>
    <w:rsid w:val="00E450FF"/>
    <w:rsid w:val="00E456D1"/>
    <w:rsid w:val="00E457A0"/>
    <w:rsid w:val="00E47A74"/>
    <w:rsid w:val="00E5056B"/>
    <w:rsid w:val="00E51CF7"/>
    <w:rsid w:val="00E520F6"/>
    <w:rsid w:val="00E52C46"/>
    <w:rsid w:val="00E54108"/>
    <w:rsid w:val="00E55230"/>
    <w:rsid w:val="00E55691"/>
    <w:rsid w:val="00E55B9E"/>
    <w:rsid w:val="00E55DE6"/>
    <w:rsid w:val="00E563E7"/>
    <w:rsid w:val="00E567E1"/>
    <w:rsid w:val="00E5720F"/>
    <w:rsid w:val="00E57527"/>
    <w:rsid w:val="00E60116"/>
    <w:rsid w:val="00E603E7"/>
    <w:rsid w:val="00E6062C"/>
    <w:rsid w:val="00E60BA1"/>
    <w:rsid w:val="00E60D3A"/>
    <w:rsid w:val="00E619C8"/>
    <w:rsid w:val="00E61B18"/>
    <w:rsid w:val="00E61FE2"/>
    <w:rsid w:val="00E62087"/>
    <w:rsid w:val="00E62451"/>
    <w:rsid w:val="00E62FF7"/>
    <w:rsid w:val="00E64048"/>
    <w:rsid w:val="00E643B9"/>
    <w:rsid w:val="00E64628"/>
    <w:rsid w:val="00E64843"/>
    <w:rsid w:val="00E64982"/>
    <w:rsid w:val="00E64F74"/>
    <w:rsid w:val="00E652F3"/>
    <w:rsid w:val="00E654FF"/>
    <w:rsid w:val="00E65D17"/>
    <w:rsid w:val="00E65D20"/>
    <w:rsid w:val="00E65E1F"/>
    <w:rsid w:val="00E66111"/>
    <w:rsid w:val="00E66993"/>
    <w:rsid w:val="00E67016"/>
    <w:rsid w:val="00E67D80"/>
    <w:rsid w:val="00E67FE6"/>
    <w:rsid w:val="00E70638"/>
    <w:rsid w:val="00E70EE0"/>
    <w:rsid w:val="00E71D78"/>
    <w:rsid w:val="00E733A4"/>
    <w:rsid w:val="00E73A5C"/>
    <w:rsid w:val="00E73DB1"/>
    <w:rsid w:val="00E742D4"/>
    <w:rsid w:val="00E7438E"/>
    <w:rsid w:val="00E74A3E"/>
    <w:rsid w:val="00E74EE7"/>
    <w:rsid w:val="00E75D67"/>
    <w:rsid w:val="00E7608F"/>
    <w:rsid w:val="00E7657B"/>
    <w:rsid w:val="00E765B9"/>
    <w:rsid w:val="00E771CD"/>
    <w:rsid w:val="00E77306"/>
    <w:rsid w:val="00E77682"/>
    <w:rsid w:val="00E776A8"/>
    <w:rsid w:val="00E77861"/>
    <w:rsid w:val="00E77A11"/>
    <w:rsid w:val="00E8062F"/>
    <w:rsid w:val="00E821A8"/>
    <w:rsid w:val="00E824F5"/>
    <w:rsid w:val="00E8283C"/>
    <w:rsid w:val="00E82C73"/>
    <w:rsid w:val="00E8330B"/>
    <w:rsid w:val="00E83A6E"/>
    <w:rsid w:val="00E84548"/>
    <w:rsid w:val="00E84C88"/>
    <w:rsid w:val="00E84FB0"/>
    <w:rsid w:val="00E85974"/>
    <w:rsid w:val="00E85B2D"/>
    <w:rsid w:val="00E861C6"/>
    <w:rsid w:val="00E86240"/>
    <w:rsid w:val="00E8634D"/>
    <w:rsid w:val="00E86B94"/>
    <w:rsid w:val="00E86E41"/>
    <w:rsid w:val="00E9057E"/>
    <w:rsid w:val="00E90D49"/>
    <w:rsid w:val="00E912D0"/>
    <w:rsid w:val="00E92248"/>
    <w:rsid w:val="00E92503"/>
    <w:rsid w:val="00E93F76"/>
    <w:rsid w:val="00E95032"/>
    <w:rsid w:val="00E95174"/>
    <w:rsid w:val="00E95588"/>
    <w:rsid w:val="00E955CD"/>
    <w:rsid w:val="00E955FE"/>
    <w:rsid w:val="00E96426"/>
    <w:rsid w:val="00E96448"/>
    <w:rsid w:val="00EA0433"/>
    <w:rsid w:val="00EA0506"/>
    <w:rsid w:val="00EA18D4"/>
    <w:rsid w:val="00EA1A98"/>
    <w:rsid w:val="00EA1EEE"/>
    <w:rsid w:val="00EA2572"/>
    <w:rsid w:val="00EA2C3C"/>
    <w:rsid w:val="00EA2CAE"/>
    <w:rsid w:val="00EA3638"/>
    <w:rsid w:val="00EA3736"/>
    <w:rsid w:val="00EA3BE5"/>
    <w:rsid w:val="00EA3DD3"/>
    <w:rsid w:val="00EA491C"/>
    <w:rsid w:val="00EA4B10"/>
    <w:rsid w:val="00EA57D9"/>
    <w:rsid w:val="00EA60F1"/>
    <w:rsid w:val="00EA6A2E"/>
    <w:rsid w:val="00EA7541"/>
    <w:rsid w:val="00EB0CC6"/>
    <w:rsid w:val="00EB1621"/>
    <w:rsid w:val="00EB186D"/>
    <w:rsid w:val="00EB1A89"/>
    <w:rsid w:val="00EB1EB2"/>
    <w:rsid w:val="00EB219C"/>
    <w:rsid w:val="00EB30CC"/>
    <w:rsid w:val="00EB30FC"/>
    <w:rsid w:val="00EB36C7"/>
    <w:rsid w:val="00EB3E30"/>
    <w:rsid w:val="00EB4156"/>
    <w:rsid w:val="00EB4439"/>
    <w:rsid w:val="00EB6293"/>
    <w:rsid w:val="00EB7042"/>
    <w:rsid w:val="00EB7825"/>
    <w:rsid w:val="00EB7DB9"/>
    <w:rsid w:val="00EC063B"/>
    <w:rsid w:val="00EC15A5"/>
    <w:rsid w:val="00EC1810"/>
    <w:rsid w:val="00EC30D1"/>
    <w:rsid w:val="00EC3635"/>
    <w:rsid w:val="00EC420A"/>
    <w:rsid w:val="00EC54F5"/>
    <w:rsid w:val="00EC55E7"/>
    <w:rsid w:val="00EC5CC5"/>
    <w:rsid w:val="00EC66D3"/>
    <w:rsid w:val="00EC704E"/>
    <w:rsid w:val="00EC766C"/>
    <w:rsid w:val="00EC7FF2"/>
    <w:rsid w:val="00ED1591"/>
    <w:rsid w:val="00ED164F"/>
    <w:rsid w:val="00ED178A"/>
    <w:rsid w:val="00ED1BB9"/>
    <w:rsid w:val="00ED2053"/>
    <w:rsid w:val="00ED2476"/>
    <w:rsid w:val="00ED2783"/>
    <w:rsid w:val="00ED2903"/>
    <w:rsid w:val="00ED3E1A"/>
    <w:rsid w:val="00ED4B53"/>
    <w:rsid w:val="00ED4E92"/>
    <w:rsid w:val="00ED5163"/>
    <w:rsid w:val="00ED523F"/>
    <w:rsid w:val="00ED5771"/>
    <w:rsid w:val="00ED6AF9"/>
    <w:rsid w:val="00ED6D51"/>
    <w:rsid w:val="00EE0CC1"/>
    <w:rsid w:val="00EE173B"/>
    <w:rsid w:val="00EE1776"/>
    <w:rsid w:val="00EE1B05"/>
    <w:rsid w:val="00EE1FDA"/>
    <w:rsid w:val="00EE2736"/>
    <w:rsid w:val="00EE2EDB"/>
    <w:rsid w:val="00EE2FCA"/>
    <w:rsid w:val="00EE3575"/>
    <w:rsid w:val="00EE3A61"/>
    <w:rsid w:val="00EE4349"/>
    <w:rsid w:val="00EE4513"/>
    <w:rsid w:val="00EE53A6"/>
    <w:rsid w:val="00EE56F3"/>
    <w:rsid w:val="00EE6010"/>
    <w:rsid w:val="00EE6039"/>
    <w:rsid w:val="00EE6063"/>
    <w:rsid w:val="00EE6294"/>
    <w:rsid w:val="00EE6607"/>
    <w:rsid w:val="00EE6F02"/>
    <w:rsid w:val="00EF0309"/>
    <w:rsid w:val="00EF164C"/>
    <w:rsid w:val="00EF233A"/>
    <w:rsid w:val="00EF2412"/>
    <w:rsid w:val="00EF26E5"/>
    <w:rsid w:val="00EF2E2E"/>
    <w:rsid w:val="00EF2F34"/>
    <w:rsid w:val="00EF3782"/>
    <w:rsid w:val="00EF3B4F"/>
    <w:rsid w:val="00EF4BD4"/>
    <w:rsid w:val="00EF5313"/>
    <w:rsid w:val="00EF5448"/>
    <w:rsid w:val="00EF58A9"/>
    <w:rsid w:val="00EF5EE1"/>
    <w:rsid w:val="00EF65A3"/>
    <w:rsid w:val="00EF7CF2"/>
    <w:rsid w:val="00F007CA"/>
    <w:rsid w:val="00F0091D"/>
    <w:rsid w:val="00F01152"/>
    <w:rsid w:val="00F01993"/>
    <w:rsid w:val="00F01AE1"/>
    <w:rsid w:val="00F0288A"/>
    <w:rsid w:val="00F036F2"/>
    <w:rsid w:val="00F03748"/>
    <w:rsid w:val="00F037C0"/>
    <w:rsid w:val="00F038B8"/>
    <w:rsid w:val="00F03A26"/>
    <w:rsid w:val="00F044F6"/>
    <w:rsid w:val="00F04EF4"/>
    <w:rsid w:val="00F05434"/>
    <w:rsid w:val="00F055E2"/>
    <w:rsid w:val="00F05B9B"/>
    <w:rsid w:val="00F06079"/>
    <w:rsid w:val="00F06114"/>
    <w:rsid w:val="00F064FA"/>
    <w:rsid w:val="00F0687A"/>
    <w:rsid w:val="00F07B39"/>
    <w:rsid w:val="00F104D2"/>
    <w:rsid w:val="00F10CA3"/>
    <w:rsid w:val="00F10D53"/>
    <w:rsid w:val="00F111BD"/>
    <w:rsid w:val="00F1160F"/>
    <w:rsid w:val="00F11A87"/>
    <w:rsid w:val="00F1221D"/>
    <w:rsid w:val="00F14991"/>
    <w:rsid w:val="00F14DB9"/>
    <w:rsid w:val="00F14F46"/>
    <w:rsid w:val="00F152F3"/>
    <w:rsid w:val="00F1637E"/>
    <w:rsid w:val="00F166B6"/>
    <w:rsid w:val="00F16887"/>
    <w:rsid w:val="00F1749B"/>
    <w:rsid w:val="00F17CF4"/>
    <w:rsid w:val="00F17D2A"/>
    <w:rsid w:val="00F17F11"/>
    <w:rsid w:val="00F207CF"/>
    <w:rsid w:val="00F2081A"/>
    <w:rsid w:val="00F21C07"/>
    <w:rsid w:val="00F23410"/>
    <w:rsid w:val="00F241CD"/>
    <w:rsid w:val="00F24C2B"/>
    <w:rsid w:val="00F254C7"/>
    <w:rsid w:val="00F26465"/>
    <w:rsid w:val="00F2675C"/>
    <w:rsid w:val="00F30912"/>
    <w:rsid w:val="00F30C8A"/>
    <w:rsid w:val="00F30F4A"/>
    <w:rsid w:val="00F31F04"/>
    <w:rsid w:val="00F322BF"/>
    <w:rsid w:val="00F33741"/>
    <w:rsid w:val="00F345EB"/>
    <w:rsid w:val="00F34B7C"/>
    <w:rsid w:val="00F34DE0"/>
    <w:rsid w:val="00F36532"/>
    <w:rsid w:val="00F367CB"/>
    <w:rsid w:val="00F36AE1"/>
    <w:rsid w:val="00F36C25"/>
    <w:rsid w:val="00F37CF7"/>
    <w:rsid w:val="00F37FF6"/>
    <w:rsid w:val="00F402D6"/>
    <w:rsid w:val="00F41288"/>
    <w:rsid w:val="00F414E2"/>
    <w:rsid w:val="00F430A2"/>
    <w:rsid w:val="00F4504F"/>
    <w:rsid w:val="00F46342"/>
    <w:rsid w:val="00F46C17"/>
    <w:rsid w:val="00F46C80"/>
    <w:rsid w:val="00F46D9C"/>
    <w:rsid w:val="00F47829"/>
    <w:rsid w:val="00F47B2B"/>
    <w:rsid w:val="00F50377"/>
    <w:rsid w:val="00F50A71"/>
    <w:rsid w:val="00F51378"/>
    <w:rsid w:val="00F51DD6"/>
    <w:rsid w:val="00F525E3"/>
    <w:rsid w:val="00F52A07"/>
    <w:rsid w:val="00F52FA0"/>
    <w:rsid w:val="00F531FA"/>
    <w:rsid w:val="00F5502D"/>
    <w:rsid w:val="00F550F8"/>
    <w:rsid w:val="00F55663"/>
    <w:rsid w:val="00F55CAC"/>
    <w:rsid w:val="00F55CBD"/>
    <w:rsid w:val="00F55FE8"/>
    <w:rsid w:val="00F5624A"/>
    <w:rsid w:val="00F57A9C"/>
    <w:rsid w:val="00F57CDF"/>
    <w:rsid w:val="00F600E3"/>
    <w:rsid w:val="00F6238D"/>
    <w:rsid w:val="00F62848"/>
    <w:rsid w:val="00F62DAD"/>
    <w:rsid w:val="00F6352E"/>
    <w:rsid w:val="00F635D2"/>
    <w:rsid w:val="00F6488F"/>
    <w:rsid w:val="00F6519F"/>
    <w:rsid w:val="00F655C1"/>
    <w:rsid w:val="00F656EC"/>
    <w:rsid w:val="00F67075"/>
    <w:rsid w:val="00F67350"/>
    <w:rsid w:val="00F67534"/>
    <w:rsid w:val="00F70034"/>
    <w:rsid w:val="00F71085"/>
    <w:rsid w:val="00F72CC8"/>
    <w:rsid w:val="00F73BB0"/>
    <w:rsid w:val="00F73C63"/>
    <w:rsid w:val="00F73D5A"/>
    <w:rsid w:val="00F73D62"/>
    <w:rsid w:val="00F740E8"/>
    <w:rsid w:val="00F748DD"/>
    <w:rsid w:val="00F74EEC"/>
    <w:rsid w:val="00F751A8"/>
    <w:rsid w:val="00F75A8D"/>
    <w:rsid w:val="00F7600E"/>
    <w:rsid w:val="00F776B1"/>
    <w:rsid w:val="00F77760"/>
    <w:rsid w:val="00F77C6F"/>
    <w:rsid w:val="00F802C5"/>
    <w:rsid w:val="00F812B0"/>
    <w:rsid w:val="00F82558"/>
    <w:rsid w:val="00F8288A"/>
    <w:rsid w:val="00F82A12"/>
    <w:rsid w:val="00F82E2C"/>
    <w:rsid w:val="00F83970"/>
    <w:rsid w:val="00F839E5"/>
    <w:rsid w:val="00F84FD1"/>
    <w:rsid w:val="00F851D0"/>
    <w:rsid w:val="00F85504"/>
    <w:rsid w:val="00F858EE"/>
    <w:rsid w:val="00F863F1"/>
    <w:rsid w:val="00F911C6"/>
    <w:rsid w:val="00F9125C"/>
    <w:rsid w:val="00F918F8"/>
    <w:rsid w:val="00F91E96"/>
    <w:rsid w:val="00F91F4F"/>
    <w:rsid w:val="00F93726"/>
    <w:rsid w:val="00F94895"/>
    <w:rsid w:val="00F94913"/>
    <w:rsid w:val="00F94CE9"/>
    <w:rsid w:val="00F952CD"/>
    <w:rsid w:val="00F968A4"/>
    <w:rsid w:val="00FA0AB8"/>
    <w:rsid w:val="00FA33EC"/>
    <w:rsid w:val="00FA3AE2"/>
    <w:rsid w:val="00FA4E8F"/>
    <w:rsid w:val="00FA6837"/>
    <w:rsid w:val="00FA6DFE"/>
    <w:rsid w:val="00FA6F03"/>
    <w:rsid w:val="00FA723C"/>
    <w:rsid w:val="00FA783E"/>
    <w:rsid w:val="00FA7F58"/>
    <w:rsid w:val="00FB0CC3"/>
    <w:rsid w:val="00FB0D52"/>
    <w:rsid w:val="00FB1A77"/>
    <w:rsid w:val="00FB2066"/>
    <w:rsid w:val="00FB28EA"/>
    <w:rsid w:val="00FB2E74"/>
    <w:rsid w:val="00FB39B0"/>
    <w:rsid w:val="00FB3D9B"/>
    <w:rsid w:val="00FB406E"/>
    <w:rsid w:val="00FB46BD"/>
    <w:rsid w:val="00FB55F2"/>
    <w:rsid w:val="00FB6BC6"/>
    <w:rsid w:val="00FB7A2F"/>
    <w:rsid w:val="00FB7A9A"/>
    <w:rsid w:val="00FB7B78"/>
    <w:rsid w:val="00FC1062"/>
    <w:rsid w:val="00FC18F5"/>
    <w:rsid w:val="00FC1A15"/>
    <w:rsid w:val="00FC1E3E"/>
    <w:rsid w:val="00FC3583"/>
    <w:rsid w:val="00FC3FE8"/>
    <w:rsid w:val="00FC4804"/>
    <w:rsid w:val="00FC4831"/>
    <w:rsid w:val="00FC4BED"/>
    <w:rsid w:val="00FC4D8B"/>
    <w:rsid w:val="00FC521D"/>
    <w:rsid w:val="00FC5EC3"/>
    <w:rsid w:val="00FC5ED7"/>
    <w:rsid w:val="00FC637D"/>
    <w:rsid w:val="00FC7D9E"/>
    <w:rsid w:val="00FD0BAA"/>
    <w:rsid w:val="00FD241E"/>
    <w:rsid w:val="00FD26BF"/>
    <w:rsid w:val="00FD2E5A"/>
    <w:rsid w:val="00FD31FB"/>
    <w:rsid w:val="00FD4557"/>
    <w:rsid w:val="00FD528C"/>
    <w:rsid w:val="00FD6901"/>
    <w:rsid w:val="00FD6D26"/>
    <w:rsid w:val="00FD6E72"/>
    <w:rsid w:val="00FE048A"/>
    <w:rsid w:val="00FE04FC"/>
    <w:rsid w:val="00FE0A3B"/>
    <w:rsid w:val="00FE1A72"/>
    <w:rsid w:val="00FE1D8C"/>
    <w:rsid w:val="00FE2463"/>
    <w:rsid w:val="00FE2CC8"/>
    <w:rsid w:val="00FE2EFC"/>
    <w:rsid w:val="00FE57E3"/>
    <w:rsid w:val="00FE600A"/>
    <w:rsid w:val="00FE6D30"/>
    <w:rsid w:val="00FF0036"/>
    <w:rsid w:val="00FF0072"/>
    <w:rsid w:val="00FF066A"/>
    <w:rsid w:val="00FF1349"/>
    <w:rsid w:val="00FF1D8D"/>
    <w:rsid w:val="00FF1F2A"/>
    <w:rsid w:val="00FF201A"/>
    <w:rsid w:val="00FF23F7"/>
    <w:rsid w:val="00FF2A9C"/>
    <w:rsid w:val="00FF3480"/>
    <w:rsid w:val="00FF4987"/>
    <w:rsid w:val="00FF54EE"/>
    <w:rsid w:val="00FF576F"/>
    <w:rsid w:val="00FF6164"/>
    <w:rsid w:val="00FF650E"/>
    <w:rsid w:val="00FF6FB4"/>
    <w:rsid w:val="00FF75B2"/>
    <w:rsid w:val="00FF7E44"/>
    <w:rsid w:val="010293A2"/>
    <w:rsid w:val="01108688"/>
    <w:rsid w:val="0124B431"/>
    <w:rsid w:val="0149FF92"/>
    <w:rsid w:val="015389C0"/>
    <w:rsid w:val="0188B931"/>
    <w:rsid w:val="01A22F1B"/>
    <w:rsid w:val="01A48FF0"/>
    <w:rsid w:val="01B6EEAF"/>
    <w:rsid w:val="01CD2EDA"/>
    <w:rsid w:val="01CFA76F"/>
    <w:rsid w:val="01F181AC"/>
    <w:rsid w:val="0212B0B8"/>
    <w:rsid w:val="0247C2FE"/>
    <w:rsid w:val="0249A6FA"/>
    <w:rsid w:val="029915EF"/>
    <w:rsid w:val="02C0FC4C"/>
    <w:rsid w:val="02C6D288"/>
    <w:rsid w:val="02CE57C6"/>
    <w:rsid w:val="034451C8"/>
    <w:rsid w:val="03997C09"/>
    <w:rsid w:val="03AEF249"/>
    <w:rsid w:val="03BDAC35"/>
    <w:rsid w:val="03CF0B12"/>
    <w:rsid w:val="03F5E176"/>
    <w:rsid w:val="0409F4E6"/>
    <w:rsid w:val="0420ED26"/>
    <w:rsid w:val="042542F3"/>
    <w:rsid w:val="0460744B"/>
    <w:rsid w:val="046447F4"/>
    <w:rsid w:val="0479C273"/>
    <w:rsid w:val="04FDF9E5"/>
    <w:rsid w:val="04FE75AD"/>
    <w:rsid w:val="0529491B"/>
    <w:rsid w:val="053DB0A5"/>
    <w:rsid w:val="05400E9F"/>
    <w:rsid w:val="05563F93"/>
    <w:rsid w:val="0560ADAE"/>
    <w:rsid w:val="057498FE"/>
    <w:rsid w:val="057C5195"/>
    <w:rsid w:val="058C926B"/>
    <w:rsid w:val="05A6728E"/>
    <w:rsid w:val="05AFB292"/>
    <w:rsid w:val="05B222BE"/>
    <w:rsid w:val="05B23FD7"/>
    <w:rsid w:val="05B9E636"/>
    <w:rsid w:val="05C3EA22"/>
    <w:rsid w:val="061B3AC8"/>
    <w:rsid w:val="06238C40"/>
    <w:rsid w:val="06400AF9"/>
    <w:rsid w:val="065AE252"/>
    <w:rsid w:val="0664973D"/>
    <w:rsid w:val="06837003"/>
    <w:rsid w:val="0693515E"/>
    <w:rsid w:val="06A47915"/>
    <w:rsid w:val="06AC25D0"/>
    <w:rsid w:val="06B452E6"/>
    <w:rsid w:val="070ED5C8"/>
    <w:rsid w:val="07105EC7"/>
    <w:rsid w:val="071ACDAB"/>
    <w:rsid w:val="07626D7B"/>
    <w:rsid w:val="07C56BD2"/>
    <w:rsid w:val="07D0A0ED"/>
    <w:rsid w:val="07D15F8D"/>
    <w:rsid w:val="07EB68DC"/>
    <w:rsid w:val="083BA4E8"/>
    <w:rsid w:val="083E8409"/>
    <w:rsid w:val="08637993"/>
    <w:rsid w:val="0864BB33"/>
    <w:rsid w:val="087B639D"/>
    <w:rsid w:val="08982637"/>
    <w:rsid w:val="08E8FA32"/>
    <w:rsid w:val="08F64392"/>
    <w:rsid w:val="08F64D50"/>
    <w:rsid w:val="0914DFE5"/>
    <w:rsid w:val="0915F7B4"/>
    <w:rsid w:val="096A740A"/>
    <w:rsid w:val="09B0E600"/>
    <w:rsid w:val="09BAEA7D"/>
    <w:rsid w:val="0A0FBFD2"/>
    <w:rsid w:val="0A8937D2"/>
    <w:rsid w:val="0A8FF2A2"/>
    <w:rsid w:val="0AA1C7BC"/>
    <w:rsid w:val="0AAA384B"/>
    <w:rsid w:val="0ADBEE76"/>
    <w:rsid w:val="0AFA1DF3"/>
    <w:rsid w:val="0B00E136"/>
    <w:rsid w:val="0B0130B0"/>
    <w:rsid w:val="0B451942"/>
    <w:rsid w:val="0B69D2B6"/>
    <w:rsid w:val="0BB9D202"/>
    <w:rsid w:val="0BCA5527"/>
    <w:rsid w:val="0BEBD34C"/>
    <w:rsid w:val="0C1A1ABD"/>
    <w:rsid w:val="0C8DAC3A"/>
    <w:rsid w:val="0CC2BEAD"/>
    <w:rsid w:val="0CC88B8F"/>
    <w:rsid w:val="0CD0CC13"/>
    <w:rsid w:val="0CF5208D"/>
    <w:rsid w:val="0D4D4403"/>
    <w:rsid w:val="0D74E77E"/>
    <w:rsid w:val="0D891D8C"/>
    <w:rsid w:val="0DA09751"/>
    <w:rsid w:val="0DA258E7"/>
    <w:rsid w:val="0DB0AC9C"/>
    <w:rsid w:val="0DB5D4A7"/>
    <w:rsid w:val="0DB8264A"/>
    <w:rsid w:val="0DE047D5"/>
    <w:rsid w:val="0E55801C"/>
    <w:rsid w:val="0E7110D8"/>
    <w:rsid w:val="0EC25987"/>
    <w:rsid w:val="0EDA2FA4"/>
    <w:rsid w:val="0F06A905"/>
    <w:rsid w:val="0F26C753"/>
    <w:rsid w:val="0F2DE50B"/>
    <w:rsid w:val="0F41F8D7"/>
    <w:rsid w:val="0F4ED1BA"/>
    <w:rsid w:val="0F7711FD"/>
    <w:rsid w:val="0FA0FDC9"/>
    <w:rsid w:val="0FA7A4B8"/>
    <w:rsid w:val="0FA8F4F7"/>
    <w:rsid w:val="0FB7C63B"/>
    <w:rsid w:val="0FDFEA06"/>
    <w:rsid w:val="0FE8F6FB"/>
    <w:rsid w:val="0FEBE71F"/>
    <w:rsid w:val="0FED873F"/>
    <w:rsid w:val="104D43BF"/>
    <w:rsid w:val="10974BDE"/>
    <w:rsid w:val="10B3D474"/>
    <w:rsid w:val="10C81E0F"/>
    <w:rsid w:val="10F45D83"/>
    <w:rsid w:val="11031BDF"/>
    <w:rsid w:val="110D1F62"/>
    <w:rsid w:val="110FB5C6"/>
    <w:rsid w:val="11246758"/>
    <w:rsid w:val="11752F31"/>
    <w:rsid w:val="118BB485"/>
    <w:rsid w:val="11CBB39B"/>
    <w:rsid w:val="11E6282C"/>
    <w:rsid w:val="11F5E0CF"/>
    <w:rsid w:val="12299DD0"/>
    <w:rsid w:val="1231453E"/>
    <w:rsid w:val="12383E59"/>
    <w:rsid w:val="126005F2"/>
    <w:rsid w:val="1271FDB6"/>
    <w:rsid w:val="12C7BBDD"/>
    <w:rsid w:val="12D953A4"/>
    <w:rsid w:val="12DF2135"/>
    <w:rsid w:val="132D8D9F"/>
    <w:rsid w:val="1334B820"/>
    <w:rsid w:val="133AD311"/>
    <w:rsid w:val="135616DE"/>
    <w:rsid w:val="1362CE67"/>
    <w:rsid w:val="13B63821"/>
    <w:rsid w:val="13C8391F"/>
    <w:rsid w:val="1446B1C4"/>
    <w:rsid w:val="144F03F1"/>
    <w:rsid w:val="146E4B6B"/>
    <w:rsid w:val="14D0AA3A"/>
    <w:rsid w:val="14E7F50E"/>
    <w:rsid w:val="14F7AD1E"/>
    <w:rsid w:val="14FDB7CB"/>
    <w:rsid w:val="152572B8"/>
    <w:rsid w:val="154E2539"/>
    <w:rsid w:val="15689113"/>
    <w:rsid w:val="157FC635"/>
    <w:rsid w:val="15953909"/>
    <w:rsid w:val="15B0FB9E"/>
    <w:rsid w:val="15E9CF20"/>
    <w:rsid w:val="15F0DF6E"/>
    <w:rsid w:val="160EA9D0"/>
    <w:rsid w:val="16358566"/>
    <w:rsid w:val="164FC0E3"/>
    <w:rsid w:val="1691A647"/>
    <w:rsid w:val="16BF4D45"/>
    <w:rsid w:val="16E3C149"/>
    <w:rsid w:val="16F66879"/>
    <w:rsid w:val="16FA646F"/>
    <w:rsid w:val="170A5D89"/>
    <w:rsid w:val="17564A0C"/>
    <w:rsid w:val="1757ADF8"/>
    <w:rsid w:val="1784524D"/>
    <w:rsid w:val="17D2B001"/>
    <w:rsid w:val="17E19CE7"/>
    <w:rsid w:val="17FDDED8"/>
    <w:rsid w:val="180E5778"/>
    <w:rsid w:val="183C38EA"/>
    <w:rsid w:val="1855E19E"/>
    <w:rsid w:val="1878C786"/>
    <w:rsid w:val="1899ED81"/>
    <w:rsid w:val="18B4455A"/>
    <w:rsid w:val="18B5132F"/>
    <w:rsid w:val="190100BC"/>
    <w:rsid w:val="1910B20F"/>
    <w:rsid w:val="191CC78C"/>
    <w:rsid w:val="191EBF78"/>
    <w:rsid w:val="19288FA9"/>
    <w:rsid w:val="1969EF30"/>
    <w:rsid w:val="1981E89D"/>
    <w:rsid w:val="19A491CC"/>
    <w:rsid w:val="1A37CC08"/>
    <w:rsid w:val="1A50A531"/>
    <w:rsid w:val="1A59CF0D"/>
    <w:rsid w:val="1A62B5DF"/>
    <w:rsid w:val="1A64C98A"/>
    <w:rsid w:val="1A674966"/>
    <w:rsid w:val="1A79CE08"/>
    <w:rsid w:val="1A866610"/>
    <w:rsid w:val="1A9A3275"/>
    <w:rsid w:val="1A9E54BB"/>
    <w:rsid w:val="1B4DF4CF"/>
    <w:rsid w:val="1B51A6EC"/>
    <w:rsid w:val="1B5CED33"/>
    <w:rsid w:val="1B7B89C9"/>
    <w:rsid w:val="1B83389F"/>
    <w:rsid w:val="1BB458C4"/>
    <w:rsid w:val="1BB6DB09"/>
    <w:rsid w:val="1C381413"/>
    <w:rsid w:val="1C534C71"/>
    <w:rsid w:val="1C56A25A"/>
    <w:rsid w:val="1C5BA96D"/>
    <w:rsid w:val="1C838688"/>
    <w:rsid w:val="1C9C7086"/>
    <w:rsid w:val="1CC77F3A"/>
    <w:rsid w:val="1CC99557"/>
    <w:rsid w:val="1CDFF65E"/>
    <w:rsid w:val="1D394AC8"/>
    <w:rsid w:val="1D404471"/>
    <w:rsid w:val="1D762552"/>
    <w:rsid w:val="1D953419"/>
    <w:rsid w:val="1DCDE56D"/>
    <w:rsid w:val="1DD5B7C9"/>
    <w:rsid w:val="1DF34771"/>
    <w:rsid w:val="1E01CED1"/>
    <w:rsid w:val="1E051D81"/>
    <w:rsid w:val="1E2C9F26"/>
    <w:rsid w:val="1E4FA1E1"/>
    <w:rsid w:val="1E7ACF5E"/>
    <w:rsid w:val="1E9DB263"/>
    <w:rsid w:val="1EA6E9E6"/>
    <w:rsid w:val="1EAC95F8"/>
    <w:rsid w:val="1EC9BF2C"/>
    <w:rsid w:val="1EF943E1"/>
    <w:rsid w:val="1EFABBD4"/>
    <w:rsid w:val="1EFAFEF8"/>
    <w:rsid w:val="1F4EC15C"/>
    <w:rsid w:val="1F5A24B9"/>
    <w:rsid w:val="1F6B6AC2"/>
    <w:rsid w:val="1F704C0D"/>
    <w:rsid w:val="1F7303EC"/>
    <w:rsid w:val="1F7D332A"/>
    <w:rsid w:val="1F988734"/>
    <w:rsid w:val="1FABA5E4"/>
    <w:rsid w:val="1FBB26E9"/>
    <w:rsid w:val="1FCA9A96"/>
    <w:rsid w:val="1FED4FCB"/>
    <w:rsid w:val="2016F103"/>
    <w:rsid w:val="204A1D30"/>
    <w:rsid w:val="205A34ED"/>
    <w:rsid w:val="20CF2E05"/>
    <w:rsid w:val="20CFA4B9"/>
    <w:rsid w:val="20F0BBD6"/>
    <w:rsid w:val="210B4149"/>
    <w:rsid w:val="21150895"/>
    <w:rsid w:val="212FF5F5"/>
    <w:rsid w:val="213AC6A6"/>
    <w:rsid w:val="213C19BB"/>
    <w:rsid w:val="214E1144"/>
    <w:rsid w:val="2157D684"/>
    <w:rsid w:val="21EA24D9"/>
    <w:rsid w:val="21EA8CBD"/>
    <w:rsid w:val="21EA9E01"/>
    <w:rsid w:val="21F61327"/>
    <w:rsid w:val="2201650E"/>
    <w:rsid w:val="22413F94"/>
    <w:rsid w:val="225DAF54"/>
    <w:rsid w:val="22B90C19"/>
    <w:rsid w:val="22E7D243"/>
    <w:rsid w:val="2319D01E"/>
    <w:rsid w:val="233444C2"/>
    <w:rsid w:val="2381BDF2"/>
    <w:rsid w:val="23A9D84B"/>
    <w:rsid w:val="23D70AFD"/>
    <w:rsid w:val="23E371AE"/>
    <w:rsid w:val="23E60E26"/>
    <w:rsid w:val="23E72277"/>
    <w:rsid w:val="23F4BA58"/>
    <w:rsid w:val="23F5B677"/>
    <w:rsid w:val="23F9322F"/>
    <w:rsid w:val="24116D48"/>
    <w:rsid w:val="24242254"/>
    <w:rsid w:val="2425F248"/>
    <w:rsid w:val="24753927"/>
    <w:rsid w:val="249B4F0F"/>
    <w:rsid w:val="249B79E0"/>
    <w:rsid w:val="24A219C0"/>
    <w:rsid w:val="24A53064"/>
    <w:rsid w:val="24D9D22A"/>
    <w:rsid w:val="256762FE"/>
    <w:rsid w:val="257203F5"/>
    <w:rsid w:val="25CEBB17"/>
    <w:rsid w:val="25DF0E53"/>
    <w:rsid w:val="25E96DEE"/>
    <w:rsid w:val="26029037"/>
    <w:rsid w:val="261D7915"/>
    <w:rsid w:val="263DEA21"/>
    <w:rsid w:val="2647584B"/>
    <w:rsid w:val="2671DA87"/>
    <w:rsid w:val="267AD918"/>
    <w:rsid w:val="26C115C8"/>
    <w:rsid w:val="26CD3AA9"/>
    <w:rsid w:val="270ACD24"/>
    <w:rsid w:val="27111437"/>
    <w:rsid w:val="272A145B"/>
    <w:rsid w:val="278214E2"/>
    <w:rsid w:val="27A589E9"/>
    <w:rsid w:val="27DCCFB8"/>
    <w:rsid w:val="27E183B3"/>
    <w:rsid w:val="27E3013F"/>
    <w:rsid w:val="27E524E2"/>
    <w:rsid w:val="27E6DBB4"/>
    <w:rsid w:val="27F09257"/>
    <w:rsid w:val="27FE1E07"/>
    <w:rsid w:val="285F9C77"/>
    <w:rsid w:val="289DFF7C"/>
    <w:rsid w:val="28E98EDA"/>
    <w:rsid w:val="294FC802"/>
    <w:rsid w:val="29860747"/>
    <w:rsid w:val="299FDA77"/>
    <w:rsid w:val="2A35B205"/>
    <w:rsid w:val="2A4A77D8"/>
    <w:rsid w:val="2A5AA46F"/>
    <w:rsid w:val="2A6AA76A"/>
    <w:rsid w:val="2A6B1810"/>
    <w:rsid w:val="2A834B28"/>
    <w:rsid w:val="2AA34A73"/>
    <w:rsid w:val="2B0FE496"/>
    <w:rsid w:val="2B11BFEB"/>
    <w:rsid w:val="2B222245"/>
    <w:rsid w:val="2B2B9724"/>
    <w:rsid w:val="2B46E89F"/>
    <w:rsid w:val="2B673622"/>
    <w:rsid w:val="2B6A8D3D"/>
    <w:rsid w:val="2B8B5025"/>
    <w:rsid w:val="2BCE6D15"/>
    <w:rsid w:val="2BEA1D7C"/>
    <w:rsid w:val="2C3AF489"/>
    <w:rsid w:val="2C466DCB"/>
    <w:rsid w:val="2C9FECE8"/>
    <w:rsid w:val="2CAEE138"/>
    <w:rsid w:val="2CB31A45"/>
    <w:rsid w:val="2CD455B3"/>
    <w:rsid w:val="2D33F298"/>
    <w:rsid w:val="2D3C318F"/>
    <w:rsid w:val="2D510DC2"/>
    <w:rsid w:val="2D83B650"/>
    <w:rsid w:val="2DB2344A"/>
    <w:rsid w:val="2DBDF797"/>
    <w:rsid w:val="2DBE490A"/>
    <w:rsid w:val="2DCB049A"/>
    <w:rsid w:val="2DD97AE8"/>
    <w:rsid w:val="2DDF47CA"/>
    <w:rsid w:val="2E06478A"/>
    <w:rsid w:val="2E14CB6D"/>
    <w:rsid w:val="2E1DDA5F"/>
    <w:rsid w:val="2E3CF709"/>
    <w:rsid w:val="2E45F6D4"/>
    <w:rsid w:val="2E4607EC"/>
    <w:rsid w:val="2E60B2C8"/>
    <w:rsid w:val="2E71E116"/>
    <w:rsid w:val="2E7AD0E4"/>
    <w:rsid w:val="2EAF5CAA"/>
    <w:rsid w:val="2ED03800"/>
    <w:rsid w:val="2EEB5D6B"/>
    <w:rsid w:val="2F15D7C0"/>
    <w:rsid w:val="2F40BF6C"/>
    <w:rsid w:val="2F608B18"/>
    <w:rsid w:val="3006FA52"/>
    <w:rsid w:val="30095D4A"/>
    <w:rsid w:val="3023598D"/>
    <w:rsid w:val="304B8F54"/>
    <w:rsid w:val="306FEDD5"/>
    <w:rsid w:val="3083F829"/>
    <w:rsid w:val="30E3C19B"/>
    <w:rsid w:val="3100DE1D"/>
    <w:rsid w:val="31515F80"/>
    <w:rsid w:val="31747183"/>
    <w:rsid w:val="317A4EAF"/>
    <w:rsid w:val="317EAF65"/>
    <w:rsid w:val="31C6B1D2"/>
    <w:rsid w:val="31DA4A89"/>
    <w:rsid w:val="31DCAB15"/>
    <w:rsid w:val="32028452"/>
    <w:rsid w:val="320FC080"/>
    <w:rsid w:val="3230F562"/>
    <w:rsid w:val="3238F4C4"/>
    <w:rsid w:val="3243BAF7"/>
    <w:rsid w:val="330AE50F"/>
    <w:rsid w:val="3325A037"/>
    <w:rsid w:val="3338138A"/>
    <w:rsid w:val="33ACAAC6"/>
    <w:rsid w:val="33F51C4D"/>
    <w:rsid w:val="3403A0A1"/>
    <w:rsid w:val="34168BA8"/>
    <w:rsid w:val="3421EECB"/>
    <w:rsid w:val="3434F56B"/>
    <w:rsid w:val="345ACE15"/>
    <w:rsid w:val="345DC396"/>
    <w:rsid w:val="34A5ECA2"/>
    <w:rsid w:val="34B0FE48"/>
    <w:rsid w:val="34C833B9"/>
    <w:rsid w:val="34DC80F5"/>
    <w:rsid w:val="3504749F"/>
    <w:rsid w:val="3517B24C"/>
    <w:rsid w:val="3530DFBC"/>
    <w:rsid w:val="35495C18"/>
    <w:rsid w:val="35555428"/>
    <w:rsid w:val="3556ECD2"/>
    <w:rsid w:val="3577E38E"/>
    <w:rsid w:val="358668F7"/>
    <w:rsid w:val="3591AB2E"/>
    <w:rsid w:val="35B3BF54"/>
    <w:rsid w:val="35C9097C"/>
    <w:rsid w:val="3633796B"/>
    <w:rsid w:val="3645933F"/>
    <w:rsid w:val="368E0F14"/>
    <w:rsid w:val="36CFA484"/>
    <w:rsid w:val="36D7ADB0"/>
    <w:rsid w:val="36E0E04C"/>
    <w:rsid w:val="370AE753"/>
    <w:rsid w:val="373DD0A8"/>
    <w:rsid w:val="3771D94B"/>
    <w:rsid w:val="378E59C1"/>
    <w:rsid w:val="37A6A8A3"/>
    <w:rsid w:val="37EA593E"/>
    <w:rsid w:val="37ED05DD"/>
    <w:rsid w:val="37EE8861"/>
    <w:rsid w:val="38167300"/>
    <w:rsid w:val="38184C53"/>
    <w:rsid w:val="3827E3DE"/>
    <w:rsid w:val="38941827"/>
    <w:rsid w:val="38C29A2F"/>
    <w:rsid w:val="38CF8874"/>
    <w:rsid w:val="38E5EAD7"/>
    <w:rsid w:val="38E7DEEF"/>
    <w:rsid w:val="3910501B"/>
    <w:rsid w:val="391B1AF8"/>
    <w:rsid w:val="3933E0E4"/>
    <w:rsid w:val="39597652"/>
    <w:rsid w:val="3962A3FF"/>
    <w:rsid w:val="3989839E"/>
    <w:rsid w:val="39A15610"/>
    <w:rsid w:val="39A1C740"/>
    <w:rsid w:val="39B04A28"/>
    <w:rsid w:val="39F0F011"/>
    <w:rsid w:val="3A0F10C6"/>
    <w:rsid w:val="3A128CC1"/>
    <w:rsid w:val="3A442782"/>
    <w:rsid w:val="3A4B6A5C"/>
    <w:rsid w:val="3A79D002"/>
    <w:rsid w:val="3AA5E428"/>
    <w:rsid w:val="3B053B51"/>
    <w:rsid w:val="3B3FD2CE"/>
    <w:rsid w:val="3B67BEAC"/>
    <w:rsid w:val="3B8EEED2"/>
    <w:rsid w:val="3BBCE074"/>
    <w:rsid w:val="3BC3237A"/>
    <w:rsid w:val="3BC685B8"/>
    <w:rsid w:val="3BE3C4E2"/>
    <w:rsid w:val="3BFC6303"/>
    <w:rsid w:val="3C4C1965"/>
    <w:rsid w:val="3C5BFB58"/>
    <w:rsid w:val="3C8DF1DF"/>
    <w:rsid w:val="3CA19A3F"/>
    <w:rsid w:val="3CC88549"/>
    <w:rsid w:val="3D30C177"/>
    <w:rsid w:val="3D5A396A"/>
    <w:rsid w:val="3D5EB5D0"/>
    <w:rsid w:val="3D88277D"/>
    <w:rsid w:val="3DB09BCD"/>
    <w:rsid w:val="3DDABA27"/>
    <w:rsid w:val="3E1AB9CB"/>
    <w:rsid w:val="3E499A46"/>
    <w:rsid w:val="3E6BE5B3"/>
    <w:rsid w:val="3E85B484"/>
    <w:rsid w:val="3E8AD3F0"/>
    <w:rsid w:val="3EA15005"/>
    <w:rsid w:val="3EC40E23"/>
    <w:rsid w:val="3F544783"/>
    <w:rsid w:val="3F9CDCBB"/>
    <w:rsid w:val="3FE1AD62"/>
    <w:rsid w:val="3FE9CCBE"/>
    <w:rsid w:val="3FEF52A9"/>
    <w:rsid w:val="4012A4D5"/>
    <w:rsid w:val="40254290"/>
    <w:rsid w:val="40290AAB"/>
    <w:rsid w:val="4049F978"/>
    <w:rsid w:val="406F6AAC"/>
    <w:rsid w:val="407D5ADD"/>
    <w:rsid w:val="408A103E"/>
    <w:rsid w:val="40B481B5"/>
    <w:rsid w:val="40D0B372"/>
    <w:rsid w:val="40E71948"/>
    <w:rsid w:val="410B8952"/>
    <w:rsid w:val="410BC6BB"/>
    <w:rsid w:val="417E5D14"/>
    <w:rsid w:val="4197249E"/>
    <w:rsid w:val="41C2100B"/>
    <w:rsid w:val="41D8AD3C"/>
    <w:rsid w:val="41DD2EB5"/>
    <w:rsid w:val="4234F8B3"/>
    <w:rsid w:val="427863F3"/>
    <w:rsid w:val="429CBE12"/>
    <w:rsid w:val="42ADD8EF"/>
    <w:rsid w:val="42B6C294"/>
    <w:rsid w:val="42D95312"/>
    <w:rsid w:val="42D96CE0"/>
    <w:rsid w:val="42F5F70C"/>
    <w:rsid w:val="4325A0EA"/>
    <w:rsid w:val="432AAF43"/>
    <w:rsid w:val="43354303"/>
    <w:rsid w:val="4336289E"/>
    <w:rsid w:val="436E8950"/>
    <w:rsid w:val="43751A28"/>
    <w:rsid w:val="43C71180"/>
    <w:rsid w:val="43FCA44A"/>
    <w:rsid w:val="4418ED28"/>
    <w:rsid w:val="442AB937"/>
    <w:rsid w:val="443157C5"/>
    <w:rsid w:val="443B3B68"/>
    <w:rsid w:val="44504C36"/>
    <w:rsid w:val="44ABE137"/>
    <w:rsid w:val="44B9F5C9"/>
    <w:rsid w:val="44C4B955"/>
    <w:rsid w:val="44D99804"/>
    <w:rsid w:val="44E3ED07"/>
    <w:rsid w:val="44E4D205"/>
    <w:rsid w:val="45023FEE"/>
    <w:rsid w:val="4504EE8B"/>
    <w:rsid w:val="4518726D"/>
    <w:rsid w:val="45193CB6"/>
    <w:rsid w:val="452948DE"/>
    <w:rsid w:val="452D716F"/>
    <w:rsid w:val="458129AA"/>
    <w:rsid w:val="45B073F4"/>
    <w:rsid w:val="45DD79CA"/>
    <w:rsid w:val="45E81508"/>
    <w:rsid w:val="45E8E8B3"/>
    <w:rsid w:val="45FCF97B"/>
    <w:rsid w:val="46272042"/>
    <w:rsid w:val="462CEBB1"/>
    <w:rsid w:val="462EFF89"/>
    <w:rsid w:val="4640DEEF"/>
    <w:rsid w:val="46506206"/>
    <w:rsid w:val="4668A8F9"/>
    <w:rsid w:val="466A528E"/>
    <w:rsid w:val="466E8340"/>
    <w:rsid w:val="467E9D1C"/>
    <w:rsid w:val="46A900AC"/>
    <w:rsid w:val="46D09259"/>
    <w:rsid w:val="46D0F06D"/>
    <w:rsid w:val="46E88BC6"/>
    <w:rsid w:val="46F6D489"/>
    <w:rsid w:val="4704E67D"/>
    <w:rsid w:val="470C3F0B"/>
    <w:rsid w:val="4734E260"/>
    <w:rsid w:val="4735EA59"/>
    <w:rsid w:val="4750731C"/>
    <w:rsid w:val="47593DD5"/>
    <w:rsid w:val="476E7BA4"/>
    <w:rsid w:val="47780EC8"/>
    <w:rsid w:val="4799F218"/>
    <w:rsid w:val="479C1961"/>
    <w:rsid w:val="47B8425B"/>
    <w:rsid w:val="47C5646C"/>
    <w:rsid w:val="482A3EC7"/>
    <w:rsid w:val="4830EBED"/>
    <w:rsid w:val="4838E40B"/>
    <w:rsid w:val="48A375F6"/>
    <w:rsid w:val="48B6C715"/>
    <w:rsid w:val="48BC4666"/>
    <w:rsid w:val="49016EE9"/>
    <w:rsid w:val="4928AAEF"/>
    <w:rsid w:val="495F4C73"/>
    <w:rsid w:val="496439CA"/>
    <w:rsid w:val="49707EA7"/>
    <w:rsid w:val="499D8AEB"/>
    <w:rsid w:val="49AF9E7A"/>
    <w:rsid w:val="49B7EB0A"/>
    <w:rsid w:val="49BAD2B1"/>
    <w:rsid w:val="49CF6459"/>
    <w:rsid w:val="49D89076"/>
    <w:rsid w:val="49F1689E"/>
    <w:rsid w:val="4A353245"/>
    <w:rsid w:val="4A3EEE28"/>
    <w:rsid w:val="4AA2D6EA"/>
    <w:rsid w:val="4AD416B7"/>
    <w:rsid w:val="4AE653D2"/>
    <w:rsid w:val="4B1D1370"/>
    <w:rsid w:val="4B3B1A7F"/>
    <w:rsid w:val="4B412458"/>
    <w:rsid w:val="4B4B0F2F"/>
    <w:rsid w:val="4B9A3968"/>
    <w:rsid w:val="4B9F796A"/>
    <w:rsid w:val="4BF6B979"/>
    <w:rsid w:val="4C122735"/>
    <w:rsid w:val="4C3520E2"/>
    <w:rsid w:val="4C3F5859"/>
    <w:rsid w:val="4C7A23A0"/>
    <w:rsid w:val="4C7FAD32"/>
    <w:rsid w:val="4CCCEEC7"/>
    <w:rsid w:val="4CDB8E6E"/>
    <w:rsid w:val="4CE5ADB1"/>
    <w:rsid w:val="4D0E691C"/>
    <w:rsid w:val="4D3F9483"/>
    <w:rsid w:val="4D6E97C7"/>
    <w:rsid w:val="4D96D866"/>
    <w:rsid w:val="4DB133E1"/>
    <w:rsid w:val="4DB6DB5E"/>
    <w:rsid w:val="4DBB85D9"/>
    <w:rsid w:val="4DD44894"/>
    <w:rsid w:val="4DDE6DB4"/>
    <w:rsid w:val="4DF178D4"/>
    <w:rsid w:val="4E1C020A"/>
    <w:rsid w:val="4E34A5F0"/>
    <w:rsid w:val="4E5C0650"/>
    <w:rsid w:val="4EB1035E"/>
    <w:rsid w:val="4EE1DFA5"/>
    <w:rsid w:val="4EF8B08E"/>
    <w:rsid w:val="4F0FFC58"/>
    <w:rsid w:val="4F5974C0"/>
    <w:rsid w:val="4F59D374"/>
    <w:rsid w:val="4F66E659"/>
    <w:rsid w:val="4F6C25F2"/>
    <w:rsid w:val="4F9F9007"/>
    <w:rsid w:val="4FD0D28F"/>
    <w:rsid w:val="4FD13831"/>
    <w:rsid w:val="5059917D"/>
    <w:rsid w:val="507A2639"/>
    <w:rsid w:val="50870F56"/>
    <w:rsid w:val="50D10075"/>
    <w:rsid w:val="50D1C8BC"/>
    <w:rsid w:val="51086DE9"/>
    <w:rsid w:val="510910A9"/>
    <w:rsid w:val="512185DE"/>
    <w:rsid w:val="5139AF13"/>
    <w:rsid w:val="5141072F"/>
    <w:rsid w:val="51767193"/>
    <w:rsid w:val="51ACA508"/>
    <w:rsid w:val="51ECAB0A"/>
    <w:rsid w:val="520B66CA"/>
    <w:rsid w:val="5241139D"/>
    <w:rsid w:val="52701C90"/>
    <w:rsid w:val="52A3D1A4"/>
    <w:rsid w:val="52A64FA5"/>
    <w:rsid w:val="52BB5D06"/>
    <w:rsid w:val="52C51AC3"/>
    <w:rsid w:val="52D2E4B0"/>
    <w:rsid w:val="52D3499D"/>
    <w:rsid w:val="52D35673"/>
    <w:rsid w:val="52D6B5E2"/>
    <w:rsid w:val="52DFB4CC"/>
    <w:rsid w:val="5316A492"/>
    <w:rsid w:val="5323E172"/>
    <w:rsid w:val="53372CA3"/>
    <w:rsid w:val="534D5FA8"/>
    <w:rsid w:val="537F1FA3"/>
    <w:rsid w:val="5392A9B7"/>
    <w:rsid w:val="53B4F409"/>
    <w:rsid w:val="53B56608"/>
    <w:rsid w:val="53E9F3BB"/>
    <w:rsid w:val="54187A44"/>
    <w:rsid w:val="542C779A"/>
    <w:rsid w:val="543FF3AB"/>
    <w:rsid w:val="545B61D7"/>
    <w:rsid w:val="545DE165"/>
    <w:rsid w:val="547A08D0"/>
    <w:rsid w:val="54B02D2E"/>
    <w:rsid w:val="54CB7FB8"/>
    <w:rsid w:val="54D0815B"/>
    <w:rsid w:val="5505AA7A"/>
    <w:rsid w:val="552C6B28"/>
    <w:rsid w:val="5550C46A"/>
    <w:rsid w:val="55701D63"/>
    <w:rsid w:val="5570443F"/>
    <w:rsid w:val="55885F65"/>
    <w:rsid w:val="55BA6532"/>
    <w:rsid w:val="56121AF3"/>
    <w:rsid w:val="5614F913"/>
    <w:rsid w:val="56405E46"/>
    <w:rsid w:val="5641EEB0"/>
    <w:rsid w:val="5647F7DE"/>
    <w:rsid w:val="5669ACFE"/>
    <w:rsid w:val="5696EEE1"/>
    <w:rsid w:val="56A519AE"/>
    <w:rsid w:val="56AD3946"/>
    <w:rsid w:val="56B5F9FB"/>
    <w:rsid w:val="56DBCA23"/>
    <w:rsid w:val="56F29EBD"/>
    <w:rsid w:val="56F554BB"/>
    <w:rsid w:val="5723AB03"/>
    <w:rsid w:val="57429DD7"/>
    <w:rsid w:val="575BCFD1"/>
    <w:rsid w:val="577EE93C"/>
    <w:rsid w:val="578F33CB"/>
    <w:rsid w:val="57ECD428"/>
    <w:rsid w:val="58207F25"/>
    <w:rsid w:val="584141B2"/>
    <w:rsid w:val="58467648"/>
    <w:rsid w:val="586D7450"/>
    <w:rsid w:val="588348CC"/>
    <w:rsid w:val="58C6EF65"/>
    <w:rsid w:val="58CAED23"/>
    <w:rsid w:val="58FBA3AB"/>
    <w:rsid w:val="590DF32C"/>
    <w:rsid w:val="59177B85"/>
    <w:rsid w:val="592A34D0"/>
    <w:rsid w:val="5936D5A5"/>
    <w:rsid w:val="593FCAD8"/>
    <w:rsid w:val="594090A9"/>
    <w:rsid w:val="595105AF"/>
    <w:rsid w:val="595DE776"/>
    <w:rsid w:val="599FAAAF"/>
    <w:rsid w:val="59A001E8"/>
    <w:rsid w:val="59ADCCAF"/>
    <w:rsid w:val="5A24E2AA"/>
    <w:rsid w:val="5A5C2A97"/>
    <w:rsid w:val="5A5CEE19"/>
    <w:rsid w:val="5A9A876B"/>
    <w:rsid w:val="5AD5D76B"/>
    <w:rsid w:val="5AF5B32C"/>
    <w:rsid w:val="5B0AC3CA"/>
    <w:rsid w:val="5B214FE8"/>
    <w:rsid w:val="5B4A10B4"/>
    <w:rsid w:val="5B4DFBFD"/>
    <w:rsid w:val="5B5F107E"/>
    <w:rsid w:val="5B79C1C0"/>
    <w:rsid w:val="5B7EA5E1"/>
    <w:rsid w:val="5B88A344"/>
    <w:rsid w:val="5BBDE3FB"/>
    <w:rsid w:val="5BBE4A93"/>
    <w:rsid w:val="5BDE3A46"/>
    <w:rsid w:val="5BEDC38E"/>
    <w:rsid w:val="5BF39C1A"/>
    <w:rsid w:val="5C03E917"/>
    <w:rsid w:val="5C4519BD"/>
    <w:rsid w:val="5C4D0148"/>
    <w:rsid w:val="5C8D54AD"/>
    <w:rsid w:val="5CE88A34"/>
    <w:rsid w:val="5CF61A90"/>
    <w:rsid w:val="5D375E6F"/>
    <w:rsid w:val="5D563F1C"/>
    <w:rsid w:val="5D7C33BF"/>
    <w:rsid w:val="5D9E13D3"/>
    <w:rsid w:val="5DA58644"/>
    <w:rsid w:val="5DBEEB52"/>
    <w:rsid w:val="5DF58112"/>
    <w:rsid w:val="5E854061"/>
    <w:rsid w:val="5EC32B94"/>
    <w:rsid w:val="5EF97634"/>
    <w:rsid w:val="5F0CFBF0"/>
    <w:rsid w:val="5F52ACF3"/>
    <w:rsid w:val="5F66FE19"/>
    <w:rsid w:val="5F9D12B6"/>
    <w:rsid w:val="5FA041C4"/>
    <w:rsid w:val="5FCF8B65"/>
    <w:rsid w:val="5FE32D1B"/>
    <w:rsid w:val="600AE134"/>
    <w:rsid w:val="601069C0"/>
    <w:rsid w:val="6027980C"/>
    <w:rsid w:val="60789CCE"/>
    <w:rsid w:val="6089FEA3"/>
    <w:rsid w:val="6096AEB4"/>
    <w:rsid w:val="616CE13B"/>
    <w:rsid w:val="6181E64B"/>
    <w:rsid w:val="618A7F51"/>
    <w:rsid w:val="618E3A95"/>
    <w:rsid w:val="61905189"/>
    <w:rsid w:val="6190E14C"/>
    <w:rsid w:val="619FD405"/>
    <w:rsid w:val="61A9B1BC"/>
    <w:rsid w:val="61C8CD32"/>
    <w:rsid w:val="61CC10FC"/>
    <w:rsid w:val="6210349C"/>
    <w:rsid w:val="6218396D"/>
    <w:rsid w:val="62580F89"/>
    <w:rsid w:val="62B7E97E"/>
    <w:rsid w:val="62E7DC0E"/>
    <w:rsid w:val="6328ED00"/>
    <w:rsid w:val="633FD24B"/>
    <w:rsid w:val="63662345"/>
    <w:rsid w:val="63669E17"/>
    <w:rsid w:val="63744D19"/>
    <w:rsid w:val="63775109"/>
    <w:rsid w:val="6391A35B"/>
    <w:rsid w:val="63E70430"/>
    <w:rsid w:val="63F049E9"/>
    <w:rsid w:val="63F71350"/>
    <w:rsid w:val="644540FF"/>
    <w:rsid w:val="64818160"/>
    <w:rsid w:val="6481B431"/>
    <w:rsid w:val="64B3C4BD"/>
    <w:rsid w:val="64C12612"/>
    <w:rsid w:val="64D9E649"/>
    <w:rsid w:val="64F400C0"/>
    <w:rsid w:val="650220F2"/>
    <w:rsid w:val="65165BB9"/>
    <w:rsid w:val="6556C4A6"/>
    <w:rsid w:val="65AD1F3A"/>
    <w:rsid w:val="65B1AD84"/>
    <w:rsid w:val="65D51C83"/>
    <w:rsid w:val="65E6F610"/>
    <w:rsid w:val="6601F8B3"/>
    <w:rsid w:val="66153265"/>
    <w:rsid w:val="664DE48D"/>
    <w:rsid w:val="66655D58"/>
    <w:rsid w:val="667FFAD9"/>
    <w:rsid w:val="66B6DA56"/>
    <w:rsid w:val="66B7D5ED"/>
    <w:rsid w:val="672C1F3C"/>
    <w:rsid w:val="673359FC"/>
    <w:rsid w:val="6736F47E"/>
    <w:rsid w:val="673748AF"/>
    <w:rsid w:val="675396A2"/>
    <w:rsid w:val="67721BD4"/>
    <w:rsid w:val="6780E7F8"/>
    <w:rsid w:val="6781DE13"/>
    <w:rsid w:val="679E8D0B"/>
    <w:rsid w:val="67B4C9E6"/>
    <w:rsid w:val="67B97A40"/>
    <w:rsid w:val="67ECAB69"/>
    <w:rsid w:val="680D6034"/>
    <w:rsid w:val="6842A19E"/>
    <w:rsid w:val="684E772A"/>
    <w:rsid w:val="68842BAC"/>
    <w:rsid w:val="68A8E43B"/>
    <w:rsid w:val="68CDD89F"/>
    <w:rsid w:val="68D22CCC"/>
    <w:rsid w:val="691AE2FC"/>
    <w:rsid w:val="691F3E2D"/>
    <w:rsid w:val="692249FA"/>
    <w:rsid w:val="693ECA16"/>
    <w:rsid w:val="6945E980"/>
    <w:rsid w:val="695A2773"/>
    <w:rsid w:val="695F6858"/>
    <w:rsid w:val="69A0FF5E"/>
    <w:rsid w:val="69BF47AC"/>
    <w:rsid w:val="69E3348E"/>
    <w:rsid w:val="6A2A2D79"/>
    <w:rsid w:val="6A4DE58E"/>
    <w:rsid w:val="6A5BC14D"/>
    <w:rsid w:val="6A5DFB25"/>
    <w:rsid w:val="6A699C38"/>
    <w:rsid w:val="6A6AB9F4"/>
    <w:rsid w:val="6A83C6A1"/>
    <w:rsid w:val="6A979C29"/>
    <w:rsid w:val="6AA875FA"/>
    <w:rsid w:val="6AA8C7ED"/>
    <w:rsid w:val="6AA9096E"/>
    <w:rsid w:val="6AB2195B"/>
    <w:rsid w:val="6AE2AB56"/>
    <w:rsid w:val="6AE645A8"/>
    <w:rsid w:val="6B2A85DA"/>
    <w:rsid w:val="6BCAB6C7"/>
    <w:rsid w:val="6BE4588B"/>
    <w:rsid w:val="6BF78F90"/>
    <w:rsid w:val="6C0D4425"/>
    <w:rsid w:val="6C4F88E1"/>
    <w:rsid w:val="6C580092"/>
    <w:rsid w:val="6C6F479B"/>
    <w:rsid w:val="6C961197"/>
    <w:rsid w:val="6CC1FB18"/>
    <w:rsid w:val="6CF64A6F"/>
    <w:rsid w:val="6D15F739"/>
    <w:rsid w:val="6DE42A77"/>
    <w:rsid w:val="6DE98913"/>
    <w:rsid w:val="6E136A29"/>
    <w:rsid w:val="6E1D753A"/>
    <w:rsid w:val="6E2685DA"/>
    <w:rsid w:val="6E27BFA5"/>
    <w:rsid w:val="6E29CFFF"/>
    <w:rsid w:val="6E2BF38B"/>
    <w:rsid w:val="6E3140C2"/>
    <w:rsid w:val="6E4DBF13"/>
    <w:rsid w:val="6E5E3365"/>
    <w:rsid w:val="6F18B0B3"/>
    <w:rsid w:val="6F325434"/>
    <w:rsid w:val="6F39CA61"/>
    <w:rsid w:val="6F5538EA"/>
    <w:rsid w:val="6F66AC33"/>
    <w:rsid w:val="6F6FC8A9"/>
    <w:rsid w:val="6F8CB949"/>
    <w:rsid w:val="6F940F57"/>
    <w:rsid w:val="6F956418"/>
    <w:rsid w:val="6FC2567E"/>
    <w:rsid w:val="6FE6BA8C"/>
    <w:rsid w:val="6FF286C1"/>
    <w:rsid w:val="702D71A4"/>
    <w:rsid w:val="702E8930"/>
    <w:rsid w:val="706441C8"/>
    <w:rsid w:val="708B6B02"/>
    <w:rsid w:val="7092A7A4"/>
    <w:rsid w:val="7093B8C6"/>
    <w:rsid w:val="709BA76F"/>
    <w:rsid w:val="709F3344"/>
    <w:rsid w:val="70C24490"/>
    <w:rsid w:val="70F99717"/>
    <w:rsid w:val="7117B37A"/>
    <w:rsid w:val="71398962"/>
    <w:rsid w:val="7184F88D"/>
    <w:rsid w:val="7185155F"/>
    <w:rsid w:val="71B1F311"/>
    <w:rsid w:val="71B2D964"/>
    <w:rsid w:val="71CFC561"/>
    <w:rsid w:val="71F934DF"/>
    <w:rsid w:val="720E2190"/>
    <w:rsid w:val="72594A78"/>
    <w:rsid w:val="728D121E"/>
    <w:rsid w:val="72DC0986"/>
    <w:rsid w:val="72E60754"/>
    <w:rsid w:val="7361E36D"/>
    <w:rsid w:val="737103A4"/>
    <w:rsid w:val="73CF044C"/>
    <w:rsid w:val="73F3E151"/>
    <w:rsid w:val="73F5D0E0"/>
    <w:rsid w:val="73F7A7A9"/>
    <w:rsid w:val="742A7616"/>
    <w:rsid w:val="744A9977"/>
    <w:rsid w:val="745FD91A"/>
    <w:rsid w:val="7482333E"/>
    <w:rsid w:val="749B4621"/>
    <w:rsid w:val="74CA0AFB"/>
    <w:rsid w:val="74E8EB39"/>
    <w:rsid w:val="74F6E282"/>
    <w:rsid w:val="7506086B"/>
    <w:rsid w:val="750DF90D"/>
    <w:rsid w:val="7569426F"/>
    <w:rsid w:val="75889535"/>
    <w:rsid w:val="75973996"/>
    <w:rsid w:val="75D01981"/>
    <w:rsid w:val="75FAD757"/>
    <w:rsid w:val="76148BB2"/>
    <w:rsid w:val="762A2CC4"/>
    <w:rsid w:val="7639AF8E"/>
    <w:rsid w:val="7641AD18"/>
    <w:rsid w:val="7684D56B"/>
    <w:rsid w:val="76A8DE00"/>
    <w:rsid w:val="76AEBC90"/>
    <w:rsid w:val="76C16B65"/>
    <w:rsid w:val="770D1BA3"/>
    <w:rsid w:val="7712F12E"/>
    <w:rsid w:val="771B435B"/>
    <w:rsid w:val="7756B92D"/>
    <w:rsid w:val="77626CE5"/>
    <w:rsid w:val="777FD09E"/>
    <w:rsid w:val="778966F5"/>
    <w:rsid w:val="77B2BA87"/>
    <w:rsid w:val="77BC3E08"/>
    <w:rsid w:val="77D85097"/>
    <w:rsid w:val="77DAE942"/>
    <w:rsid w:val="77EBC657"/>
    <w:rsid w:val="7819F2C9"/>
    <w:rsid w:val="78213495"/>
    <w:rsid w:val="78710168"/>
    <w:rsid w:val="788F7F98"/>
    <w:rsid w:val="78AADDB3"/>
    <w:rsid w:val="78B90BFA"/>
    <w:rsid w:val="78CE84B3"/>
    <w:rsid w:val="78E2B6A5"/>
    <w:rsid w:val="78E94D50"/>
    <w:rsid w:val="78F39BAB"/>
    <w:rsid w:val="790C4BD0"/>
    <w:rsid w:val="790CB570"/>
    <w:rsid w:val="79332143"/>
    <w:rsid w:val="79398544"/>
    <w:rsid w:val="7945B4CA"/>
    <w:rsid w:val="794E7F01"/>
    <w:rsid w:val="797BC70D"/>
    <w:rsid w:val="79801A62"/>
    <w:rsid w:val="79BA484E"/>
    <w:rsid w:val="79D2F324"/>
    <w:rsid w:val="79EBDCFB"/>
    <w:rsid w:val="7A37C06E"/>
    <w:rsid w:val="7A4AF697"/>
    <w:rsid w:val="7A804D1A"/>
    <w:rsid w:val="7A8679ED"/>
    <w:rsid w:val="7A8F9AEF"/>
    <w:rsid w:val="7ACA1747"/>
    <w:rsid w:val="7AF207E6"/>
    <w:rsid w:val="7AFE5858"/>
    <w:rsid w:val="7B256BE0"/>
    <w:rsid w:val="7B3CF322"/>
    <w:rsid w:val="7BB055DD"/>
    <w:rsid w:val="7BCEE5A7"/>
    <w:rsid w:val="7BE66CE9"/>
    <w:rsid w:val="7BEE55B6"/>
    <w:rsid w:val="7BF9A3C7"/>
    <w:rsid w:val="7C2BA114"/>
    <w:rsid w:val="7C4EA3CF"/>
    <w:rsid w:val="7C624920"/>
    <w:rsid w:val="7C644BE5"/>
    <w:rsid w:val="7C801127"/>
    <w:rsid w:val="7D30332A"/>
    <w:rsid w:val="7D57CF7E"/>
    <w:rsid w:val="7D596EE5"/>
    <w:rsid w:val="7D6F9ED9"/>
    <w:rsid w:val="7D8AFDFB"/>
    <w:rsid w:val="7D9458FA"/>
    <w:rsid w:val="7DB46C46"/>
    <w:rsid w:val="7DBC4543"/>
    <w:rsid w:val="7DE1AA15"/>
    <w:rsid w:val="7DE1FCB6"/>
    <w:rsid w:val="7E0838D7"/>
    <w:rsid w:val="7E109649"/>
    <w:rsid w:val="7E128DC3"/>
    <w:rsid w:val="7E18E939"/>
    <w:rsid w:val="7E271353"/>
    <w:rsid w:val="7E3F1EE8"/>
    <w:rsid w:val="7E723E91"/>
    <w:rsid w:val="7E944806"/>
    <w:rsid w:val="7EAB4413"/>
    <w:rsid w:val="7EB24CE1"/>
    <w:rsid w:val="7EBE5CA6"/>
    <w:rsid w:val="7EC9E92A"/>
    <w:rsid w:val="7EEC17FB"/>
    <w:rsid w:val="7EF62050"/>
    <w:rsid w:val="7F24B923"/>
    <w:rsid w:val="7F835BC2"/>
    <w:rsid w:val="7FA0101F"/>
    <w:rsid w:val="7FDBDD36"/>
    <w:rsid w:val="7FF3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992A9"/>
  <w15:docId w15:val="{B3F78D48-B90A-4B31-9934-CB943E362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C60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06DF"/>
    <w:pPr>
      <w:keepNext/>
      <w:keepLines/>
      <w:numPr>
        <w:numId w:val="6"/>
      </w:numPr>
      <w:pBdr>
        <w:bottom w:val="single" w:sz="4" w:space="1" w:color="405C69"/>
      </w:pBdr>
      <w:spacing w:before="120" w:after="120"/>
      <w:ind w:left="936" w:hanging="576"/>
      <w:jc w:val="left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6DF"/>
    <w:pPr>
      <w:keepNext/>
      <w:numPr>
        <w:ilvl w:val="1"/>
        <w:numId w:val="4"/>
      </w:numPr>
      <w:ind w:left="907" w:hanging="907"/>
      <w:jc w:val="left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725E"/>
    <w:pPr>
      <w:keepNext/>
      <w:numPr>
        <w:ilvl w:val="2"/>
        <w:numId w:val="4"/>
      </w:numPr>
      <w:spacing w:before="120" w:after="120"/>
      <w:ind w:left="1051" w:hanging="1051"/>
      <w:jc w:val="left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06DF"/>
    <w:pPr>
      <w:keepNext/>
      <w:numPr>
        <w:ilvl w:val="3"/>
        <w:numId w:val="7"/>
      </w:numPr>
      <w:spacing w:after="60" w:line="240" w:lineRule="auto"/>
      <w:ind w:left="1267" w:hanging="1267"/>
      <w:outlineLvl w:val="3"/>
    </w:pPr>
    <w:rPr>
      <w:b/>
      <w:bC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7B42"/>
    <w:pPr>
      <w:keepNext/>
      <w:keepLines/>
      <w:numPr>
        <w:ilvl w:val="4"/>
        <w:numId w:val="7"/>
      </w:numPr>
      <w:spacing w:before="120" w:after="120"/>
      <w:outlineLvl w:val="4"/>
    </w:pPr>
    <w:rPr>
      <w:rFonts w:eastAsiaTheme="majorEastAsia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7E92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97D52"/>
    <w:pPr>
      <w:jc w:val="left"/>
    </w:pPr>
    <w:rPr>
      <w:b/>
      <w:bCs/>
      <w:color w:val="FFFFFF" w:themeColor="background1"/>
      <w:sz w:val="56"/>
      <w:szCs w:val="72"/>
    </w:rPr>
  </w:style>
  <w:style w:type="paragraph" w:styleId="ListParagraph">
    <w:name w:val="List Paragraph"/>
    <w:aliases w:val="Numbered List,Bulleted List"/>
    <w:basedOn w:val="BulletList"/>
    <w:link w:val="ListParagraphChar"/>
    <w:uiPriority w:val="34"/>
    <w:qFormat/>
    <w:rsid w:val="000F0DBC"/>
    <w:pPr>
      <w:numPr>
        <w:numId w:val="11"/>
      </w:numPr>
    </w:pPr>
  </w:style>
  <w:style w:type="character" w:customStyle="1" w:styleId="ListParagraphChar">
    <w:name w:val="List Paragraph Char"/>
    <w:aliases w:val="Numbered List Char,Bulleted List Char"/>
    <w:link w:val="ListParagraph"/>
    <w:uiPriority w:val="34"/>
    <w:locked/>
    <w:rsid w:val="000F0DBC"/>
    <w:rPr>
      <w:color w:val="000000"/>
    </w:rPr>
  </w:style>
  <w:style w:type="paragraph" w:customStyle="1" w:styleId="TableHeadings">
    <w:name w:val="Table Headings"/>
    <w:basedOn w:val="Normal"/>
    <w:qFormat/>
    <w:rsid w:val="00411788"/>
    <w:pPr>
      <w:jc w:val="center"/>
    </w:pPr>
    <w:rPr>
      <w:rFonts w:eastAsia="Calibr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9"/>
      </w:numPr>
      <w:spacing w:before="120" w:after="120" w:line="276" w:lineRule="auto"/>
      <w:ind w:right="-720"/>
    </w:pPr>
    <w:rPr>
      <w:rFonts w:ascii="Arial Narrow" w:eastAsia="Times New Roman" w:hAnsi="Arial Narrow" w:cs="Times New Roman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eastAsiaTheme="majorEastAsia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0B0EAE"/>
    <w:rPr>
      <w:rFonts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5725E"/>
    <w:rPr>
      <w:rFonts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992B46"/>
    <w:rPr>
      <w:b/>
      <w:bC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BA6102"/>
    <w:pPr>
      <w:tabs>
        <w:tab w:val="left" w:pos="660"/>
        <w:tab w:val="righ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A3900"/>
    <w:pPr>
      <w:spacing w:before="120"/>
      <w:ind w:left="220"/>
      <w:jc w:val="left"/>
    </w:pPr>
    <w:rPr>
      <w:rFonts w:cs="Calibri (Body)"/>
      <w:b/>
      <w:bCs/>
      <w:caps/>
      <w:color w:val="67A2B7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hAnsiTheme="majorHAnsi"/>
      <w:color w:val="4472C4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7A3900"/>
    <w:pPr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pPr>
      <w:numPr>
        <w:numId w:val="13"/>
      </w:numPr>
      <w:tabs>
        <w:tab w:val="right" w:leader="dot" w:pos="9350"/>
      </w:tabs>
    </w:pPr>
    <w:rPr>
      <w:noProof/>
    </w:rPr>
  </w:style>
  <w:style w:type="paragraph" w:customStyle="1" w:styleId="BulletList">
    <w:name w:val="Bullet List"/>
    <w:basedOn w:val="Normal"/>
    <w:link w:val="BulletListChar"/>
    <w:qFormat/>
    <w:rsid w:val="00B3112A"/>
    <w:pPr>
      <w:numPr>
        <w:numId w:val="8"/>
      </w:numPr>
      <w:pBdr>
        <w:top w:val="nil"/>
        <w:left w:val="nil"/>
        <w:bottom w:val="nil"/>
        <w:right w:val="nil"/>
        <w:between w:val="nil"/>
      </w:pBdr>
    </w:pPr>
    <w:rPr>
      <w:color w:val="000000"/>
    </w:rPr>
  </w:style>
  <w:style w:type="paragraph" w:customStyle="1" w:styleId="NumberList">
    <w:name w:val="Number List"/>
    <w:basedOn w:val="ListParagraph"/>
    <w:rsid w:val="00D1702D"/>
    <w:pPr>
      <w:numPr>
        <w:numId w:val="5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pPr>
      <w:tabs>
        <w:tab w:val="right" w:leader="dot" w:pos="9350"/>
      </w:tabs>
    </w:pPr>
    <w:rPr>
      <w:noProof/>
    </w:rPr>
  </w:style>
  <w:style w:type="paragraph" w:customStyle="1" w:styleId="Numbers">
    <w:name w:val="Numbers"/>
    <w:basedOn w:val="ListParagraph"/>
    <w:qFormat/>
    <w:rsid w:val="00D1702D"/>
    <w:pPr>
      <w:ind w:left="432" w:hanging="274"/>
    </w:pPr>
    <w:rPr>
      <w:rFonts w:eastAsiaTheme="minorHAnsi" w:cstheme="minorHAnsi"/>
    </w:rPr>
  </w:style>
  <w:style w:type="table" w:styleId="TableGrid">
    <w:name w:val="Table Grid"/>
    <w:basedOn w:val="TableNormal"/>
    <w:uiPriority w:val="39"/>
    <w:rsid w:val="00D170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7B42"/>
    <w:rPr>
      <w:rFonts w:eastAsiaTheme="majorEastAsia"/>
      <w:b/>
      <w:bCs/>
      <w:color w:val="215F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7E9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7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7EF6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C77EFC"/>
    <w:pPr>
      <w:spacing w:before="0"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7EFC"/>
    <w:rPr>
      <w:color w:val="000000" w:themeColor="text1"/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904506"/>
    <w:pPr>
      <w:widowControl w:val="0"/>
      <w:autoSpaceDE w:val="0"/>
      <w:autoSpaceDN w:val="0"/>
      <w:spacing w:after="0" w:line="240" w:lineRule="auto"/>
      <w:jc w:val="left"/>
    </w:pPr>
    <w:rPr>
      <w:rFonts w:eastAsia="Century Gothic"/>
      <w:color w:val="auto"/>
      <w:shd w:val="clear" w:color="auto" w:fill="E1E3E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56FAC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color w:val="000000" w:themeColor="text1"/>
    </w:rPr>
  </w:style>
  <w:style w:type="paragraph" w:customStyle="1" w:styleId="Bullets">
    <w:name w:val="Bullets"/>
    <w:basedOn w:val="ListParagraph"/>
    <w:rsid w:val="00C87CFF"/>
    <w:pPr>
      <w:numPr>
        <w:numId w:val="0"/>
      </w:numPr>
      <w:tabs>
        <w:tab w:val="num" w:pos="720"/>
      </w:tabs>
      <w:spacing w:line="240" w:lineRule="auto"/>
      <w:ind w:left="426" w:hanging="270"/>
    </w:pPr>
    <w:rPr>
      <w:rFonts w:eastAsiaTheme="minorHAnsi" w:cstheme="minorHAnsi"/>
    </w:rPr>
  </w:style>
  <w:style w:type="paragraph" w:customStyle="1" w:styleId="paragraph">
    <w:name w:val="paragraph"/>
    <w:basedOn w:val="Normal"/>
    <w:rsid w:val="00367D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normaltextrun">
    <w:name w:val="normaltextrun"/>
    <w:basedOn w:val="DefaultParagraphFont"/>
    <w:rsid w:val="00367D30"/>
  </w:style>
  <w:style w:type="character" w:customStyle="1" w:styleId="eop">
    <w:name w:val="eop"/>
    <w:basedOn w:val="DefaultParagraphFont"/>
    <w:rsid w:val="00367D30"/>
  </w:style>
  <w:style w:type="character" w:customStyle="1" w:styleId="contentcontrolboundarysink">
    <w:name w:val="contentcontrolboundarysink"/>
    <w:basedOn w:val="DefaultParagraphFont"/>
    <w:rsid w:val="00367D30"/>
  </w:style>
  <w:style w:type="character" w:customStyle="1" w:styleId="tabchar">
    <w:name w:val="tabchar"/>
    <w:basedOn w:val="DefaultParagraphFont"/>
    <w:rsid w:val="00367D30"/>
  </w:style>
  <w:style w:type="character" w:styleId="UnresolvedMention">
    <w:name w:val="Unresolved Mention"/>
    <w:basedOn w:val="DefaultParagraphFont"/>
    <w:uiPriority w:val="99"/>
    <w:unhideWhenUsed/>
    <w:rsid w:val="000C60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255B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F97D5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7D52"/>
    <w:rPr>
      <w:rFonts w:ascii="Arial" w:hAnsi="Arial" w:cs="Arial"/>
      <w:i/>
      <w:iCs/>
      <w:color w:val="404040" w:themeColor="text1" w:themeTint="BF"/>
      <w:sz w:val="22"/>
      <w:szCs w:val="22"/>
    </w:rPr>
  </w:style>
  <w:style w:type="table" w:styleId="PlainTable1">
    <w:name w:val="Plain Table 1"/>
    <w:basedOn w:val="TableNormal"/>
    <w:uiPriority w:val="41"/>
    <w:rsid w:val="00F97D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bullets">
    <w:name w:val="Table bullets"/>
    <w:basedOn w:val="BulletList"/>
    <w:link w:val="TablebulletsChar"/>
    <w:qFormat/>
    <w:rsid w:val="00A76032"/>
    <w:pPr>
      <w:spacing w:before="60" w:after="60"/>
    </w:pPr>
  </w:style>
  <w:style w:type="paragraph" w:customStyle="1" w:styleId="Tableleft-sideheading">
    <w:name w:val="Table left-side heading"/>
    <w:basedOn w:val="Tabletext"/>
    <w:link w:val="Tableleft-sideheadingChar"/>
    <w:qFormat/>
    <w:rsid w:val="002E0DB2"/>
    <w:pPr>
      <w:jc w:val="center"/>
    </w:pPr>
    <w:rPr>
      <w:b/>
      <w:bCs/>
      <w:color w:val="FFFFFF" w:themeColor="background1"/>
      <w:sz w:val="20"/>
    </w:rPr>
  </w:style>
  <w:style w:type="character" w:customStyle="1" w:styleId="TablebulletsChar">
    <w:name w:val="Table bullets Char"/>
    <w:basedOn w:val="DefaultParagraphFont"/>
    <w:link w:val="Tablebullets"/>
    <w:rsid w:val="00A76032"/>
    <w:rPr>
      <w:color w:val="00000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2E0DB2"/>
    <w:rPr>
      <w:rFonts w:eastAsia="Times New Roman"/>
      <w:b/>
      <w:bCs/>
      <w:color w:val="FFFFFF" w:themeColor="background1"/>
      <w:sz w:val="20"/>
      <w:lang w:eastAsia="ja-JP"/>
    </w:rPr>
  </w:style>
  <w:style w:type="character" w:customStyle="1" w:styleId="BulletListChar">
    <w:name w:val="Bullet List Char"/>
    <w:basedOn w:val="ListParagraphChar"/>
    <w:link w:val="BulletList"/>
    <w:rsid w:val="00B3112A"/>
    <w:rPr>
      <w:color w:val="000000"/>
    </w:rPr>
  </w:style>
  <w:style w:type="paragraph" w:customStyle="1" w:styleId="Tabletext">
    <w:name w:val="Table text"/>
    <w:basedOn w:val="FIRSTFIRSTPAGEBS"/>
    <w:link w:val="TabletextCharChar"/>
    <w:qFormat/>
    <w:rsid w:val="00EB1A89"/>
    <w:pPr>
      <w:numPr>
        <w:numId w:val="0"/>
      </w:numPr>
      <w:spacing w:before="60" w:after="60" w:line="240" w:lineRule="auto"/>
      <w:ind w:right="0"/>
    </w:pPr>
    <w:rPr>
      <w:rFonts w:ascii="Arial" w:hAnsi="Arial" w:cs="Arial"/>
      <w:color w:val="000000"/>
    </w:rPr>
  </w:style>
  <w:style w:type="paragraph" w:customStyle="1" w:styleId="HFA-Head2">
    <w:name w:val="HFA-Head2"/>
    <w:basedOn w:val="Normal"/>
    <w:next w:val="Normal"/>
    <w:rsid w:val="00F97D52"/>
    <w:pPr>
      <w:keepNext/>
      <w:keepLines/>
      <w:spacing w:after="160" w:line="259" w:lineRule="auto"/>
      <w:ind w:left="360" w:hanging="360"/>
      <w:outlineLvl w:val="0"/>
    </w:pPr>
    <w:rPr>
      <w:rFonts w:ascii="Times New Roman" w:eastAsiaTheme="majorEastAsia" w:hAnsi="Times New Roman" w:cs="Times New Roman"/>
      <w:b/>
      <w:color w:val="auto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F97D52"/>
    <w:rPr>
      <w:rFonts w:ascii="Arial" w:hAnsi="Arial" w:cs="Arial"/>
      <w:b/>
      <w:bCs/>
      <w:color w:val="FFFFFF" w:themeColor="background1"/>
      <w:sz w:val="56"/>
      <w:szCs w:val="72"/>
    </w:rPr>
  </w:style>
  <w:style w:type="paragraph" w:customStyle="1" w:styleId="Footnote">
    <w:name w:val="Footnote"/>
    <w:basedOn w:val="FootnoteText"/>
    <w:link w:val="FootnoteChar"/>
    <w:qFormat/>
    <w:rsid w:val="00F97D52"/>
    <w:rPr>
      <w:szCs w:val="16"/>
    </w:rPr>
  </w:style>
  <w:style w:type="character" w:customStyle="1" w:styleId="FootnoteChar">
    <w:name w:val="Footnote Char"/>
    <w:basedOn w:val="FootnoteTextChar"/>
    <w:link w:val="Footnote"/>
    <w:rsid w:val="00F97D52"/>
    <w:rPr>
      <w:color w:val="000000" w:themeColor="text1"/>
      <w:sz w:val="16"/>
      <w:szCs w:val="16"/>
    </w:rPr>
  </w:style>
  <w:style w:type="character" w:customStyle="1" w:styleId="TabletextCharChar">
    <w:name w:val="Table text Char Char"/>
    <w:link w:val="Tabletext"/>
    <w:rsid w:val="00EB1A89"/>
    <w:rPr>
      <w:rFonts w:eastAsia="Times New Roman"/>
      <w:color w:val="000000"/>
      <w:lang w:eastAsia="ja-JP"/>
    </w:rPr>
  </w:style>
  <w:style w:type="character" w:customStyle="1" w:styleId="apple-style-span">
    <w:name w:val="apple-style-span"/>
    <w:basedOn w:val="DefaultParagraphFont"/>
    <w:rsid w:val="00847650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2">
    <w:name w:val="2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5F3182"/>
    <w:pPr>
      <w:spacing w:before="0" w:after="0" w:line="240" w:lineRule="auto"/>
      <w:jc w:val="left"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section-1">
    <w:name w:val="psection-1"/>
    <w:basedOn w:val="Normal"/>
    <w:rsid w:val="00DE56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enumxml">
    <w:name w:val="enumxml"/>
    <w:basedOn w:val="DefaultParagraphFont"/>
    <w:rsid w:val="00DE5657"/>
  </w:style>
  <w:style w:type="paragraph" w:customStyle="1" w:styleId="psection-2">
    <w:name w:val="psection-2"/>
    <w:basedOn w:val="Normal"/>
    <w:rsid w:val="00DE56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section-3">
    <w:name w:val="psection-3"/>
    <w:basedOn w:val="Normal"/>
    <w:rsid w:val="00DE56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4B6B73"/>
    <w:rPr>
      <w:color w:val="2B579A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C0C8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C0C8C"/>
    <w:rPr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0C8C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C119D5"/>
    <w:pPr>
      <w:spacing w:after="0"/>
    </w:pPr>
  </w:style>
  <w:style w:type="paragraph" w:customStyle="1" w:styleId="indent-1">
    <w:name w:val="indent-1"/>
    <w:basedOn w:val="Normal"/>
    <w:rsid w:val="00356B5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aragraph-hierarchy">
    <w:name w:val="paragraph-hierarchy"/>
    <w:basedOn w:val="DefaultParagraphFont"/>
    <w:rsid w:val="00356B5D"/>
  </w:style>
  <w:style w:type="character" w:customStyle="1" w:styleId="paren">
    <w:name w:val="paren"/>
    <w:basedOn w:val="DefaultParagraphFont"/>
    <w:rsid w:val="00356B5D"/>
  </w:style>
  <w:style w:type="paragraph" w:styleId="NormalWeb">
    <w:name w:val="Normal (Web)"/>
    <w:basedOn w:val="Normal"/>
    <w:uiPriority w:val="99"/>
    <w:semiHidden/>
    <w:unhideWhenUsed/>
    <w:rsid w:val="005D1AD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f01">
    <w:name w:val="cf01"/>
    <w:basedOn w:val="DefaultParagraphFont"/>
    <w:rsid w:val="005D1ADF"/>
    <w:rPr>
      <w:rFonts w:ascii="Segoe UI" w:hAnsi="Segoe UI" w:cs="Segoe UI" w:hint="default"/>
      <w:sz w:val="18"/>
      <w:szCs w:val="18"/>
    </w:rPr>
  </w:style>
  <w:style w:type="paragraph" w:customStyle="1" w:styleId="TableText0">
    <w:name w:val="Table Text"/>
    <w:basedOn w:val="BodyText"/>
    <w:link w:val="TableTextChar"/>
    <w:qFormat/>
    <w:rsid w:val="00411788"/>
    <w:pPr>
      <w:spacing w:before="60" w:after="60"/>
    </w:pPr>
    <w:rPr>
      <w:shd w:val="clear" w:color="auto" w:fill="auto"/>
    </w:rPr>
  </w:style>
  <w:style w:type="character" w:customStyle="1" w:styleId="TableTextChar">
    <w:name w:val="Table Text Char"/>
    <w:basedOn w:val="DefaultParagraphFont"/>
    <w:link w:val="TableText0"/>
    <w:rsid w:val="00411788"/>
    <w:rPr>
      <w:rFonts w:eastAsia="Century Gothic"/>
      <w:lang w:bidi="en-US"/>
    </w:rPr>
  </w:style>
  <w:style w:type="table" w:customStyle="1" w:styleId="TableGrid2">
    <w:name w:val="Table Grid2"/>
    <w:basedOn w:val="TableNormal"/>
    <w:next w:val="TableGrid"/>
    <w:uiPriority w:val="39"/>
    <w:rsid w:val="00411788"/>
    <w:pPr>
      <w:spacing w:before="0" w:after="0" w:line="240" w:lineRule="auto"/>
      <w:jc w:val="left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46C17"/>
    <w:rPr>
      <w:color w:val="808080"/>
    </w:rPr>
  </w:style>
  <w:style w:type="character" w:styleId="Emphasis">
    <w:name w:val="Emphasis"/>
    <w:basedOn w:val="DefaultParagraphFont"/>
    <w:uiPriority w:val="20"/>
    <w:qFormat/>
    <w:rsid w:val="00D43863"/>
    <w:rPr>
      <w:i/>
      <w:iCs/>
    </w:rPr>
  </w:style>
  <w:style w:type="paragraph" w:customStyle="1" w:styleId="Style3withline">
    <w:name w:val="Style3 with line"/>
    <w:basedOn w:val="Heading1"/>
    <w:link w:val="Style3withlineChar"/>
    <w:qFormat/>
    <w:rsid w:val="0074032D"/>
    <w:pPr>
      <w:numPr>
        <w:numId w:val="0"/>
      </w:numPr>
    </w:pPr>
    <w:rPr>
      <w:sz w:val="22"/>
      <w:szCs w:val="22"/>
    </w:rPr>
  </w:style>
  <w:style w:type="character" w:customStyle="1" w:styleId="Style3withlineChar">
    <w:name w:val="Style3 with line Char"/>
    <w:basedOn w:val="Heading1Char"/>
    <w:link w:val="Style3withline"/>
    <w:rsid w:val="0074032D"/>
    <w:rPr>
      <w:rFonts w:eastAsiaTheme="majorEastAsia" w:cs="Times New Roman (Headings CS)"/>
      <w:b/>
      <w:bCs/>
      <w:caps/>
      <w:color w:val="025F80"/>
      <w:sz w:val="42"/>
      <w:szCs w:val="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SharedWithUsers xmlns="45fbaab2-73cb-46d9-8966-2d8f7b0ebdd3">
      <UserInfo>
        <DisplayName>Policy Library Members</DisplayName>
        <AccountId>4344</AccountId>
        <AccountType/>
      </UserInfo>
      <UserInfo>
        <DisplayName>Laura Munafo</DisplayName>
        <AccountId>1150</AccountId>
        <AccountType/>
      </UserInfo>
      <UserInfo>
        <DisplayName>Alicia Smith</DisplayName>
        <AccountId>3938</AccountId>
        <AccountType/>
      </UserInfo>
      <UserInfo>
        <DisplayName>Aymar Marino</DisplayName>
        <AccountId>3468</AccountId>
        <AccountType/>
      </UserInfo>
      <UserInfo>
        <DisplayName>Ashley Saulcy</DisplayName>
        <AccountId>1023</AccountId>
        <AccountType/>
      </UserInfo>
    </SharedWithUsers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LDNwCKTnMyHTaaMKLu9JWht7dw==">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9CC407-9CE3-44E3-ADC6-B3817EF696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6D94FB-12C5-424B-8B12-B50EE0AD18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3884AD-FAA4-424C-9F6C-EEEEE031F6B3}">
  <ds:schemaRefs>
    <ds:schemaRef ds:uri="http://schemas.microsoft.com/office/2006/metadata/properties"/>
    <ds:schemaRef ds:uri="http://schemas.microsoft.com/office/infopath/2007/PartnerControls"/>
    <ds:schemaRef ds:uri="89790708-06b5-4a7a-9a31-52418e286395"/>
    <ds:schemaRef ds:uri="ee037031-5fec-47c4-a785-78112dc5ccae"/>
    <ds:schemaRef ds:uri="96a45853-ea95-4690-92ba-6c5d4dd7e673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018242D8-9A72-4CF5-BCD5-EC4981A633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Links>
    <vt:vector size="108" baseType="variant">
      <vt:variant>
        <vt:i4>1704024</vt:i4>
      </vt:variant>
      <vt:variant>
        <vt:i4>48</vt:i4>
      </vt:variant>
      <vt:variant>
        <vt:i4>0</vt:i4>
      </vt:variant>
      <vt:variant>
        <vt:i4>5</vt:i4>
      </vt:variant>
      <vt:variant>
        <vt:lpwstr>https://beta.sam.gov/</vt:lpwstr>
      </vt:variant>
      <vt:variant>
        <vt:lpwstr/>
      </vt:variant>
      <vt:variant>
        <vt:i4>406328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Attachment_Checklist</vt:lpwstr>
      </vt:variant>
      <vt:variant>
        <vt:i4>4653135</vt:i4>
      </vt:variant>
      <vt:variant>
        <vt:i4>42</vt:i4>
      </vt:variant>
      <vt:variant>
        <vt:i4>0</vt:i4>
      </vt:variant>
      <vt:variant>
        <vt:i4>5</vt:i4>
      </vt:variant>
      <vt:variant>
        <vt:lpwstr>https://www.sam.gov/</vt:lpwstr>
      </vt:variant>
      <vt:variant>
        <vt:lpwstr/>
      </vt:variant>
      <vt:variant>
        <vt:i4>3735611</vt:i4>
      </vt:variant>
      <vt:variant>
        <vt:i4>39</vt:i4>
      </vt:variant>
      <vt:variant>
        <vt:i4>0</vt:i4>
      </vt:variant>
      <vt:variant>
        <vt:i4>5</vt:i4>
      </vt:variant>
      <vt:variant>
        <vt:lpwstr>https://www.hudexchange.info/programs/cdbg-dr/toolkits/program-launch/</vt:lpwstr>
      </vt:variant>
      <vt:variant>
        <vt:lpwstr/>
      </vt:variant>
      <vt:variant>
        <vt:i4>3080222</vt:i4>
      </vt:variant>
      <vt:variant>
        <vt:i4>36</vt:i4>
      </vt:variant>
      <vt:variant>
        <vt:i4>0</vt:i4>
      </vt:variant>
      <vt:variant>
        <vt:i4>5</vt:i4>
      </vt:variant>
      <vt:variant>
        <vt:lpwstr>https://www.hud.gov/sites/documents/DOC_16472.PDF</vt:lpwstr>
      </vt:variant>
      <vt:variant>
        <vt:lpwstr/>
      </vt:variant>
      <vt:variant>
        <vt:i4>3997789</vt:i4>
      </vt:variant>
      <vt:variant>
        <vt:i4>33</vt:i4>
      </vt:variant>
      <vt:variant>
        <vt:i4>0</vt:i4>
      </vt:variant>
      <vt:variant>
        <vt:i4>5</vt:i4>
      </vt:variant>
      <vt:variant>
        <vt:lpwstr>https://opportunity.nebraska.gov/wp-content/uploads/2021/05/CDBG-DR-Action-Plan-Fact-Sheet_5.7.2021.pdf</vt:lpwstr>
      </vt:variant>
      <vt:variant>
        <vt:lpwstr/>
      </vt:variant>
      <vt:variant>
        <vt:i4>3080222</vt:i4>
      </vt:variant>
      <vt:variant>
        <vt:i4>30</vt:i4>
      </vt:variant>
      <vt:variant>
        <vt:i4>0</vt:i4>
      </vt:variant>
      <vt:variant>
        <vt:i4>5</vt:i4>
      </vt:variant>
      <vt:variant>
        <vt:lpwstr>https://www.hud.gov/sites/documents/DOC_16472.PDF</vt:lpwstr>
      </vt:variant>
      <vt:variant>
        <vt:lpwstr/>
      </vt:variant>
      <vt:variant>
        <vt:i4>3997789</vt:i4>
      </vt:variant>
      <vt:variant>
        <vt:i4>27</vt:i4>
      </vt:variant>
      <vt:variant>
        <vt:i4>0</vt:i4>
      </vt:variant>
      <vt:variant>
        <vt:i4>5</vt:i4>
      </vt:variant>
      <vt:variant>
        <vt:lpwstr>https://opportunity.nebraska.gov/wp-content/uploads/2021/05/CDBG-DR-Action-Plan-Fact-Sheet_5.7.2021.pdf</vt:lpwstr>
      </vt:variant>
      <vt:variant>
        <vt:lpwstr/>
      </vt:variant>
      <vt:variant>
        <vt:i4>6881303</vt:i4>
      </vt:variant>
      <vt:variant>
        <vt:i4>6</vt:i4>
      </vt:variant>
      <vt:variant>
        <vt:i4>0</vt:i4>
      </vt:variant>
      <vt:variant>
        <vt:i4>5</vt:i4>
      </vt:variant>
      <vt:variant>
        <vt:lpwstr>https://opportunity.nebraska.gov/wp-content/uploads/2021/07/Infrastructure-Match-Program-Applicant-Guidance_FAQ-07142021.pdf</vt:lpwstr>
      </vt:variant>
      <vt:variant>
        <vt:lpwstr/>
      </vt:variant>
      <vt:variant>
        <vt:i4>7929862</vt:i4>
      </vt:variant>
      <vt:variant>
        <vt:i4>3</vt:i4>
      </vt:variant>
      <vt:variant>
        <vt:i4>0</vt:i4>
      </vt:variant>
      <vt:variant>
        <vt:i4>5</vt:i4>
      </vt:variant>
      <vt:variant>
        <vt:lpwstr>https://opportunity.nebraska.gov/wp-content/uploads/2021/11/CDBG-DR_Infrastructure-Match-Program_Summary_11242021.pdf</vt:lpwstr>
      </vt:variant>
      <vt:variant>
        <vt:lpwstr/>
      </vt:variant>
      <vt:variant>
        <vt:i4>3145809</vt:i4>
      </vt:variant>
      <vt:variant>
        <vt:i4>0</vt:i4>
      </vt:variant>
      <vt:variant>
        <vt:i4>0</vt:i4>
      </vt:variant>
      <vt:variant>
        <vt:i4>5</vt:i4>
      </vt:variant>
      <vt:variant>
        <vt:lpwstr>https://opportunity.nebraska.gov/wp-content/uploads/2021/04/StateofNebraskaDR-4420ActionPlan_04.26.2021.pdf</vt:lpwstr>
      </vt:variant>
      <vt:variant>
        <vt:lpwstr/>
      </vt:variant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cdbgdr.vihfa.gov/wp-content/uploads/2020/04/Appendix-B-Capacity-Assessment-and-Initial-Scope-Budget-Form.pdf</vt:lpwstr>
      </vt:variant>
      <vt:variant>
        <vt:lpwstr/>
      </vt:variant>
      <vt:variant>
        <vt:i4>2359332</vt:i4>
      </vt:variant>
      <vt:variant>
        <vt:i4>0</vt:i4>
      </vt:variant>
      <vt:variant>
        <vt:i4>0</vt:i4>
      </vt:variant>
      <vt:variant>
        <vt:i4>5</vt:i4>
      </vt:variant>
      <vt:variant>
        <vt:lpwstr>http://www.stpgov.org/files/Departments/Grants/CDBG_Disaster_Recovery/STPGMonitoringPlan-FINALAugust2018.pdf</vt:lpwstr>
      </vt:variant>
      <vt:variant>
        <vt:lpwstr/>
      </vt:variant>
      <vt:variant>
        <vt:i4>3407986</vt:i4>
      </vt:variant>
      <vt:variant>
        <vt:i4>12</vt:i4>
      </vt:variant>
      <vt:variant>
        <vt:i4>0</vt:i4>
      </vt:variant>
      <vt:variant>
        <vt:i4>5</vt:i4>
      </vt:variant>
      <vt:variant>
        <vt:lpwstr>https://ohcd.ri.gov/sites/g/files/xkgbur401/files/community-development/cdbg-dr/general-resources/dr-closeout-checklist.pdf</vt:lpwstr>
      </vt:variant>
      <vt:variant>
        <vt:lpwstr/>
      </vt:variant>
      <vt:variant>
        <vt:i4>4849729</vt:i4>
      </vt:variant>
      <vt:variant>
        <vt:i4>9</vt:i4>
      </vt:variant>
      <vt:variant>
        <vt:i4>0</vt:i4>
      </vt:variant>
      <vt:variant>
        <vt:i4>5</vt:i4>
      </vt:variant>
      <vt:variant>
        <vt:lpwstr>C:\Users\AliciaSmith\Downloads\City of Santa Rosa 2017 DR-Infrastructure and 2017 Mitigation Resilient Infrastructure Allocation Notification Letter.pdf</vt:lpwstr>
      </vt:variant>
      <vt:variant>
        <vt:lpwstr/>
      </vt:variant>
      <vt:variant>
        <vt:i4>4128884</vt:i4>
      </vt:variant>
      <vt:variant>
        <vt:i4>6</vt:i4>
      </vt:variant>
      <vt:variant>
        <vt:i4>0</vt:i4>
      </vt:variant>
      <vt:variant>
        <vt:i4>5</vt:i4>
      </vt:variant>
      <vt:variant>
        <vt:lpwstr>C:\Users\AliciaSmith\Downloads\Accepted Application for Funding (1).pdf</vt:lpwstr>
      </vt:variant>
      <vt:variant>
        <vt:lpwstr/>
      </vt:variant>
      <vt:variant>
        <vt:i4>1376294</vt:i4>
      </vt:variant>
      <vt:variant>
        <vt:i4>3</vt:i4>
      </vt:variant>
      <vt:variant>
        <vt:i4>0</vt:i4>
      </vt:variant>
      <vt:variant>
        <vt:i4>5</vt:i4>
      </vt:variant>
      <vt:variant>
        <vt:lpwstr>mailto:A.Longo@Hagertyconsult.onmicrosoft.com</vt:lpwstr>
      </vt:variant>
      <vt:variant>
        <vt:lpwstr/>
      </vt:variant>
      <vt:variant>
        <vt:i4>655415</vt:i4>
      </vt:variant>
      <vt:variant>
        <vt:i4>0</vt:i4>
      </vt:variant>
      <vt:variant>
        <vt:i4>0</vt:i4>
      </vt:variant>
      <vt:variant>
        <vt:i4>5</vt:i4>
      </vt:variant>
      <vt:variant>
        <vt:lpwstr>mailto:A.Smith@Hagertyconsult.onmicrosof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cp:lastModifiedBy>Laura Munafo</cp:lastModifiedBy>
  <cp:revision>2</cp:revision>
  <dcterms:created xsi:type="dcterms:W3CDTF">2022-12-28T22:49:00Z</dcterms:created>
  <dcterms:modified xsi:type="dcterms:W3CDTF">2022-12-28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</Properties>
</file>